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A1CECE" w14:textId="6AF6775E" w:rsidR="00430F5C" w:rsidRDefault="00430F5C" w:rsidP="00545C93">
      <w:pPr>
        <w:shd w:val="clear" w:color="auto" w:fill="FFFFFF" w:themeFill="background1"/>
        <w:ind w:left="5670"/>
        <w:jc w:val="both"/>
        <w:rPr>
          <w:sz w:val="26"/>
          <w:szCs w:val="26"/>
        </w:rPr>
      </w:pPr>
      <w:r>
        <w:rPr>
          <w:sz w:val="26"/>
          <w:szCs w:val="26"/>
        </w:rPr>
        <w:t>Приложение 4</w:t>
      </w:r>
    </w:p>
    <w:p w14:paraId="0C4E31E2" w14:textId="28F01534" w:rsidR="00430F5C" w:rsidRDefault="00430F5C" w:rsidP="00545C93">
      <w:pPr>
        <w:shd w:val="clear" w:color="auto" w:fill="FFFFFF" w:themeFill="background1"/>
        <w:ind w:left="5670"/>
        <w:jc w:val="both"/>
        <w:rPr>
          <w:sz w:val="26"/>
          <w:szCs w:val="26"/>
        </w:rPr>
      </w:pPr>
    </w:p>
    <w:p w14:paraId="4DD6D248" w14:textId="77777777" w:rsidR="00430F5C" w:rsidRPr="00776A61" w:rsidRDefault="00430F5C" w:rsidP="00430F5C">
      <w:pPr>
        <w:shd w:val="clear" w:color="auto" w:fill="FFFFFF" w:themeFill="background1"/>
        <w:ind w:left="5670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ОДОБРЕНЫ</w:t>
      </w:r>
    </w:p>
    <w:p w14:paraId="454DE30E" w14:textId="77777777" w:rsidR="00430F5C" w:rsidRDefault="00430F5C" w:rsidP="00430F5C">
      <w:pPr>
        <w:shd w:val="clear" w:color="auto" w:fill="FFFFFF" w:themeFill="background1"/>
        <w:ind w:left="567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ученым советом ФСН НИУ ВШЭ </w:t>
      </w:r>
    </w:p>
    <w:p w14:paraId="580C7430" w14:textId="674D8EF9" w:rsidR="00430F5C" w:rsidRDefault="003C52EE" w:rsidP="00430F5C">
      <w:pPr>
        <w:shd w:val="clear" w:color="auto" w:fill="FFFFFF" w:themeFill="background1"/>
        <w:ind w:left="5670"/>
        <w:jc w:val="both"/>
        <w:rPr>
          <w:sz w:val="26"/>
          <w:szCs w:val="26"/>
        </w:rPr>
      </w:pPr>
      <w:r>
        <w:rPr>
          <w:sz w:val="26"/>
          <w:szCs w:val="26"/>
        </w:rPr>
        <w:t>(</w:t>
      </w:r>
      <w:r w:rsidR="00430F5C">
        <w:rPr>
          <w:sz w:val="26"/>
          <w:szCs w:val="26"/>
        </w:rPr>
        <w:t>протокол от 13.11.2023 № 15э</w:t>
      </w:r>
      <w:r>
        <w:rPr>
          <w:sz w:val="26"/>
          <w:szCs w:val="26"/>
        </w:rPr>
        <w:t>)</w:t>
      </w:r>
      <w:bookmarkStart w:id="0" w:name="_GoBack"/>
      <w:bookmarkEnd w:id="0"/>
    </w:p>
    <w:p w14:paraId="1D6A467B" w14:textId="77777777" w:rsidR="00430F5C" w:rsidRDefault="00430F5C" w:rsidP="00545C93">
      <w:pPr>
        <w:shd w:val="clear" w:color="auto" w:fill="FFFFFF" w:themeFill="background1"/>
        <w:ind w:left="5670"/>
        <w:jc w:val="both"/>
        <w:rPr>
          <w:sz w:val="26"/>
          <w:szCs w:val="26"/>
        </w:rPr>
      </w:pPr>
    </w:p>
    <w:p w14:paraId="5E712706" w14:textId="7939B53C" w:rsidR="00CF1002" w:rsidRDefault="00CF1002" w:rsidP="00430F5C">
      <w:pPr>
        <w:shd w:val="clear" w:color="auto" w:fill="FFFFFF" w:themeFill="background1"/>
        <w:jc w:val="both"/>
        <w:rPr>
          <w:b/>
          <w:sz w:val="26"/>
          <w:szCs w:val="26"/>
        </w:rPr>
      </w:pPr>
    </w:p>
    <w:p w14:paraId="3329AA38" w14:textId="77777777" w:rsidR="009B158F" w:rsidRPr="00776A61" w:rsidRDefault="009B158F" w:rsidP="006E7C4C">
      <w:pPr>
        <w:shd w:val="clear" w:color="auto" w:fill="FFFFFF" w:themeFill="background1"/>
        <w:jc w:val="both"/>
        <w:rPr>
          <w:b/>
          <w:sz w:val="26"/>
          <w:szCs w:val="26"/>
        </w:rPr>
      </w:pPr>
    </w:p>
    <w:p w14:paraId="7C56F7A4" w14:textId="220FF3FD" w:rsidR="009B158F" w:rsidRPr="00776A61" w:rsidRDefault="009B158F" w:rsidP="009B158F">
      <w:pPr>
        <w:shd w:val="clear" w:color="auto" w:fill="FFFFFF" w:themeFill="background1"/>
        <w:jc w:val="center"/>
        <w:rPr>
          <w:b/>
          <w:sz w:val="26"/>
          <w:szCs w:val="26"/>
        </w:rPr>
      </w:pPr>
      <w:r w:rsidRPr="00776A61">
        <w:rPr>
          <w:b/>
          <w:sz w:val="26"/>
          <w:szCs w:val="26"/>
        </w:rPr>
        <w:t>П</w:t>
      </w:r>
      <w:r>
        <w:rPr>
          <w:b/>
          <w:sz w:val="26"/>
          <w:szCs w:val="26"/>
        </w:rPr>
        <w:t xml:space="preserve">равила </w:t>
      </w:r>
    </w:p>
    <w:p w14:paraId="43430F95" w14:textId="397AE663" w:rsidR="00F77E1A" w:rsidRPr="00776A61" w:rsidRDefault="00F77E1A" w:rsidP="009B158F">
      <w:pPr>
        <w:shd w:val="clear" w:color="auto" w:fill="FFFFFF" w:themeFill="background1"/>
        <w:jc w:val="center"/>
        <w:rPr>
          <w:b/>
          <w:sz w:val="26"/>
          <w:szCs w:val="26"/>
        </w:rPr>
      </w:pPr>
      <w:r w:rsidRPr="00776A61">
        <w:rPr>
          <w:b/>
          <w:sz w:val="26"/>
          <w:szCs w:val="26"/>
        </w:rPr>
        <w:t xml:space="preserve">реализации </w:t>
      </w:r>
      <w:r w:rsidR="00831CC4" w:rsidRPr="00776A61">
        <w:rPr>
          <w:b/>
          <w:sz w:val="26"/>
          <w:szCs w:val="26"/>
        </w:rPr>
        <w:t xml:space="preserve">проектов </w:t>
      </w:r>
      <w:r w:rsidR="00D01137" w:rsidRPr="00776A61">
        <w:rPr>
          <w:b/>
          <w:sz w:val="26"/>
          <w:szCs w:val="26"/>
        </w:rPr>
        <w:t>«</w:t>
      </w:r>
      <w:r w:rsidR="009E1C87" w:rsidRPr="00776A61">
        <w:rPr>
          <w:b/>
          <w:sz w:val="26"/>
          <w:szCs w:val="26"/>
        </w:rPr>
        <w:t>Учебный ассистент</w:t>
      </w:r>
      <w:r w:rsidR="00D01137" w:rsidRPr="00776A61">
        <w:rPr>
          <w:b/>
          <w:sz w:val="26"/>
          <w:szCs w:val="26"/>
        </w:rPr>
        <w:t>»,</w:t>
      </w:r>
      <w:r w:rsidR="009B158F">
        <w:rPr>
          <w:b/>
          <w:sz w:val="26"/>
          <w:szCs w:val="26"/>
        </w:rPr>
        <w:t xml:space="preserve"> </w:t>
      </w:r>
      <w:r w:rsidR="00D01137" w:rsidRPr="00776A61">
        <w:rPr>
          <w:b/>
          <w:sz w:val="26"/>
          <w:szCs w:val="26"/>
        </w:rPr>
        <w:t>«</w:t>
      </w:r>
      <w:r w:rsidR="009E1C87" w:rsidRPr="00776A61">
        <w:rPr>
          <w:b/>
          <w:sz w:val="26"/>
          <w:szCs w:val="26"/>
        </w:rPr>
        <w:t>Цифровой ассистент факультета</w:t>
      </w:r>
      <w:r w:rsidR="00D01137" w:rsidRPr="00776A61">
        <w:rPr>
          <w:b/>
          <w:sz w:val="26"/>
          <w:szCs w:val="26"/>
        </w:rPr>
        <w:t>» и «</w:t>
      </w:r>
      <w:r w:rsidR="009E1C87" w:rsidRPr="00776A61">
        <w:rPr>
          <w:b/>
          <w:sz w:val="26"/>
          <w:szCs w:val="26"/>
        </w:rPr>
        <w:t>Учебный консультант</w:t>
      </w:r>
      <w:r w:rsidR="00D01137" w:rsidRPr="00776A61">
        <w:rPr>
          <w:b/>
          <w:sz w:val="26"/>
          <w:szCs w:val="26"/>
        </w:rPr>
        <w:t>»</w:t>
      </w:r>
      <w:r w:rsidR="009B158F">
        <w:rPr>
          <w:b/>
          <w:sz w:val="26"/>
          <w:szCs w:val="26"/>
        </w:rPr>
        <w:t xml:space="preserve"> </w:t>
      </w:r>
      <w:r w:rsidR="00AF619F" w:rsidRPr="00776A61">
        <w:rPr>
          <w:b/>
          <w:sz w:val="26"/>
          <w:szCs w:val="26"/>
        </w:rPr>
        <w:t xml:space="preserve">на </w:t>
      </w:r>
      <w:r w:rsidR="009B158F">
        <w:rPr>
          <w:b/>
          <w:sz w:val="26"/>
          <w:szCs w:val="26"/>
        </w:rPr>
        <w:t>ф</w:t>
      </w:r>
      <w:r w:rsidR="00AF619F" w:rsidRPr="00776A61">
        <w:rPr>
          <w:b/>
          <w:sz w:val="26"/>
          <w:szCs w:val="26"/>
        </w:rPr>
        <w:t>акультете социальных наук</w:t>
      </w:r>
      <w:r w:rsidR="009B158F">
        <w:rPr>
          <w:b/>
          <w:sz w:val="26"/>
          <w:szCs w:val="26"/>
        </w:rPr>
        <w:t xml:space="preserve"> Национального исследовательского университета «Высшая школа экономики»</w:t>
      </w:r>
    </w:p>
    <w:p w14:paraId="7EB9AA08" w14:textId="77777777" w:rsidR="00F77E1A" w:rsidRPr="00776A61" w:rsidRDefault="00F77E1A" w:rsidP="00776A61">
      <w:pPr>
        <w:shd w:val="clear" w:color="auto" w:fill="FFFFFF" w:themeFill="background1"/>
        <w:ind w:firstLine="709"/>
        <w:jc w:val="both"/>
        <w:rPr>
          <w:b/>
          <w:sz w:val="26"/>
          <w:szCs w:val="26"/>
        </w:rPr>
      </w:pPr>
    </w:p>
    <w:p w14:paraId="33BCEC1E" w14:textId="3E2AB63B" w:rsidR="00F77E1A" w:rsidRPr="00776A61" w:rsidRDefault="00F77E1A" w:rsidP="006E7C4C">
      <w:pPr>
        <w:numPr>
          <w:ilvl w:val="0"/>
          <w:numId w:val="9"/>
        </w:numPr>
        <w:shd w:val="clear" w:color="auto" w:fill="FFFFFF" w:themeFill="background1"/>
        <w:ind w:left="0" w:firstLine="0"/>
        <w:jc w:val="center"/>
        <w:outlineLvl w:val="0"/>
        <w:rPr>
          <w:b/>
          <w:sz w:val="26"/>
          <w:szCs w:val="26"/>
        </w:rPr>
      </w:pPr>
      <w:r w:rsidRPr="00776A61">
        <w:rPr>
          <w:b/>
          <w:sz w:val="26"/>
          <w:szCs w:val="26"/>
        </w:rPr>
        <w:t>О</w:t>
      </w:r>
      <w:r w:rsidR="009B158F" w:rsidRPr="00776A61">
        <w:rPr>
          <w:b/>
          <w:sz w:val="26"/>
          <w:szCs w:val="26"/>
        </w:rPr>
        <w:t>бщие положения</w:t>
      </w:r>
    </w:p>
    <w:p w14:paraId="71BB146F" w14:textId="57051EAF" w:rsidR="00CF1002" w:rsidRDefault="009B158F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>
        <w:rPr>
          <w:sz w:val="26"/>
          <w:szCs w:val="26"/>
        </w:rPr>
        <w:t>Правила реализации проектов «Учебный ассистент», «Цифровой ассистент факультета» и «Учебный консультант» на факультете социальных наук Национального исследовательского университета «Высшая школа экономики» (далее соответственно – Правила, ФСН</w:t>
      </w:r>
      <w:r w:rsidR="006E7C4C">
        <w:rPr>
          <w:sz w:val="26"/>
          <w:szCs w:val="26"/>
        </w:rPr>
        <w:t xml:space="preserve"> или факультет</w:t>
      </w:r>
      <w:r>
        <w:rPr>
          <w:sz w:val="26"/>
          <w:szCs w:val="26"/>
        </w:rPr>
        <w:t xml:space="preserve">, НИУ ВШЭ) </w:t>
      </w:r>
      <w:r w:rsidR="00CF1002" w:rsidRPr="00776A61">
        <w:rPr>
          <w:sz w:val="26"/>
          <w:szCs w:val="26"/>
        </w:rPr>
        <w:t>разработан</w:t>
      </w:r>
      <w:r>
        <w:rPr>
          <w:sz w:val="26"/>
          <w:szCs w:val="26"/>
        </w:rPr>
        <w:t>ы</w:t>
      </w:r>
      <w:r w:rsidR="00CF1002" w:rsidRPr="00776A61">
        <w:rPr>
          <w:sz w:val="26"/>
          <w:szCs w:val="26"/>
        </w:rPr>
        <w:t xml:space="preserve"> на основании </w:t>
      </w:r>
      <w:r w:rsidR="00711267" w:rsidRPr="00776A61">
        <w:rPr>
          <w:sz w:val="26"/>
          <w:szCs w:val="26"/>
        </w:rPr>
        <w:t>Положени</w:t>
      </w:r>
      <w:r w:rsidR="004565D9" w:rsidRPr="00776A61">
        <w:rPr>
          <w:sz w:val="26"/>
          <w:szCs w:val="26"/>
        </w:rPr>
        <w:t>я</w:t>
      </w:r>
      <w:r w:rsidR="00711267" w:rsidRPr="00776A61">
        <w:rPr>
          <w:sz w:val="26"/>
          <w:szCs w:val="26"/>
        </w:rPr>
        <w:t xml:space="preserve"> о реализации проектов «</w:t>
      </w:r>
      <w:r w:rsidR="009E1C87" w:rsidRPr="00776A61">
        <w:rPr>
          <w:sz w:val="26"/>
          <w:szCs w:val="26"/>
        </w:rPr>
        <w:t>Учебный ассистент</w:t>
      </w:r>
      <w:r w:rsidR="00711267" w:rsidRPr="00776A61">
        <w:rPr>
          <w:sz w:val="26"/>
          <w:szCs w:val="26"/>
        </w:rPr>
        <w:t>», «</w:t>
      </w:r>
      <w:r w:rsidR="009E1C87" w:rsidRPr="00776A61">
        <w:rPr>
          <w:sz w:val="26"/>
          <w:szCs w:val="26"/>
        </w:rPr>
        <w:t>Цифровой ассистент факультета</w:t>
      </w:r>
      <w:r w:rsidR="00711267" w:rsidRPr="00776A61">
        <w:rPr>
          <w:sz w:val="26"/>
          <w:szCs w:val="26"/>
        </w:rPr>
        <w:t>» и «</w:t>
      </w:r>
      <w:r w:rsidR="009E1C87" w:rsidRPr="00776A61">
        <w:rPr>
          <w:sz w:val="26"/>
          <w:szCs w:val="26"/>
        </w:rPr>
        <w:t>Учебный консультант</w:t>
      </w:r>
      <w:r w:rsidR="00711267" w:rsidRPr="00776A61">
        <w:rPr>
          <w:sz w:val="26"/>
          <w:szCs w:val="26"/>
        </w:rPr>
        <w:t>» в Национальном исследовательском университете «Высшая школа экономики»</w:t>
      </w:r>
      <w:r w:rsidR="00CF1002" w:rsidRPr="00776A61">
        <w:rPr>
          <w:sz w:val="26"/>
          <w:szCs w:val="26"/>
        </w:rPr>
        <w:t xml:space="preserve"> НИУ ВШЭ и </w:t>
      </w:r>
      <w:r w:rsidRPr="00776A61">
        <w:rPr>
          <w:sz w:val="26"/>
          <w:szCs w:val="26"/>
        </w:rPr>
        <w:t>уточня</w:t>
      </w:r>
      <w:r>
        <w:rPr>
          <w:sz w:val="26"/>
          <w:szCs w:val="26"/>
        </w:rPr>
        <w:t>ют</w:t>
      </w:r>
      <w:r w:rsidRPr="00776A61">
        <w:rPr>
          <w:sz w:val="26"/>
          <w:szCs w:val="26"/>
        </w:rPr>
        <w:t xml:space="preserve"> </w:t>
      </w:r>
      <w:r w:rsidR="00CF1002" w:rsidRPr="00776A61">
        <w:rPr>
          <w:sz w:val="26"/>
          <w:szCs w:val="26"/>
        </w:rPr>
        <w:t xml:space="preserve">порядок реализации </w:t>
      </w:r>
      <w:r w:rsidR="00EB1266" w:rsidRPr="00776A61">
        <w:rPr>
          <w:sz w:val="26"/>
          <w:szCs w:val="26"/>
        </w:rPr>
        <w:t>П</w:t>
      </w:r>
      <w:r w:rsidR="00CF1002" w:rsidRPr="00776A61">
        <w:rPr>
          <w:sz w:val="26"/>
          <w:szCs w:val="26"/>
        </w:rPr>
        <w:t>оложени</w:t>
      </w:r>
      <w:r w:rsidR="00EB1266" w:rsidRPr="00776A61">
        <w:rPr>
          <w:sz w:val="26"/>
          <w:szCs w:val="26"/>
        </w:rPr>
        <w:t>я</w:t>
      </w:r>
      <w:r w:rsidR="00CF1002" w:rsidRPr="00776A61">
        <w:rPr>
          <w:sz w:val="26"/>
          <w:szCs w:val="26"/>
        </w:rPr>
        <w:t xml:space="preserve"> на </w:t>
      </w:r>
      <w:r w:rsidR="00EB1266" w:rsidRPr="00776A61">
        <w:rPr>
          <w:sz w:val="26"/>
          <w:szCs w:val="26"/>
        </w:rPr>
        <w:t xml:space="preserve">ФСН </w:t>
      </w:r>
      <w:r w:rsidR="00CF1002" w:rsidRPr="00776A61">
        <w:rPr>
          <w:sz w:val="26"/>
          <w:szCs w:val="26"/>
        </w:rPr>
        <w:t>НИУ ВШЭ.</w:t>
      </w:r>
    </w:p>
    <w:p w14:paraId="74CC106B" w14:textId="7B3968E2" w:rsidR="009B158F" w:rsidRPr="009B158F" w:rsidRDefault="009B158F" w:rsidP="009B158F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rFonts w:eastAsia="Calibri"/>
          <w:sz w:val="26"/>
          <w:szCs w:val="26"/>
        </w:rPr>
        <w:t>На ФСН студенты или аспиранты привлекаются к выполнению заданий, выполняемых учебным ассистентом, цифровым ассистентом</w:t>
      </w:r>
      <w:r w:rsidRPr="00776A61">
        <w:rPr>
          <w:sz w:val="26"/>
          <w:szCs w:val="26"/>
        </w:rPr>
        <w:t xml:space="preserve"> факультета</w:t>
      </w:r>
      <w:r w:rsidRPr="00776A61">
        <w:rPr>
          <w:rFonts w:eastAsia="Calibri"/>
          <w:sz w:val="26"/>
          <w:szCs w:val="26"/>
        </w:rPr>
        <w:t xml:space="preserve"> или учебным консультантом,</w:t>
      </w:r>
      <w:r w:rsidRPr="00776A61">
        <w:rPr>
          <w:sz w:val="26"/>
          <w:szCs w:val="26"/>
        </w:rPr>
        <w:t xml:space="preserve"> на возмездной (платной) или безвозмездной основе.</w:t>
      </w:r>
    </w:p>
    <w:p w14:paraId="310BE8DA" w14:textId="77777777" w:rsidR="00D01137" w:rsidRPr="00776A61" w:rsidRDefault="00D01137" w:rsidP="00776A61">
      <w:pPr>
        <w:pStyle w:val="a3"/>
        <w:shd w:val="clear" w:color="auto" w:fill="FFFFFF" w:themeFill="background1"/>
        <w:ind w:left="709"/>
        <w:jc w:val="both"/>
        <w:rPr>
          <w:sz w:val="26"/>
          <w:szCs w:val="26"/>
        </w:rPr>
      </w:pPr>
    </w:p>
    <w:p w14:paraId="30F0B6DB" w14:textId="6479A507" w:rsidR="00F77E1A" w:rsidRPr="00776A61" w:rsidRDefault="00D25C4F" w:rsidP="006E7C4C">
      <w:pPr>
        <w:numPr>
          <w:ilvl w:val="0"/>
          <w:numId w:val="9"/>
        </w:numPr>
        <w:shd w:val="clear" w:color="auto" w:fill="FFFFFF" w:themeFill="background1"/>
        <w:ind w:left="0" w:firstLine="0"/>
        <w:jc w:val="center"/>
        <w:outlineLvl w:val="0"/>
        <w:rPr>
          <w:b/>
          <w:sz w:val="26"/>
          <w:szCs w:val="26"/>
        </w:rPr>
      </w:pPr>
      <w:r w:rsidRPr="00776A61">
        <w:rPr>
          <w:b/>
          <w:sz w:val="26"/>
          <w:szCs w:val="26"/>
        </w:rPr>
        <w:t>П</w:t>
      </w:r>
      <w:r w:rsidR="009B158F" w:rsidRPr="00776A61">
        <w:rPr>
          <w:b/>
          <w:sz w:val="26"/>
          <w:szCs w:val="26"/>
        </w:rPr>
        <w:t>равила отбора заявок по проекту «</w:t>
      </w:r>
      <w:r w:rsidR="009B158F">
        <w:rPr>
          <w:b/>
          <w:sz w:val="26"/>
          <w:szCs w:val="26"/>
        </w:rPr>
        <w:t>У</w:t>
      </w:r>
      <w:r w:rsidR="009B158F" w:rsidRPr="00776A61">
        <w:rPr>
          <w:b/>
          <w:sz w:val="26"/>
          <w:szCs w:val="26"/>
        </w:rPr>
        <w:t>чебный ассистент»</w:t>
      </w:r>
    </w:p>
    <w:p w14:paraId="1DA3CA39" w14:textId="5864B0B2" w:rsidR="00283F7A" w:rsidRPr="00776A61" w:rsidRDefault="00994DF2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Заявки на привлечени</w:t>
      </w:r>
      <w:r w:rsidR="00794548" w:rsidRPr="00776A61">
        <w:rPr>
          <w:sz w:val="26"/>
          <w:szCs w:val="26"/>
        </w:rPr>
        <w:t>е</w:t>
      </w:r>
      <w:r w:rsidRPr="00776A61">
        <w:rPr>
          <w:sz w:val="26"/>
          <w:szCs w:val="26"/>
        </w:rPr>
        <w:t xml:space="preserve"> учебных ассистентов могут быть п</w:t>
      </w:r>
      <w:r w:rsidR="004565D9" w:rsidRPr="00776A61">
        <w:rPr>
          <w:sz w:val="26"/>
          <w:szCs w:val="26"/>
        </w:rPr>
        <w:t>оданы</w:t>
      </w:r>
      <w:r w:rsidRPr="00776A61">
        <w:rPr>
          <w:sz w:val="26"/>
          <w:szCs w:val="26"/>
        </w:rPr>
        <w:t xml:space="preserve"> </w:t>
      </w:r>
      <w:r w:rsidR="00D05FFD">
        <w:rPr>
          <w:sz w:val="26"/>
          <w:szCs w:val="26"/>
        </w:rPr>
        <w:t>педагогическими работниками</w:t>
      </w:r>
      <w:r w:rsidR="00D05FFD" w:rsidRPr="00776A61">
        <w:rPr>
          <w:sz w:val="26"/>
          <w:szCs w:val="26"/>
        </w:rPr>
        <w:t xml:space="preserve"> </w:t>
      </w:r>
      <w:r w:rsidR="00381DE2" w:rsidRPr="00776A61">
        <w:rPr>
          <w:sz w:val="26"/>
          <w:szCs w:val="26"/>
        </w:rPr>
        <w:t>ФСН</w:t>
      </w:r>
      <w:r w:rsidRPr="00776A61">
        <w:rPr>
          <w:sz w:val="26"/>
          <w:szCs w:val="26"/>
        </w:rPr>
        <w:t xml:space="preserve">, </w:t>
      </w:r>
      <w:r w:rsidR="0019032A" w:rsidRPr="00776A61">
        <w:rPr>
          <w:sz w:val="26"/>
          <w:szCs w:val="26"/>
        </w:rPr>
        <w:t xml:space="preserve">в том числе </w:t>
      </w:r>
      <w:r w:rsidR="00D05FFD">
        <w:rPr>
          <w:sz w:val="26"/>
          <w:szCs w:val="26"/>
        </w:rPr>
        <w:t xml:space="preserve">работающими </w:t>
      </w:r>
      <w:r w:rsidR="0019032A" w:rsidRPr="00776A61">
        <w:rPr>
          <w:sz w:val="26"/>
          <w:szCs w:val="26"/>
        </w:rPr>
        <w:t>на условиях совместит</w:t>
      </w:r>
      <w:r w:rsidR="00472132" w:rsidRPr="00776A61">
        <w:rPr>
          <w:sz w:val="26"/>
          <w:szCs w:val="26"/>
        </w:rPr>
        <w:t>ельства</w:t>
      </w:r>
      <w:r w:rsidR="008E0339">
        <w:rPr>
          <w:sz w:val="26"/>
          <w:szCs w:val="26"/>
        </w:rPr>
        <w:t xml:space="preserve"> и по договору гражданско-правового характера</w:t>
      </w:r>
      <w:r w:rsidR="00472132" w:rsidRPr="00776A61">
        <w:rPr>
          <w:sz w:val="26"/>
          <w:szCs w:val="26"/>
        </w:rPr>
        <w:t>. В исключительных случаях заявки на привлечение учебных ассистентов могут быть п</w:t>
      </w:r>
      <w:r w:rsidR="004565D9" w:rsidRPr="00776A61">
        <w:rPr>
          <w:sz w:val="26"/>
          <w:szCs w:val="26"/>
        </w:rPr>
        <w:t>оданы</w:t>
      </w:r>
      <w:r w:rsidR="00472132" w:rsidRPr="00776A61">
        <w:rPr>
          <w:sz w:val="26"/>
          <w:szCs w:val="26"/>
        </w:rPr>
        <w:t xml:space="preserve"> </w:t>
      </w:r>
      <w:r w:rsidR="00D05FFD">
        <w:rPr>
          <w:sz w:val="26"/>
          <w:szCs w:val="26"/>
        </w:rPr>
        <w:t>педагогическими работниками</w:t>
      </w:r>
      <w:r w:rsidR="00D05FFD" w:rsidRPr="00776A61">
        <w:rPr>
          <w:sz w:val="26"/>
          <w:szCs w:val="26"/>
        </w:rPr>
        <w:t xml:space="preserve"> </w:t>
      </w:r>
      <w:r w:rsidR="00472132" w:rsidRPr="00776A61">
        <w:rPr>
          <w:sz w:val="26"/>
          <w:szCs w:val="26"/>
        </w:rPr>
        <w:t xml:space="preserve">других </w:t>
      </w:r>
      <w:r w:rsidR="00B073C0">
        <w:rPr>
          <w:sz w:val="26"/>
          <w:szCs w:val="26"/>
        </w:rPr>
        <w:t>структурных подразделений</w:t>
      </w:r>
      <w:r w:rsidR="00472132" w:rsidRPr="00776A61">
        <w:rPr>
          <w:sz w:val="26"/>
          <w:szCs w:val="26"/>
        </w:rPr>
        <w:t xml:space="preserve"> НИУ ВШЭ при условии, что дисциплины проводятся для студентов </w:t>
      </w:r>
      <w:r w:rsidR="00381DE2" w:rsidRPr="00776A61">
        <w:rPr>
          <w:sz w:val="26"/>
          <w:szCs w:val="26"/>
        </w:rPr>
        <w:t xml:space="preserve">ФСН </w:t>
      </w:r>
      <w:r w:rsidR="00576215" w:rsidRPr="00776A61">
        <w:rPr>
          <w:sz w:val="26"/>
          <w:szCs w:val="26"/>
        </w:rPr>
        <w:t>и учебными ассистентами являются студенты факультета</w:t>
      </w:r>
      <w:r w:rsidR="00472132" w:rsidRPr="00776A61">
        <w:rPr>
          <w:sz w:val="26"/>
          <w:szCs w:val="26"/>
        </w:rPr>
        <w:t>.</w:t>
      </w:r>
      <w:r w:rsidR="008319C2" w:rsidRPr="00776A61">
        <w:rPr>
          <w:sz w:val="26"/>
          <w:szCs w:val="26"/>
        </w:rPr>
        <w:t xml:space="preserve"> </w:t>
      </w:r>
    </w:p>
    <w:p w14:paraId="1F5FA871" w14:textId="076AFE39" w:rsidR="00746CAB" w:rsidRPr="00776A61" w:rsidRDefault="00746CAB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46CAB">
        <w:rPr>
          <w:sz w:val="26"/>
          <w:szCs w:val="26"/>
        </w:rPr>
        <w:t>Не допускается привлечение учебных ассистентов к работе на НИС «Семинар наставника» на образовательных программах магистратуры и к элементам модуля «Практика» учебного плана образовательных программ магистратуры и бакалавриата (проектам, курсовым работам, производственной практике и т.д.).</w:t>
      </w:r>
      <w:r w:rsidR="009C20B3">
        <w:rPr>
          <w:sz w:val="26"/>
          <w:szCs w:val="26"/>
        </w:rPr>
        <w:t xml:space="preserve"> </w:t>
      </w:r>
      <w:r w:rsidR="009C20B3" w:rsidRPr="009C20B3">
        <w:rPr>
          <w:sz w:val="26"/>
          <w:szCs w:val="26"/>
        </w:rPr>
        <w:t>Исключение возможно на основании мотивационного письма от заявителя, которое прилагается к заявке на привлечение учебных ассистентов.</w:t>
      </w:r>
    </w:p>
    <w:p w14:paraId="4B114CD3" w14:textId="257B44D8" w:rsidR="00AE4F0B" w:rsidRPr="00776A61" w:rsidRDefault="00AE4F0B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trike/>
          <w:sz w:val="26"/>
          <w:szCs w:val="26"/>
        </w:rPr>
      </w:pPr>
      <w:r w:rsidRPr="00776A61">
        <w:rPr>
          <w:sz w:val="26"/>
          <w:szCs w:val="26"/>
        </w:rPr>
        <w:t xml:space="preserve">Учебными ассистентами могут </w:t>
      </w:r>
      <w:r w:rsidR="00806E27" w:rsidRPr="00776A61">
        <w:rPr>
          <w:sz w:val="26"/>
          <w:szCs w:val="26"/>
        </w:rPr>
        <w:t xml:space="preserve">быть </w:t>
      </w:r>
      <w:r w:rsidR="00A44AC1" w:rsidRPr="00776A61">
        <w:rPr>
          <w:sz w:val="26"/>
          <w:szCs w:val="26"/>
        </w:rPr>
        <w:t>студенты</w:t>
      </w:r>
      <w:r w:rsidR="00576215" w:rsidRPr="00776A61">
        <w:rPr>
          <w:sz w:val="26"/>
          <w:szCs w:val="26"/>
        </w:rPr>
        <w:t xml:space="preserve"> и аспиранты</w:t>
      </w:r>
      <w:r w:rsidR="00A44AC1" w:rsidRPr="00776A61">
        <w:rPr>
          <w:sz w:val="26"/>
          <w:szCs w:val="26"/>
        </w:rPr>
        <w:t xml:space="preserve">, </w:t>
      </w:r>
      <w:r w:rsidR="001F37F5" w:rsidRPr="00776A61">
        <w:rPr>
          <w:sz w:val="26"/>
          <w:szCs w:val="26"/>
        </w:rPr>
        <w:t>которые соответствуют</w:t>
      </w:r>
      <w:r w:rsidR="00A44AC1" w:rsidRPr="00776A61">
        <w:rPr>
          <w:sz w:val="26"/>
          <w:szCs w:val="26"/>
        </w:rPr>
        <w:t xml:space="preserve"> </w:t>
      </w:r>
      <w:r w:rsidR="00DA0768" w:rsidRPr="00776A61">
        <w:rPr>
          <w:sz w:val="26"/>
          <w:szCs w:val="26"/>
        </w:rPr>
        <w:t>следующим критериям:</w:t>
      </w:r>
    </w:p>
    <w:p w14:paraId="71BD0607" w14:textId="088A607B" w:rsidR="001E3F96" w:rsidRPr="00776A61" w:rsidRDefault="00D05FFD" w:rsidP="00776A61">
      <w:pPr>
        <w:pStyle w:val="a3"/>
        <w:numPr>
          <w:ilvl w:val="2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>
        <w:rPr>
          <w:sz w:val="26"/>
          <w:szCs w:val="26"/>
        </w:rPr>
        <w:t>и</w:t>
      </w:r>
      <w:r w:rsidR="009E38A9" w:rsidRPr="00776A61">
        <w:rPr>
          <w:sz w:val="26"/>
          <w:szCs w:val="26"/>
        </w:rPr>
        <w:t xml:space="preserve">меют результирующую оценку не ниже 8 баллов по </w:t>
      </w:r>
      <w:r w:rsidR="00806E27" w:rsidRPr="00776A61">
        <w:rPr>
          <w:sz w:val="26"/>
          <w:szCs w:val="26"/>
        </w:rPr>
        <w:t xml:space="preserve">учебной </w:t>
      </w:r>
      <w:r w:rsidR="009E38A9" w:rsidRPr="00776A61">
        <w:rPr>
          <w:sz w:val="26"/>
          <w:szCs w:val="26"/>
        </w:rPr>
        <w:t>дисциплине, к сопровождению которой они привлекаются</w:t>
      </w:r>
      <w:r w:rsidR="00472132" w:rsidRPr="00776A61">
        <w:rPr>
          <w:sz w:val="26"/>
          <w:szCs w:val="26"/>
        </w:rPr>
        <w:t>.</w:t>
      </w:r>
    </w:p>
    <w:p w14:paraId="7B9D3067" w14:textId="3FA4120B" w:rsidR="001E3F96" w:rsidRPr="00776A61" w:rsidRDefault="00D05FFD" w:rsidP="00776A61">
      <w:pPr>
        <w:pStyle w:val="a3"/>
        <w:numPr>
          <w:ilvl w:val="2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>
        <w:rPr>
          <w:sz w:val="26"/>
          <w:szCs w:val="26"/>
        </w:rPr>
        <w:t>н</w:t>
      </w:r>
      <w:r w:rsidR="009E38A9" w:rsidRPr="00776A61">
        <w:rPr>
          <w:sz w:val="26"/>
          <w:szCs w:val="26"/>
        </w:rPr>
        <w:t xml:space="preserve">е обучаются на курсе, студентам которого преподается </w:t>
      </w:r>
      <w:r w:rsidR="007A2B73" w:rsidRPr="00776A61">
        <w:rPr>
          <w:sz w:val="26"/>
          <w:szCs w:val="26"/>
        </w:rPr>
        <w:t xml:space="preserve">учебная </w:t>
      </w:r>
      <w:r w:rsidR="009E38A9" w:rsidRPr="00776A61">
        <w:rPr>
          <w:sz w:val="26"/>
          <w:szCs w:val="26"/>
        </w:rPr>
        <w:t>дисциплина.</w:t>
      </w:r>
      <w:r w:rsidR="001E3F96" w:rsidRPr="00776A61">
        <w:rPr>
          <w:sz w:val="26"/>
          <w:szCs w:val="26"/>
        </w:rPr>
        <w:t xml:space="preserve"> Исключение возможно:</w:t>
      </w:r>
    </w:p>
    <w:p w14:paraId="5856D4FB" w14:textId="14551527" w:rsidR="001E3F96" w:rsidRPr="00776A61" w:rsidRDefault="006E7C4C" w:rsidP="00776A61">
      <w:pPr>
        <w:pStyle w:val="text"/>
        <w:shd w:val="clear" w:color="auto" w:fill="FFFFFF" w:themeFill="background1"/>
        <w:spacing w:before="0" w:beforeAutospacing="0" w:after="0" w:afterAutospacing="0"/>
        <w:ind w:firstLine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2.4.2.1. </w:t>
      </w:r>
      <w:r w:rsidR="001E3F96" w:rsidRPr="00776A61">
        <w:rPr>
          <w:sz w:val="26"/>
          <w:szCs w:val="26"/>
        </w:rPr>
        <w:t>для дисциплин, которые являются новыми (</w:t>
      </w:r>
      <w:r w:rsidR="00381DE2" w:rsidRPr="00776A61">
        <w:rPr>
          <w:sz w:val="26"/>
          <w:szCs w:val="26"/>
        </w:rPr>
        <w:t xml:space="preserve">ранее </w:t>
      </w:r>
      <w:r w:rsidR="007A2B73" w:rsidRPr="00776A61">
        <w:rPr>
          <w:sz w:val="26"/>
          <w:szCs w:val="26"/>
        </w:rPr>
        <w:t xml:space="preserve">такие </w:t>
      </w:r>
      <w:r w:rsidR="00381DE2" w:rsidRPr="00776A61">
        <w:rPr>
          <w:sz w:val="26"/>
          <w:szCs w:val="26"/>
        </w:rPr>
        <w:t>дисциплин</w:t>
      </w:r>
      <w:r w:rsidR="007A2B73" w:rsidRPr="00776A61">
        <w:rPr>
          <w:sz w:val="26"/>
          <w:szCs w:val="26"/>
        </w:rPr>
        <w:t>ы</w:t>
      </w:r>
      <w:r w:rsidR="00381DE2" w:rsidRPr="00776A61">
        <w:rPr>
          <w:sz w:val="26"/>
          <w:szCs w:val="26"/>
        </w:rPr>
        <w:t xml:space="preserve"> не </w:t>
      </w:r>
      <w:r w:rsidR="007A2B73" w:rsidRPr="00776A61">
        <w:rPr>
          <w:sz w:val="26"/>
          <w:szCs w:val="26"/>
        </w:rPr>
        <w:t>реализовывались</w:t>
      </w:r>
      <w:r w:rsidR="00523873" w:rsidRPr="00776A61">
        <w:rPr>
          <w:sz w:val="26"/>
          <w:szCs w:val="26"/>
        </w:rPr>
        <w:t xml:space="preserve"> ни в каком виде</w:t>
      </w:r>
      <w:r w:rsidR="001E3F96" w:rsidRPr="00776A61">
        <w:rPr>
          <w:sz w:val="26"/>
          <w:szCs w:val="26"/>
        </w:rPr>
        <w:t>);</w:t>
      </w:r>
    </w:p>
    <w:p w14:paraId="16357AE0" w14:textId="1F1934E3" w:rsidR="001E3F96" w:rsidRPr="00776A61" w:rsidRDefault="006E7C4C" w:rsidP="00776A61">
      <w:pPr>
        <w:pStyle w:val="text"/>
        <w:shd w:val="clear" w:color="auto" w:fill="FFFFFF" w:themeFill="background1"/>
        <w:spacing w:before="0" w:beforeAutospacing="0" w:after="0" w:afterAutospacing="0"/>
        <w:ind w:firstLine="709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2.4.2.2. </w:t>
      </w:r>
      <w:r w:rsidR="001E3F96" w:rsidRPr="00776A61">
        <w:rPr>
          <w:sz w:val="26"/>
          <w:szCs w:val="26"/>
        </w:rPr>
        <w:t>для факультативов;</w:t>
      </w:r>
    </w:p>
    <w:p w14:paraId="1CB7A71D" w14:textId="250EB964" w:rsidR="001E3F96" w:rsidRPr="00776A61" w:rsidRDefault="006E7C4C" w:rsidP="00776A61">
      <w:pPr>
        <w:pStyle w:val="text"/>
        <w:shd w:val="clear" w:color="auto" w:fill="FFFFFF" w:themeFill="background1"/>
        <w:spacing w:before="0" w:beforeAutospacing="0" w:after="0" w:afterAutospacing="0"/>
        <w:ind w:firstLine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2.4.2.3. </w:t>
      </w:r>
      <w:r w:rsidR="001E3F96" w:rsidRPr="00776A61">
        <w:rPr>
          <w:sz w:val="26"/>
          <w:szCs w:val="26"/>
        </w:rPr>
        <w:t xml:space="preserve">если студент не будет участвовать в процедуре оценивания по </w:t>
      </w:r>
      <w:r w:rsidR="007A2B73" w:rsidRPr="00776A61">
        <w:rPr>
          <w:sz w:val="26"/>
          <w:szCs w:val="26"/>
        </w:rPr>
        <w:t xml:space="preserve">учебной </w:t>
      </w:r>
      <w:r w:rsidR="001E3F96" w:rsidRPr="00776A61">
        <w:rPr>
          <w:sz w:val="26"/>
          <w:szCs w:val="26"/>
        </w:rPr>
        <w:t>дисциплине;</w:t>
      </w:r>
    </w:p>
    <w:p w14:paraId="4C92BECE" w14:textId="0F557921" w:rsidR="009E38A9" w:rsidRPr="00776A61" w:rsidRDefault="006E7C4C" w:rsidP="00776A61">
      <w:pPr>
        <w:pStyle w:val="text"/>
        <w:shd w:val="clear" w:color="auto" w:fill="FFFFFF" w:themeFill="background1"/>
        <w:spacing w:before="0" w:beforeAutospacing="0" w:after="0" w:afterAutospacing="0"/>
        <w:ind w:firstLine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2.4.2.4. </w:t>
      </w:r>
      <w:r w:rsidR="00E00E58" w:rsidRPr="00776A61">
        <w:rPr>
          <w:sz w:val="26"/>
          <w:szCs w:val="26"/>
        </w:rPr>
        <w:t>по другим причинам</w:t>
      </w:r>
      <w:r w:rsidR="001E3F96" w:rsidRPr="00776A61">
        <w:rPr>
          <w:sz w:val="26"/>
          <w:szCs w:val="26"/>
        </w:rPr>
        <w:t xml:space="preserve">, которые </w:t>
      </w:r>
      <w:r w:rsidR="00381DE2" w:rsidRPr="00776A61">
        <w:rPr>
          <w:sz w:val="26"/>
          <w:szCs w:val="26"/>
        </w:rPr>
        <w:t xml:space="preserve">Комиссия по поддержке образовательных инициатив ФСН (далее </w:t>
      </w:r>
      <w:r>
        <w:rPr>
          <w:sz w:val="26"/>
          <w:szCs w:val="26"/>
        </w:rPr>
        <w:t>–</w:t>
      </w:r>
      <w:r w:rsidR="00381DE2" w:rsidRPr="00776A61">
        <w:rPr>
          <w:sz w:val="26"/>
          <w:szCs w:val="26"/>
        </w:rPr>
        <w:t xml:space="preserve"> Комиссия) </w:t>
      </w:r>
      <w:r w:rsidR="001E3F96" w:rsidRPr="00776A61">
        <w:rPr>
          <w:sz w:val="26"/>
          <w:szCs w:val="26"/>
        </w:rPr>
        <w:t>посчитает убедительными.</w:t>
      </w:r>
    </w:p>
    <w:p w14:paraId="34AEB250" w14:textId="1A57B3FC" w:rsidR="00E53987" w:rsidRPr="00776A61" w:rsidRDefault="009E38A9" w:rsidP="0097662C">
      <w:pPr>
        <w:pStyle w:val="a3"/>
        <w:numPr>
          <w:ilvl w:val="1"/>
          <w:numId w:val="9"/>
        </w:numPr>
        <w:shd w:val="clear" w:color="auto" w:fill="FFFFFF" w:themeFill="background1"/>
        <w:ind w:left="0" w:firstLine="568"/>
        <w:jc w:val="both"/>
        <w:rPr>
          <w:sz w:val="26"/>
          <w:szCs w:val="26"/>
        </w:rPr>
      </w:pPr>
      <w:r w:rsidRPr="00776A61">
        <w:rPr>
          <w:sz w:val="26"/>
          <w:szCs w:val="26"/>
        </w:rPr>
        <w:t xml:space="preserve">Студент, не </w:t>
      </w:r>
      <w:r w:rsidR="00381DE2" w:rsidRPr="00776A61">
        <w:rPr>
          <w:sz w:val="26"/>
          <w:szCs w:val="26"/>
        </w:rPr>
        <w:t xml:space="preserve">изучавший </w:t>
      </w:r>
      <w:r w:rsidRPr="00776A61">
        <w:rPr>
          <w:sz w:val="26"/>
          <w:szCs w:val="26"/>
        </w:rPr>
        <w:t xml:space="preserve">данную </w:t>
      </w:r>
      <w:r w:rsidR="007A2B73" w:rsidRPr="00776A61">
        <w:rPr>
          <w:sz w:val="26"/>
          <w:szCs w:val="26"/>
        </w:rPr>
        <w:t xml:space="preserve">учебную </w:t>
      </w:r>
      <w:r w:rsidRPr="00776A61">
        <w:rPr>
          <w:sz w:val="26"/>
          <w:szCs w:val="26"/>
        </w:rPr>
        <w:t>дисциплину</w:t>
      </w:r>
      <w:r w:rsidRPr="00776A61">
        <w:rPr>
          <w:rStyle w:val="af6"/>
          <w:sz w:val="26"/>
          <w:szCs w:val="26"/>
        </w:rPr>
        <w:footnoteReference w:id="1"/>
      </w:r>
      <w:r w:rsidRPr="00776A61">
        <w:rPr>
          <w:sz w:val="26"/>
          <w:szCs w:val="26"/>
        </w:rPr>
        <w:t xml:space="preserve"> или </w:t>
      </w:r>
      <w:r w:rsidR="00381DE2" w:rsidRPr="00776A61">
        <w:rPr>
          <w:sz w:val="26"/>
          <w:szCs w:val="26"/>
        </w:rPr>
        <w:t xml:space="preserve">имеющий </w:t>
      </w:r>
      <w:r w:rsidRPr="00776A61">
        <w:rPr>
          <w:sz w:val="26"/>
          <w:szCs w:val="26"/>
        </w:rPr>
        <w:t xml:space="preserve">результирующую оценку по дисциплине ниже 8 баллов, </w:t>
      </w:r>
      <w:r w:rsidR="00381DE2" w:rsidRPr="00776A61">
        <w:rPr>
          <w:sz w:val="26"/>
          <w:szCs w:val="26"/>
        </w:rPr>
        <w:t xml:space="preserve">может быть привлечен </w:t>
      </w:r>
      <w:r w:rsidRPr="00776A61">
        <w:rPr>
          <w:sz w:val="26"/>
          <w:szCs w:val="26"/>
        </w:rPr>
        <w:t xml:space="preserve">к </w:t>
      </w:r>
      <w:r w:rsidR="008A73A2" w:rsidRPr="00776A61">
        <w:rPr>
          <w:sz w:val="26"/>
          <w:szCs w:val="26"/>
        </w:rPr>
        <w:t xml:space="preserve">работе </w:t>
      </w:r>
      <w:r w:rsidR="007A2B73" w:rsidRPr="00776A61">
        <w:rPr>
          <w:sz w:val="26"/>
          <w:szCs w:val="26"/>
        </w:rPr>
        <w:t xml:space="preserve">учебным </w:t>
      </w:r>
      <w:r w:rsidR="008A73A2" w:rsidRPr="00776A61">
        <w:rPr>
          <w:sz w:val="26"/>
          <w:szCs w:val="26"/>
        </w:rPr>
        <w:t>ассистентом</w:t>
      </w:r>
      <w:r w:rsidRPr="00776A61">
        <w:rPr>
          <w:sz w:val="26"/>
          <w:szCs w:val="26"/>
        </w:rPr>
        <w:t xml:space="preserve"> при наличии рекомендации (обоснования) за подписью </w:t>
      </w:r>
      <w:r w:rsidR="00841817">
        <w:rPr>
          <w:sz w:val="26"/>
          <w:szCs w:val="26"/>
        </w:rPr>
        <w:t>преподавателя дисциплины</w:t>
      </w:r>
      <w:r w:rsidR="00E53987" w:rsidRPr="00776A61">
        <w:rPr>
          <w:sz w:val="26"/>
          <w:szCs w:val="26"/>
        </w:rPr>
        <w:t>.</w:t>
      </w:r>
      <w:r w:rsidR="00576215" w:rsidRPr="00776A61">
        <w:rPr>
          <w:sz w:val="26"/>
          <w:szCs w:val="26"/>
        </w:rPr>
        <w:t xml:space="preserve"> </w:t>
      </w:r>
      <w:r w:rsidRPr="00776A61">
        <w:rPr>
          <w:sz w:val="26"/>
          <w:szCs w:val="26"/>
        </w:rPr>
        <w:t xml:space="preserve">Рекомендация прикрепляется к заявке в личном кабинете преподавателя на корпоративном </w:t>
      </w:r>
      <w:r w:rsidR="00FE2D73">
        <w:rPr>
          <w:sz w:val="26"/>
          <w:szCs w:val="26"/>
        </w:rPr>
        <w:t>сайте (</w:t>
      </w:r>
      <w:r w:rsidRPr="00776A61">
        <w:rPr>
          <w:sz w:val="26"/>
          <w:szCs w:val="26"/>
        </w:rPr>
        <w:t>портале</w:t>
      </w:r>
      <w:r w:rsidR="00FE2D73">
        <w:rPr>
          <w:sz w:val="26"/>
          <w:szCs w:val="26"/>
        </w:rPr>
        <w:t>)</w:t>
      </w:r>
      <w:r w:rsidRPr="00776A61">
        <w:rPr>
          <w:sz w:val="26"/>
          <w:szCs w:val="26"/>
        </w:rPr>
        <w:t xml:space="preserve"> НИУ ВШЭ.</w:t>
      </w:r>
    </w:p>
    <w:p w14:paraId="2CFB79DC" w14:textId="467EC321" w:rsidR="00576215" w:rsidRPr="00776A61" w:rsidRDefault="00576215" w:rsidP="0097662C">
      <w:pPr>
        <w:pStyle w:val="a3"/>
        <w:numPr>
          <w:ilvl w:val="1"/>
          <w:numId w:val="9"/>
        </w:numPr>
        <w:shd w:val="clear" w:color="auto" w:fill="FFFFFF" w:themeFill="background1"/>
        <w:ind w:left="0" w:firstLine="568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Аспиранты 1</w:t>
      </w:r>
      <w:r w:rsidR="00381DE2" w:rsidRPr="00776A61">
        <w:rPr>
          <w:sz w:val="26"/>
          <w:szCs w:val="26"/>
        </w:rPr>
        <w:t>-го</w:t>
      </w:r>
      <w:r w:rsidRPr="00776A61">
        <w:rPr>
          <w:sz w:val="26"/>
          <w:szCs w:val="26"/>
        </w:rPr>
        <w:t xml:space="preserve"> года обучения могут стать ассистент</w:t>
      </w:r>
      <w:r w:rsidR="008A73A2" w:rsidRPr="00776A61">
        <w:rPr>
          <w:sz w:val="26"/>
          <w:szCs w:val="26"/>
        </w:rPr>
        <w:t>а</w:t>
      </w:r>
      <w:r w:rsidRPr="00776A61">
        <w:rPr>
          <w:sz w:val="26"/>
          <w:szCs w:val="26"/>
        </w:rPr>
        <w:t>м</w:t>
      </w:r>
      <w:r w:rsidR="008A73A2" w:rsidRPr="00776A61">
        <w:rPr>
          <w:sz w:val="26"/>
          <w:szCs w:val="26"/>
        </w:rPr>
        <w:t>и</w:t>
      </w:r>
      <w:r w:rsidRPr="00776A61">
        <w:rPr>
          <w:sz w:val="26"/>
          <w:szCs w:val="26"/>
        </w:rPr>
        <w:t xml:space="preserve"> только </w:t>
      </w:r>
      <w:r w:rsidR="00381DE2" w:rsidRPr="00776A61">
        <w:rPr>
          <w:sz w:val="26"/>
          <w:szCs w:val="26"/>
        </w:rPr>
        <w:t xml:space="preserve">с </w:t>
      </w:r>
      <w:r w:rsidRPr="00776A61">
        <w:rPr>
          <w:sz w:val="26"/>
          <w:szCs w:val="26"/>
        </w:rPr>
        <w:t>даты зачисления на 1</w:t>
      </w:r>
      <w:r w:rsidR="0067191F" w:rsidRPr="00776A61">
        <w:rPr>
          <w:sz w:val="26"/>
          <w:szCs w:val="26"/>
        </w:rPr>
        <w:t>-й</w:t>
      </w:r>
      <w:r w:rsidRPr="00776A61">
        <w:rPr>
          <w:sz w:val="26"/>
          <w:szCs w:val="26"/>
        </w:rPr>
        <w:t xml:space="preserve"> курс аспирантуры.</w:t>
      </w:r>
    </w:p>
    <w:p w14:paraId="467EBBBF" w14:textId="74956391" w:rsidR="009E38A9" w:rsidRPr="00776A61" w:rsidRDefault="009E1C87" w:rsidP="0097662C">
      <w:pPr>
        <w:pStyle w:val="a3"/>
        <w:numPr>
          <w:ilvl w:val="1"/>
          <w:numId w:val="9"/>
        </w:numPr>
        <w:shd w:val="clear" w:color="auto" w:fill="FFFFFF" w:themeFill="background1"/>
        <w:ind w:left="0" w:firstLine="568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Учебный ассистент</w:t>
      </w:r>
      <w:r w:rsidR="009E38A9" w:rsidRPr="00776A61">
        <w:rPr>
          <w:sz w:val="26"/>
          <w:szCs w:val="26"/>
        </w:rPr>
        <w:t xml:space="preserve"> не должен </w:t>
      </w:r>
      <w:r w:rsidR="00C20AD9" w:rsidRPr="00776A61">
        <w:rPr>
          <w:sz w:val="26"/>
          <w:szCs w:val="26"/>
        </w:rPr>
        <w:t xml:space="preserve">работать </w:t>
      </w:r>
      <w:r w:rsidR="00AE0DB5" w:rsidRPr="00776A61">
        <w:rPr>
          <w:sz w:val="26"/>
          <w:szCs w:val="26"/>
        </w:rPr>
        <w:t xml:space="preserve">в Университете на преподавательской должности </w:t>
      </w:r>
      <w:r w:rsidR="00C20AD9" w:rsidRPr="00776A61">
        <w:rPr>
          <w:sz w:val="26"/>
          <w:szCs w:val="26"/>
        </w:rPr>
        <w:t>или</w:t>
      </w:r>
      <w:r w:rsidR="00AE0DB5" w:rsidRPr="00776A61">
        <w:rPr>
          <w:sz w:val="26"/>
          <w:szCs w:val="26"/>
        </w:rPr>
        <w:t xml:space="preserve"> оказывать Университету преподавательские услуги на основании </w:t>
      </w:r>
      <w:r w:rsidR="00C20AD9" w:rsidRPr="00776A61">
        <w:rPr>
          <w:sz w:val="26"/>
          <w:szCs w:val="26"/>
        </w:rPr>
        <w:t>гражданско-правового договора</w:t>
      </w:r>
      <w:r w:rsidR="009E38A9" w:rsidRPr="00776A61">
        <w:rPr>
          <w:sz w:val="26"/>
          <w:szCs w:val="26"/>
        </w:rPr>
        <w:t>, а также о</w:t>
      </w:r>
      <w:r w:rsidR="009325ED" w:rsidRPr="00776A61">
        <w:rPr>
          <w:sz w:val="26"/>
          <w:szCs w:val="26"/>
        </w:rPr>
        <w:t>казывать студентам услуги в форме репетиторства по дисциплине, к</w:t>
      </w:r>
      <w:r w:rsidR="005913CA" w:rsidRPr="00776A61">
        <w:rPr>
          <w:sz w:val="26"/>
          <w:szCs w:val="26"/>
        </w:rPr>
        <w:t xml:space="preserve"> </w:t>
      </w:r>
      <w:r w:rsidR="009325ED" w:rsidRPr="00776A61">
        <w:rPr>
          <w:sz w:val="26"/>
          <w:szCs w:val="26"/>
        </w:rPr>
        <w:t>реализации которой привлекается</w:t>
      </w:r>
      <w:r w:rsidR="0067191F" w:rsidRPr="00776A61">
        <w:rPr>
          <w:sz w:val="26"/>
          <w:szCs w:val="26"/>
        </w:rPr>
        <w:t xml:space="preserve"> </w:t>
      </w:r>
      <w:r w:rsidR="007A2B73" w:rsidRPr="00776A61">
        <w:rPr>
          <w:sz w:val="26"/>
          <w:szCs w:val="26"/>
        </w:rPr>
        <w:t>у</w:t>
      </w:r>
      <w:r w:rsidR="0067191F" w:rsidRPr="00776A61">
        <w:rPr>
          <w:sz w:val="26"/>
          <w:szCs w:val="26"/>
        </w:rPr>
        <w:t>чебный ассистент</w:t>
      </w:r>
      <w:r w:rsidR="009325ED" w:rsidRPr="00776A61">
        <w:rPr>
          <w:sz w:val="26"/>
          <w:szCs w:val="26"/>
        </w:rPr>
        <w:t>.</w:t>
      </w:r>
    </w:p>
    <w:p w14:paraId="1CCB5B8C" w14:textId="55F83E6A" w:rsidR="002C0FE4" w:rsidRDefault="009E38A9" w:rsidP="0097662C">
      <w:pPr>
        <w:pStyle w:val="a3"/>
        <w:numPr>
          <w:ilvl w:val="1"/>
          <w:numId w:val="9"/>
        </w:numPr>
        <w:shd w:val="clear" w:color="auto" w:fill="FFFFFF" w:themeFill="background1"/>
        <w:ind w:left="0" w:firstLine="568"/>
        <w:jc w:val="both"/>
        <w:rPr>
          <w:sz w:val="26"/>
          <w:szCs w:val="26"/>
        </w:rPr>
      </w:pPr>
      <w:r w:rsidRPr="00776A61">
        <w:rPr>
          <w:sz w:val="26"/>
          <w:szCs w:val="26"/>
        </w:rPr>
        <w:t xml:space="preserve">Обучающийся может быть привлечен к работе в качестве </w:t>
      </w:r>
      <w:r w:rsidR="007A2B73" w:rsidRPr="00776A61">
        <w:rPr>
          <w:sz w:val="26"/>
          <w:szCs w:val="26"/>
        </w:rPr>
        <w:t xml:space="preserve">учебного </w:t>
      </w:r>
      <w:r w:rsidRPr="00776A61">
        <w:rPr>
          <w:sz w:val="26"/>
          <w:szCs w:val="26"/>
        </w:rPr>
        <w:t xml:space="preserve">ассистента </w:t>
      </w:r>
      <w:r w:rsidR="00FE2D73">
        <w:rPr>
          <w:sz w:val="26"/>
          <w:szCs w:val="26"/>
        </w:rPr>
        <w:t>на возмездной основе</w:t>
      </w:r>
      <w:r w:rsidR="00FE2D73" w:rsidRPr="00776A61">
        <w:rPr>
          <w:sz w:val="26"/>
          <w:szCs w:val="26"/>
        </w:rPr>
        <w:t xml:space="preserve"> </w:t>
      </w:r>
      <w:r w:rsidRPr="00776A61">
        <w:rPr>
          <w:sz w:val="26"/>
          <w:szCs w:val="26"/>
        </w:rPr>
        <w:t>не более чем на одну учебную дисциплину в модуль</w:t>
      </w:r>
      <w:r w:rsidR="00C96B86" w:rsidRPr="00776A61">
        <w:rPr>
          <w:sz w:val="26"/>
          <w:szCs w:val="26"/>
        </w:rPr>
        <w:t>.</w:t>
      </w:r>
    </w:p>
    <w:p w14:paraId="56A2A333" w14:textId="48E3358F" w:rsidR="00026841" w:rsidRDefault="006B7082" w:rsidP="0097662C">
      <w:pPr>
        <w:pStyle w:val="a3"/>
        <w:numPr>
          <w:ilvl w:val="1"/>
          <w:numId w:val="9"/>
        </w:numPr>
        <w:shd w:val="clear" w:color="auto" w:fill="FFFFFF" w:themeFill="background1"/>
        <w:ind w:left="0" w:firstLine="568"/>
        <w:jc w:val="both"/>
        <w:rPr>
          <w:sz w:val="26"/>
          <w:szCs w:val="26"/>
        </w:rPr>
      </w:pPr>
      <w:r>
        <w:rPr>
          <w:sz w:val="26"/>
          <w:szCs w:val="26"/>
        </w:rPr>
        <w:t>Обучающийся не должен территориально находиться вне зоны возможности подписания документов;</w:t>
      </w:r>
    </w:p>
    <w:p w14:paraId="1203E43F" w14:textId="46E3E4A2" w:rsidR="006B7082" w:rsidRDefault="006B7082" w:rsidP="0097662C">
      <w:pPr>
        <w:pStyle w:val="a3"/>
        <w:numPr>
          <w:ilvl w:val="1"/>
          <w:numId w:val="9"/>
        </w:numPr>
        <w:shd w:val="clear" w:color="auto" w:fill="FFFFFF" w:themeFill="background1"/>
        <w:jc w:val="both"/>
        <w:rPr>
          <w:sz w:val="26"/>
          <w:szCs w:val="26"/>
        </w:rPr>
      </w:pPr>
      <w:r>
        <w:rPr>
          <w:sz w:val="26"/>
          <w:szCs w:val="26"/>
        </w:rPr>
        <w:t>Обучающийся не должен иметь неснятых дисциплинарных взысканий;</w:t>
      </w:r>
    </w:p>
    <w:p w14:paraId="102AC50E" w14:textId="0B5E1068" w:rsidR="001E3F96" w:rsidRPr="002C0FE4" w:rsidRDefault="00964B40" w:rsidP="0097662C">
      <w:pPr>
        <w:pStyle w:val="a3"/>
        <w:numPr>
          <w:ilvl w:val="1"/>
          <w:numId w:val="9"/>
        </w:numPr>
        <w:shd w:val="clear" w:color="auto" w:fill="FFFFFF" w:themeFill="background1"/>
        <w:ind w:left="0" w:firstLine="567"/>
        <w:jc w:val="both"/>
        <w:rPr>
          <w:rFonts w:eastAsia="Calibri"/>
          <w:sz w:val="26"/>
          <w:szCs w:val="26"/>
        </w:rPr>
      </w:pPr>
      <w:r w:rsidRPr="00964B40">
        <w:rPr>
          <w:rFonts w:eastAsia="Calibri"/>
          <w:sz w:val="26"/>
          <w:szCs w:val="26"/>
        </w:rPr>
        <w:t xml:space="preserve">Предельно допустимое число учебных ассистентов, привлекаемых преподавателем для реализации одной дисциплины, не должно превышать одного учебного ассистента по преподаваемой дисциплине для двух учебных групп на возмездной основе. </w:t>
      </w:r>
      <w:r w:rsidR="008E0339" w:rsidRPr="008E0339">
        <w:rPr>
          <w:rFonts w:eastAsia="Calibri"/>
          <w:sz w:val="26"/>
          <w:szCs w:val="26"/>
        </w:rPr>
        <w:t xml:space="preserve">Исключение возможно </w:t>
      </w:r>
      <w:r w:rsidR="008E0339">
        <w:rPr>
          <w:rFonts w:eastAsia="Calibri"/>
          <w:sz w:val="26"/>
          <w:szCs w:val="26"/>
        </w:rPr>
        <w:t>на основании</w:t>
      </w:r>
      <w:r w:rsidR="008E0339" w:rsidRPr="008E0339">
        <w:rPr>
          <w:rFonts w:eastAsia="Calibri"/>
          <w:sz w:val="26"/>
          <w:szCs w:val="26"/>
        </w:rPr>
        <w:t xml:space="preserve"> мотивационного письма от заявителя, которое прилагается к заявке на привлечение учебных ассистентов. Итоговое решение о выделении дополнительных учебных ассистентов по заявкам принимается Комиссией по поддержке образовательных инициатив.</w:t>
      </w:r>
    </w:p>
    <w:p w14:paraId="53D6679A" w14:textId="77777777" w:rsidR="002363AF" w:rsidRPr="00776A61" w:rsidRDefault="002363AF" w:rsidP="00776A61">
      <w:pPr>
        <w:pStyle w:val="a3"/>
        <w:shd w:val="clear" w:color="auto" w:fill="FFFFFF" w:themeFill="background1"/>
        <w:ind w:left="709"/>
        <w:jc w:val="both"/>
        <w:rPr>
          <w:sz w:val="26"/>
          <w:szCs w:val="26"/>
        </w:rPr>
      </w:pPr>
    </w:p>
    <w:p w14:paraId="63515DA7" w14:textId="3F80293F" w:rsidR="002363AF" w:rsidRPr="00776A61" w:rsidRDefault="00D25C4F" w:rsidP="00136D01">
      <w:pPr>
        <w:numPr>
          <w:ilvl w:val="0"/>
          <w:numId w:val="9"/>
        </w:numPr>
        <w:shd w:val="clear" w:color="auto" w:fill="FFFFFF" w:themeFill="background1"/>
        <w:ind w:left="0" w:firstLine="709"/>
        <w:jc w:val="center"/>
        <w:outlineLvl w:val="0"/>
        <w:rPr>
          <w:b/>
          <w:sz w:val="26"/>
          <w:szCs w:val="26"/>
        </w:rPr>
      </w:pPr>
      <w:r w:rsidRPr="00776A61">
        <w:rPr>
          <w:b/>
          <w:sz w:val="26"/>
          <w:szCs w:val="26"/>
        </w:rPr>
        <w:t>П</w:t>
      </w:r>
      <w:r w:rsidR="00FE2D73" w:rsidRPr="00776A61">
        <w:rPr>
          <w:b/>
          <w:sz w:val="26"/>
          <w:szCs w:val="26"/>
        </w:rPr>
        <w:t>равила отбора заявок по проектам «</w:t>
      </w:r>
      <w:r w:rsidR="00FE2D73">
        <w:rPr>
          <w:b/>
          <w:sz w:val="26"/>
          <w:szCs w:val="26"/>
        </w:rPr>
        <w:t>У</w:t>
      </w:r>
      <w:r w:rsidR="00FE2D73" w:rsidRPr="00776A61">
        <w:rPr>
          <w:b/>
          <w:sz w:val="26"/>
          <w:szCs w:val="26"/>
        </w:rPr>
        <w:t>чебный консультант» и «</w:t>
      </w:r>
      <w:r w:rsidR="00FE2D73">
        <w:rPr>
          <w:b/>
          <w:sz w:val="26"/>
          <w:szCs w:val="26"/>
        </w:rPr>
        <w:t>Ц</w:t>
      </w:r>
      <w:r w:rsidR="00FE2D73" w:rsidRPr="00776A61">
        <w:rPr>
          <w:b/>
          <w:sz w:val="26"/>
          <w:szCs w:val="26"/>
        </w:rPr>
        <w:t>ифровой ассистент факультета»</w:t>
      </w:r>
    </w:p>
    <w:p w14:paraId="4382C049" w14:textId="1C7A5B98" w:rsidR="002363AF" w:rsidRPr="00776A61" w:rsidRDefault="002363AF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Заявки на привлечение учебных консультантов</w:t>
      </w:r>
      <w:r w:rsidR="000E32CA" w:rsidRPr="00776A61">
        <w:rPr>
          <w:sz w:val="26"/>
          <w:szCs w:val="26"/>
        </w:rPr>
        <w:t xml:space="preserve"> и цифровых ассистентов</w:t>
      </w:r>
      <w:r w:rsidRPr="00776A61">
        <w:rPr>
          <w:sz w:val="26"/>
          <w:szCs w:val="26"/>
        </w:rPr>
        <w:t xml:space="preserve"> </w:t>
      </w:r>
      <w:r w:rsidR="001D2552" w:rsidRPr="00776A61">
        <w:rPr>
          <w:sz w:val="26"/>
          <w:szCs w:val="26"/>
        </w:rPr>
        <w:t xml:space="preserve">факультета </w:t>
      </w:r>
      <w:r w:rsidRPr="00776A61">
        <w:rPr>
          <w:sz w:val="26"/>
          <w:szCs w:val="26"/>
        </w:rPr>
        <w:t xml:space="preserve">могут быть </w:t>
      </w:r>
      <w:r w:rsidR="00C96B86" w:rsidRPr="00776A61">
        <w:rPr>
          <w:sz w:val="26"/>
          <w:szCs w:val="26"/>
        </w:rPr>
        <w:t>пода</w:t>
      </w:r>
      <w:r w:rsidRPr="00776A61">
        <w:rPr>
          <w:sz w:val="26"/>
          <w:szCs w:val="26"/>
        </w:rPr>
        <w:t xml:space="preserve">ны менеджером или академическим руководителем образовательной программы. </w:t>
      </w:r>
    </w:p>
    <w:p w14:paraId="0A178A96" w14:textId="45334087" w:rsidR="002363AF" w:rsidRPr="00776A61" w:rsidRDefault="002363AF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Учебными консультантами могут стать студенты и аспиранты, обучающиеся или окончившие образовательную программу, на которой обучается консультируемый</w:t>
      </w:r>
      <w:r w:rsidR="0067191F" w:rsidRPr="00776A61">
        <w:rPr>
          <w:sz w:val="26"/>
          <w:szCs w:val="26"/>
        </w:rPr>
        <w:t>.</w:t>
      </w:r>
    </w:p>
    <w:p w14:paraId="442C5CB5" w14:textId="75B16C47" w:rsidR="002363AF" w:rsidRPr="00776A61" w:rsidRDefault="009E1C87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Учебный консультант</w:t>
      </w:r>
      <w:r w:rsidR="002363AF" w:rsidRPr="00776A61">
        <w:rPr>
          <w:sz w:val="26"/>
          <w:szCs w:val="26"/>
        </w:rPr>
        <w:t xml:space="preserve"> может </w:t>
      </w:r>
      <w:r w:rsidR="001D2552" w:rsidRPr="00776A61">
        <w:rPr>
          <w:sz w:val="26"/>
          <w:szCs w:val="26"/>
        </w:rPr>
        <w:t xml:space="preserve">оказывать поддержку </w:t>
      </w:r>
      <w:r w:rsidR="002363AF" w:rsidRPr="00776A61">
        <w:rPr>
          <w:sz w:val="26"/>
          <w:szCs w:val="26"/>
        </w:rPr>
        <w:t xml:space="preserve">до </w:t>
      </w:r>
      <w:r w:rsidR="00C96B86" w:rsidRPr="00776A61">
        <w:rPr>
          <w:sz w:val="26"/>
          <w:szCs w:val="26"/>
        </w:rPr>
        <w:t>восьми</w:t>
      </w:r>
      <w:r w:rsidR="002363AF" w:rsidRPr="00776A61">
        <w:rPr>
          <w:sz w:val="26"/>
          <w:szCs w:val="26"/>
        </w:rPr>
        <w:t xml:space="preserve"> </w:t>
      </w:r>
      <w:r w:rsidR="001D2552" w:rsidRPr="00776A61">
        <w:rPr>
          <w:sz w:val="26"/>
          <w:szCs w:val="26"/>
        </w:rPr>
        <w:t xml:space="preserve">студентам особых категорий </w:t>
      </w:r>
      <w:r w:rsidR="002363AF" w:rsidRPr="00776A61">
        <w:rPr>
          <w:sz w:val="26"/>
          <w:szCs w:val="26"/>
        </w:rPr>
        <w:t>в семестр. В отдельных случаях, по просьбе академического руководителя или менеджера образовательной программы, направляемой в письменном виде Координатору, число консультируемых у одного консультанта может быть увеличено.</w:t>
      </w:r>
    </w:p>
    <w:p w14:paraId="74ED58C7" w14:textId="4619A470" w:rsidR="000E32CA" w:rsidRPr="00776A61" w:rsidRDefault="000E32CA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rFonts w:eastAsia="Calibri"/>
          <w:sz w:val="26"/>
          <w:szCs w:val="26"/>
          <w:lang w:val="x-none" w:eastAsia="en-US"/>
        </w:rPr>
      </w:pPr>
      <w:r w:rsidRPr="00776A61">
        <w:rPr>
          <w:sz w:val="26"/>
          <w:szCs w:val="26"/>
        </w:rPr>
        <w:t xml:space="preserve">Цифровой ассистент </w:t>
      </w:r>
      <w:r w:rsidR="001D2552" w:rsidRPr="00776A61">
        <w:rPr>
          <w:sz w:val="26"/>
          <w:szCs w:val="26"/>
        </w:rPr>
        <w:t xml:space="preserve">факультета </w:t>
      </w:r>
      <w:r w:rsidRPr="00776A61">
        <w:rPr>
          <w:sz w:val="26"/>
          <w:szCs w:val="26"/>
        </w:rPr>
        <w:t xml:space="preserve">может </w:t>
      </w:r>
      <w:r w:rsidR="00F3044F" w:rsidRPr="00776A61">
        <w:rPr>
          <w:sz w:val="26"/>
          <w:szCs w:val="26"/>
        </w:rPr>
        <w:t xml:space="preserve">консультировать и </w:t>
      </w:r>
      <w:r w:rsidR="001D2552" w:rsidRPr="00776A61">
        <w:rPr>
          <w:sz w:val="26"/>
          <w:szCs w:val="26"/>
        </w:rPr>
        <w:t xml:space="preserve">оказывать поддержку </w:t>
      </w:r>
      <w:r w:rsidR="00F3044F" w:rsidRPr="00776A61">
        <w:rPr>
          <w:sz w:val="26"/>
          <w:szCs w:val="26"/>
        </w:rPr>
        <w:t>не более</w:t>
      </w:r>
      <w:r w:rsidRPr="00776A61">
        <w:rPr>
          <w:sz w:val="26"/>
          <w:szCs w:val="26"/>
        </w:rPr>
        <w:t xml:space="preserve"> </w:t>
      </w:r>
      <w:r w:rsidR="00F3044F" w:rsidRPr="00776A61">
        <w:rPr>
          <w:sz w:val="26"/>
          <w:szCs w:val="26"/>
        </w:rPr>
        <w:t xml:space="preserve">чем </w:t>
      </w:r>
      <w:r w:rsidRPr="00776A61">
        <w:rPr>
          <w:sz w:val="26"/>
          <w:szCs w:val="26"/>
        </w:rPr>
        <w:t xml:space="preserve">10 </w:t>
      </w:r>
      <w:r w:rsidR="00F3044F" w:rsidRPr="00776A61">
        <w:rPr>
          <w:sz w:val="26"/>
          <w:szCs w:val="26"/>
        </w:rPr>
        <w:t xml:space="preserve">преподавателям </w:t>
      </w:r>
      <w:r w:rsidRPr="00776A61">
        <w:rPr>
          <w:sz w:val="26"/>
          <w:szCs w:val="26"/>
        </w:rPr>
        <w:t xml:space="preserve">в семестр. В отдельных случаях, по просьбе академического руководителя или менеджера образовательной программы, </w:t>
      </w:r>
      <w:r w:rsidRPr="00776A61">
        <w:rPr>
          <w:sz w:val="26"/>
          <w:szCs w:val="26"/>
        </w:rPr>
        <w:lastRenderedPageBreak/>
        <w:t xml:space="preserve">направляемой в письменном виде Координатору, число </w:t>
      </w:r>
      <w:r w:rsidR="00F3044F" w:rsidRPr="00776A61">
        <w:rPr>
          <w:sz w:val="26"/>
          <w:szCs w:val="26"/>
        </w:rPr>
        <w:t xml:space="preserve">преподавателей, которым оказывает поддержку один цифровой </w:t>
      </w:r>
      <w:r w:rsidRPr="00776A61">
        <w:rPr>
          <w:sz w:val="26"/>
          <w:szCs w:val="26"/>
        </w:rPr>
        <w:t>ассистент</w:t>
      </w:r>
      <w:r w:rsidR="00F3044F" w:rsidRPr="00776A61">
        <w:rPr>
          <w:sz w:val="26"/>
          <w:szCs w:val="26"/>
        </w:rPr>
        <w:t>,</w:t>
      </w:r>
      <w:r w:rsidRPr="00776A61">
        <w:rPr>
          <w:sz w:val="26"/>
          <w:szCs w:val="26"/>
        </w:rPr>
        <w:t xml:space="preserve"> может быть </w:t>
      </w:r>
      <w:r w:rsidR="00F3044F" w:rsidRPr="00776A61">
        <w:rPr>
          <w:sz w:val="26"/>
          <w:szCs w:val="26"/>
        </w:rPr>
        <w:t>сокращено</w:t>
      </w:r>
      <w:r w:rsidRPr="00776A61">
        <w:rPr>
          <w:sz w:val="26"/>
          <w:szCs w:val="26"/>
        </w:rPr>
        <w:t>.</w:t>
      </w:r>
    </w:p>
    <w:p w14:paraId="5073C001" w14:textId="77777777" w:rsidR="002363AF" w:rsidRPr="00776A61" w:rsidRDefault="002363AF" w:rsidP="00776A61">
      <w:pPr>
        <w:pStyle w:val="a3"/>
        <w:shd w:val="clear" w:color="auto" w:fill="FFFFFF" w:themeFill="background1"/>
        <w:jc w:val="both"/>
        <w:rPr>
          <w:sz w:val="26"/>
          <w:szCs w:val="26"/>
        </w:rPr>
      </w:pPr>
    </w:p>
    <w:p w14:paraId="73F7CF2E" w14:textId="29B3C611" w:rsidR="00E61528" w:rsidRPr="00776A61" w:rsidRDefault="00CA70CD" w:rsidP="00E61528">
      <w:pPr>
        <w:numPr>
          <w:ilvl w:val="0"/>
          <w:numId w:val="9"/>
        </w:numPr>
        <w:shd w:val="clear" w:color="auto" w:fill="FFFFFF" w:themeFill="background1"/>
        <w:ind w:left="0" w:firstLine="709"/>
        <w:jc w:val="center"/>
        <w:outlineLvl w:val="0"/>
        <w:rPr>
          <w:b/>
          <w:sz w:val="26"/>
          <w:szCs w:val="26"/>
        </w:rPr>
      </w:pPr>
      <w:r w:rsidRPr="00776A61">
        <w:rPr>
          <w:b/>
          <w:sz w:val="26"/>
          <w:szCs w:val="26"/>
        </w:rPr>
        <w:t>П</w:t>
      </w:r>
      <w:r w:rsidR="00E61528" w:rsidRPr="00776A61">
        <w:rPr>
          <w:b/>
          <w:sz w:val="26"/>
          <w:szCs w:val="26"/>
        </w:rPr>
        <w:t>орядок оформления и рассмотрения заявок</w:t>
      </w:r>
      <w:r w:rsidR="00E61528">
        <w:rPr>
          <w:b/>
          <w:sz w:val="26"/>
          <w:szCs w:val="26"/>
        </w:rPr>
        <w:t xml:space="preserve"> </w:t>
      </w:r>
      <w:r w:rsidR="00E61528" w:rsidRPr="00776A61">
        <w:rPr>
          <w:b/>
          <w:sz w:val="26"/>
          <w:szCs w:val="26"/>
        </w:rPr>
        <w:t>по проектам</w:t>
      </w:r>
      <w:r w:rsidR="000E1ADB">
        <w:rPr>
          <w:b/>
          <w:sz w:val="26"/>
          <w:szCs w:val="26"/>
        </w:rPr>
        <w:t xml:space="preserve"> «Учебный консультант»,</w:t>
      </w:r>
      <w:r w:rsidR="00E61528" w:rsidRPr="00776A61">
        <w:rPr>
          <w:b/>
          <w:sz w:val="26"/>
          <w:szCs w:val="26"/>
        </w:rPr>
        <w:t xml:space="preserve"> «</w:t>
      </w:r>
      <w:r w:rsidR="00E61528">
        <w:rPr>
          <w:b/>
          <w:sz w:val="26"/>
          <w:szCs w:val="26"/>
        </w:rPr>
        <w:t>У</w:t>
      </w:r>
      <w:r w:rsidR="00E61528" w:rsidRPr="00776A61">
        <w:rPr>
          <w:b/>
          <w:sz w:val="26"/>
          <w:szCs w:val="26"/>
        </w:rPr>
        <w:t>чебный консультант» и «</w:t>
      </w:r>
      <w:r w:rsidR="00E61528">
        <w:rPr>
          <w:b/>
          <w:sz w:val="26"/>
          <w:szCs w:val="26"/>
        </w:rPr>
        <w:t>Ц</w:t>
      </w:r>
      <w:r w:rsidR="00E61528" w:rsidRPr="00776A61">
        <w:rPr>
          <w:b/>
          <w:sz w:val="26"/>
          <w:szCs w:val="26"/>
        </w:rPr>
        <w:t>ифровой ассистент факультета»</w:t>
      </w:r>
    </w:p>
    <w:p w14:paraId="0399CDFE" w14:textId="5C9FA7DE" w:rsidR="002363AF" w:rsidRPr="00776A61" w:rsidRDefault="002363AF" w:rsidP="00136D01">
      <w:pPr>
        <w:numPr>
          <w:ilvl w:val="0"/>
          <w:numId w:val="9"/>
        </w:numPr>
        <w:shd w:val="clear" w:color="auto" w:fill="FFFFFF" w:themeFill="background1"/>
        <w:ind w:left="0" w:firstLine="709"/>
        <w:jc w:val="center"/>
        <w:outlineLvl w:val="0"/>
        <w:rPr>
          <w:b/>
          <w:sz w:val="26"/>
          <w:szCs w:val="26"/>
        </w:rPr>
      </w:pPr>
    </w:p>
    <w:p w14:paraId="3E8044C4" w14:textId="64089198" w:rsidR="002363AF" w:rsidRPr="00776A61" w:rsidRDefault="00CA70CD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Заявки для участия в проекте</w:t>
      </w:r>
      <w:r w:rsidR="002363AF" w:rsidRPr="00776A61">
        <w:rPr>
          <w:sz w:val="26"/>
          <w:szCs w:val="26"/>
        </w:rPr>
        <w:t xml:space="preserve"> «</w:t>
      </w:r>
      <w:r w:rsidR="009E1C87" w:rsidRPr="00776A61">
        <w:rPr>
          <w:sz w:val="26"/>
          <w:szCs w:val="26"/>
        </w:rPr>
        <w:t>Учебный ассистент</w:t>
      </w:r>
      <w:r w:rsidR="002363AF" w:rsidRPr="00776A61">
        <w:rPr>
          <w:sz w:val="26"/>
          <w:szCs w:val="26"/>
        </w:rPr>
        <w:t>»</w:t>
      </w:r>
      <w:r w:rsidR="002355EB">
        <w:rPr>
          <w:sz w:val="26"/>
          <w:szCs w:val="26"/>
        </w:rPr>
        <w:t xml:space="preserve"> и «Цифровой ассистент»</w:t>
      </w:r>
      <w:r w:rsidRPr="00776A61">
        <w:rPr>
          <w:sz w:val="26"/>
          <w:szCs w:val="26"/>
        </w:rPr>
        <w:t xml:space="preserve"> </w:t>
      </w:r>
      <w:r w:rsidR="002355EB">
        <w:rPr>
          <w:sz w:val="26"/>
          <w:szCs w:val="26"/>
        </w:rPr>
        <w:t xml:space="preserve">на возмездной основе </w:t>
      </w:r>
      <w:r w:rsidRPr="00776A61">
        <w:rPr>
          <w:sz w:val="26"/>
          <w:szCs w:val="26"/>
        </w:rPr>
        <w:t xml:space="preserve">подаются преподавателями дважды в течение календарного года: до </w:t>
      </w:r>
      <w:r w:rsidR="002355EB">
        <w:rPr>
          <w:sz w:val="26"/>
          <w:szCs w:val="26"/>
        </w:rPr>
        <w:t>1 июля</w:t>
      </w:r>
      <w:r w:rsidRPr="00776A61">
        <w:rPr>
          <w:sz w:val="26"/>
          <w:szCs w:val="26"/>
        </w:rPr>
        <w:t xml:space="preserve"> (для учебных ассистентов, привлекаемых на 1-2 модули) и до </w:t>
      </w:r>
      <w:r w:rsidR="002355EB">
        <w:rPr>
          <w:sz w:val="26"/>
          <w:szCs w:val="26"/>
        </w:rPr>
        <w:t>1</w:t>
      </w:r>
      <w:r w:rsidR="0067191F" w:rsidRPr="00776A61">
        <w:rPr>
          <w:sz w:val="26"/>
          <w:szCs w:val="26"/>
        </w:rPr>
        <w:t>-го</w:t>
      </w:r>
      <w:r w:rsidRPr="00776A61">
        <w:rPr>
          <w:sz w:val="26"/>
          <w:szCs w:val="26"/>
        </w:rPr>
        <w:t xml:space="preserve"> декабря (для </w:t>
      </w:r>
      <w:r w:rsidR="00DF5034" w:rsidRPr="00776A61">
        <w:rPr>
          <w:sz w:val="26"/>
          <w:szCs w:val="26"/>
        </w:rPr>
        <w:t xml:space="preserve">учебных </w:t>
      </w:r>
      <w:r w:rsidRPr="00776A61">
        <w:rPr>
          <w:sz w:val="26"/>
          <w:szCs w:val="26"/>
        </w:rPr>
        <w:t xml:space="preserve">ассистентов, привлекаемых на 3-4 модули). </w:t>
      </w:r>
    </w:p>
    <w:p w14:paraId="59DAF595" w14:textId="1A3FB44B" w:rsidR="00680312" w:rsidRPr="00776A61" w:rsidRDefault="002363AF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Заявки для участия в проекте «</w:t>
      </w:r>
      <w:r w:rsidR="009E1C87" w:rsidRPr="00776A61">
        <w:rPr>
          <w:sz w:val="26"/>
          <w:szCs w:val="26"/>
        </w:rPr>
        <w:t>Учебный консультант</w:t>
      </w:r>
      <w:r w:rsidRPr="00776A61">
        <w:rPr>
          <w:sz w:val="26"/>
          <w:szCs w:val="26"/>
        </w:rPr>
        <w:t>»</w:t>
      </w:r>
      <w:r w:rsidR="00FF276C" w:rsidRPr="00776A61">
        <w:rPr>
          <w:sz w:val="26"/>
          <w:szCs w:val="26"/>
        </w:rPr>
        <w:t xml:space="preserve"> </w:t>
      </w:r>
      <w:r w:rsidR="002355EB">
        <w:rPr>
          <w:sz w:val="26"/>
          <w:szCs w:val="26"/>
        </w:rPr>
        <w:t xml:space="preserve">на возмездной основе </w:t>
      </w:r>
      <w:r w:rsidRPr="00776A61">
        <w:rPr>
          <w:sz w:val="26"/>
          <w:szCs w:val="26"/>
        </w:rPr>
        <w:t>подаются дважды в течение календарного года: до 7</w:t>
      </w:r>
      <w:r w:rsidR="0067191F" w:rsidRPr="00776A61">
        <w:rPr>
          <w:sz w:val="26"/>
          <w:szCs w:val="26"/>
        </w:rPr>
        <w:t>-го</w:t>
      </w:r>
      <w:r w:rsidRPr="00776A61">
        <w:rPr>
          <w:sz w:val="26"/>
          <w:szCs w:val="26"/>
        </w:rPr>
        <w:t xml:space="preserve"> сентября (для учебных консультантов, привлекаемых на 1-2 модули) и до 15</w:t>
      </w:r>
      <w:r w:rsidR="0067191F" w:rsidRPr="00776A61">
        <w:rPr>
          <w:sz w:val="26"/>
          <w:szCs w:val="26"/>
        </w:rPr>
        <w:t>-го</w:t>
      </w:r>
      <w:r w:rsidRPr="00776A61">
        <w:rPr>
          <w:sz w:val="26"/>
          <w:szCs w:val="26"/>
        </w:rPr>
        <w:t xml:space="preserve"> января (для учебных консультантов, привлекаемых на 3-4 модули). </w:t>
      </w:r>
    </w:p>
    <w:p w14:paraId="400C41ED" w14:textId="3793119D" w:rsidR="00FF276C" w:rsidRPr="00776A61" w:rsidRDefault="00DF5034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С</w:t>
      </w:r>
      <w:r w:rsidR="00FF276C" w:rsidRPr="00776A61">
        <w:rPr>
          <w:sz w:val="26"/>
          <w:szCs w:val="26"/>
        </w:rPr>
        <w:t xml:space="preserve">роки подачи заявок могут быть продлены по решению Комиссии. </w:t>
      </w:r>
    </w:p>
    <w:p w14:paraId="3149F10C" w14:textId="77777777" w:rsidR="00B54A49" w:rsidRPr="00776A61" w:rsidRDefault="00B54A49" w:rsidP="00776A61">
      <w:pPr>
        <w:pStyle w:val="a3"/>
        <w:shd w:val="clear" w:color="auto" w:fill="FFFFFF" w:themeFill="background1"/>
        <w:ind w:left="1000"/>
        <w:jc w:val="both"/>
        <w:rPr>
          <w:sz w:val="26"/>
          <w:szCs w:val="26"/>
        </w:rPr>
      </w:pPr>
    </w:p>
    <w:p w14:paraId="7CB12BED" w14:textId="522883FC" w:rsidR="00680312" w:rsidRPr="00776A61" w:rsidRDefault="00FA578C" w:rsidP="00136D01">
      <w:pPr>
        <w:numPr>
          <w:ilvl w:val="0"/>
          <w:numId w:val="9"/>
        </w:numPr>
        <w:shd w:val="clear" w:color="auto" w:fill="FFFFFF" w:themeFill="background1"/>
        <w:ind w:left="0" w:firstLine="709"/>
        <w:jc w:val="center"/>
        <w:outlineLvl w:val="0"/>
        <w:rPr>
          <w:b/>
          <w:sz w:val="26"/>
          <w:szCs w:val="26"/>
        </w:rPr>
      </w:pPr>
      <w:r w:rsidRPr="00776A61">
        <w:rPr>
          <w:b/>
          <w:sz w:val="26"/>
          <w:szCs w:val="26"/>
        </w:rPr>
        <w:t>О</w:t>
      </w:r>
      <w:r w:rsidR="00E61528" w:rsidRPr="00776A61">
        <w:rPr>
          <w:b/>
          <w:sz w:val="26"/>
          <w:szCs w:val="26"/>
        </w:rPr>
        <w:t>плата участи</w:t>
      </w:r>
      <w:r w:rsidR="00E61528">
        <w:rPr>
          <w:b/>
          <w:sz w:val="26"/>
          <w:szCs w:val="26"/>
        </w:rPr>
        <w:t>я</w:t>
      </w:r>
      <w:r w:rsidR="00E61528" w:rsidRPr="00776A61">
        <w:rPr>
          <w:b/>
          <w:sz w:val="26"/>
          <w:szCs w:val="26"/>
        </w:rPr>
        <w:t xml:space="preserve"> </w:t>
      </w:r>
      <w:r w:rsidR="00E61528">
        <w:rPr>
          <w:b/>
          <w:sz w:val="26"/>
          <w:szCs w:val="26"/>
        </w:rPr>
        <w:t xml:space="preserve">в </w:t>
      </w:r>
      <w:r w:rsidR="00E61528" w:rsidRPr="00776A61">
        <w:rPr>
          <w:b/>
          <w:sz w:val="26"/>
          <w:szCs w:val="26"/>
        </w:rPr>
        <w:t>проект</w:t>
      </w:r>
      <w:r w:rsidR="00E61528">
        <w:rPr>
          <w:b/>
          <w:sz w:val="26"/>
          <w:szCs w:val="26"/>
        </w:rPr>
        <w:t>ах</w:t>
      </w:r>
    </w:p>
    <w:p w14:paraId="33EF29BF" w14:textId="7D08B6E7" w:rsidR="00A56A32" w:rsidRPr="00776A61" w:rsidRDefault="00A56A32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Размер</w:t>
      </w:r>
      <w:r w:rsidR="0067191F" w:rsidRPr="00776A61">
        <w:rPr>
          <w:sz w:val="26"/>
          <w:szCs w:val="26"/>
        </w:rPr>
        <w:t>ы</w:t>
      </w:r>
      <w:r w:rsidRPr="00776A61">
        <w:rPr>
          <w:sz w:val="26"/>
          <w:szCs w:val="26"/>
        </w:rPr>
        <w:t xml:space="preserve"> вознаграждения участников проектов «</w:t>
      </w:r>
      <w:r w:rsidR="009E1C87" w:rsidRPr="00776A61">
        <w:rPr>
          <w:sz w:val="26"/>
          <w:szCs w:val="26"/>
        </w:rPr>
        <w:t>Учебный ассистент</w:t>
      </w:r>
      <w:r w:rsidRPr="00776A61">
        <w:rPr>
          <w:sz w:val="26"/>
          <w:szCs w:val="26"/>
        </w:rPr>
        <w:t>», «</w:t>
      </w:r>
      <w:r w:rsidR="009E1C87" w:rsidRPr="00776A61">
        <w:rPr>
          <w:sz w:val="26"/>
          <w:szCs w:val="26"/>
        </w:rPr>
        <w:t>Цифровой ассистент факультета</w:t>
      </w:r>
      <w:r w:rsidRPr="00776A61">
        <w:rPr>
          <w:sz w:val="26"/>
          <w:szCs w:val="26"/>
        </w:rPr>
        <w:t>» и «</w:t>
      </w:r>
      <w:r w:rsidR="009E1C87" w:rsidRPr="00776A61">
        <w:rPr>
          <w:sz w:val="26"/>
          <w:szCs w:val="26"/>
        </w:rPr>
        <w:t>Учебный консультант</w:t>
      </w:r>
      <w:r w:rsidRPr="00776A61">
        <w:rPr>
          <w:sz w:val="26"/>
          <w:szCs w:val="26"/>
        </w:rPr>
        <w:t xml:space="preserve">» </w:t>
      </w:r>
      <w:r w:rsidR="0067191F" w:rsidRPr="00776A61">
        <w:rPr>
          <w:sz w:val="26"/>
          <w:szCs w:val="26"/>
        </w:rPr>
        <w:t xml:space="preserve">зависят </w:t>
      </w:r>
      <w:r w:rsidRPr="00776A61">
        <w:rPr>
          <w:sz w:val="26"/>
          <w:szCs w:val="26"/>
        </w:rPr>
        <w:t xml:space="preserve">от лимитов целевых программ, передаваемых в распоряжение </w:t>
      </w:r>
      <w:r w:rsidR="00387363" w:rsidRPr="00776A61">
        <w:rPr>
          <w:sz w:val="26"/>
          <w:szCs w:val="26"/>
        </w:rPr>
        <w:t xml:space="preserve">ФСН </w:t>
      </w:r>
      <w:r w:rsidRPr="00776A61">
        <w:rPr>
          <w:sz w:val="26"/>
          <w:szCs w:val="26"/>
        </w:rPr>
        <w:t>из средств центрального бюджета НИУ ВШЭ, для финансирования мероприятий академического развития на соответствующий календарный год</w:t>
      </w:r>
      <w:r w:rsidR="002355EB">
        <w:rPr>
          <w:sz w:val="26"/>
          <w:szCs w:val="26"/>
        </w:rPr>
        <w:t>, количества модулей реализации дисциплины, а также количества поданных заявок, соответствующих критериям конкурса</w:t>
      </w:r>
      <w:r w:rsidRPr="00776A61">
        <w:rPr>
          <w:sz w:val="26"/>
          <w:szCs w:val="26"/>
        </w:rPr>
        <w:t xml:space="preserve">. </w:t>
      </w:r>
    </w:p>
    <w:p w14:paraId="0CC48FCD" w14:textId="44CD71F4" w:rsidR="00680312" w:rsidRPr="00776A61" w:rsidRDefault="009E1C87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Учебный ассистент</w:t>
      </w:r>
      <w:r w:rsidR="00680312" w:rsidRPr="00776A61">
        <w:rPr>
          <w:sz w:val="26"/>
          <w:szCs w:val="26"/>
        </w:rPr>
        <w:t xml:space="preserve"> </w:t>
      </w:r>
      <w:r w:rsidR="00E36C73" w:rsidRPr="00776A61">
        <w:rPr>
          <w:sz w:val="26"/>
          <w:szCs w:val="26"/>
        </w:rPr>
        <w:t xml:space="preserve">может </w:t>
      </w:r>
      <w:r w:rsidR="00680312" w:rsidRPr="00776A61">
        <w:rPr>
          <w:sz w:val="26"/>
          <w:szCs w:val="26"/>
        </w:rPr>
        <w:t>привлек</w:t>
      </w:r>
      <w:r w:rsidR="00E36C73" w:rsidRPr="00776A61">
        <w:rPr>
          <w:sz w:val="26"/>
          <w:szCs w:val="26"/>
        </w:rPr>
        <w:t>ать</w:t>
      </w:r>
      <w:r w:rsidR="00680312" w:rsidRPr="00776A61">
        <w:rPr>
          <w:sz w:val="26"/>
          <w:szCs w:val="26"/>
        </w:rPr>
        <w:t>ся на условиях оплаты, если</w:t>
      </w:r>
      <w:r w:rsidR="00C96B86" w:rsidRPr="00776A61">
        <w:rPr>
          <w:sz w:val="26"/>
          <w:szCs w:val="26"/>
        </w:rPr>
        <w:t xml:space="preserve"> он</w:t>
      </w:r>
      <w:r w:rsidR="00680312" w:rsidRPr="00776A61">
        <w:rPr>
          <w:sz w:val="26"/>
          <w:szCs w:val="26"/>
        </w:rPr>
        <w:t>:</w:t>
      </w:r>
    </w:p>
    <w:p w14:paraId="4338C57F" w14:textId="393C2B06" w:rsidR="00130432" w:rsidRPr="00776A61" w:rsidRDefault="00186604" w:rsidP="00776A61">
      <w:pPr>
        <w:pStyle w:val="a3"/>
        <w:numPr>
          <w:ilvl w:val="2"/>
          <w:numId w:val="9"/>
        </w:numPr>
        <w:shd w:val="clear" w:color="auto" w:fill="FFFFFF" w:themeFill="background1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я</w:t>
      </w:r>
      <w:r w:rsidR="00680312" w:rsidRPr="00776A61">
        <w:rPr>
          <w:sz w:val="26"/>
          <w:szCs w:val="26"/>
        </w:rPr>
        <w:t xml:space="preserve">вляется студентом </w:t>
      </w:r>
      <w:r w:rsidR="00F232AF" w:rsidRPr="00776A61">
        <w:rPr>
          <w:sz w:val="26"/>
          <w:szCs w:val="26"/>
        </w:rPr>
        <w:t xml:space="preserve">или аспирантом </w:t>
      </w:r>
      <w:r w:rsidR="00387363" w:rsidRPr="00776A61">
        <w:rPr>
          <w:sz w:val="26"/>
          <w:szCs w:val="26"/>
        </w:rPr>
        <w:t>ФСН</w:t>
      </w:r>
      <w:r w:rsidR="00680312" w:rsidRPr="00776A61">
        <w:rPr>
          <w:sz w:val="26"/>
          <w:szCs w:val="26"/>
        </w:rPr>
        <w:t>;</w:t>
      </w:r>
    </w:p>
    <w:p w14:paraId="1111A839" w14:textId="40A38EC6" w:rsidR="00F232AF" w:rsidRPr="00776A61" w:rsidRDefault="00186604" w:rsidP="00136D01">
      <w:pPr>
        <w:pStyle w:val="a3"/>
        <w:numPr>
          <w:ilvl w:val="2"/>
          <w:numId w:val="9"/>
        </w:numPr>
        <w:shd w:val="clear" w:color="auto" w:fill="FFFFFF" w:themeFill="background1"/>
        <w:ind w:left="0" w:firstLine="720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н</w:t>
      </w:r>
      <w:r w:rsidR="00680312" w:rsidRPr="00776A61">
        <w:rPr>
          <w:sz w:val="26"/>
          <w:szCs w:val="26"/>
        </w:rPr>
        <w:t>е привлекается</w:t>
      </w:r>
      <w:r w:rsidR="00C96B86" w:rsidRPr="00776A61">
        <w:rPr>
          <w:sz w:val="26"/>
          <w:szCs w:val="26"/>
        </w:rPr>
        <w:t xml:space="preserve"> дополнительно</w:t>
      </w:r>
      <w:r w:rsidR="00680312" w:rsidRPr="00776A61">
        <w:rPr>
          <w:sz w:val="26"/>
          <w:szCs w:val="26"/>
        </w:rPr>
        <w:t xml:space="preserve"> к ведению </w:t>
      </w:r>
      <w:r w:rsidR="00F97E34" w:rsidRPr="00776A61">
        <w:rPr>
          <w:sz w:val="26"/>
          <w:szCs w:val="26"/>
        </w:rPr>
        <w:t>занятий по договору или на иных основаниях</w:t>
      </w:r>
      <w:r w:rsidR="00F232AF" w:rsidRPr="00776A61">
        <w:rPr>
          <w:sz w:val="26"/>
          <w:szCs w:val="26"/>
        </w:rPr>
        <w:t>;</w:t>
      </w:r>
    </w:p>
    <w:p w14:paraId="73FD80C2" w14:textId="1B82676E" w:rsidR="003419EA" w:rsidRDefault="00F232AF" w:rsidP="00136D01">
      <w:pPr>
        <w:pStyle w:val="a3"/>
        <w:numPr>
          <w:ilvl w:val="2"/>
          <w:numId w:val="9"/>
        </w:numPr>
        <w:shd w:val="clear" w:color="auto" w:fill="FFFFFF" w:themeFill="background1"/>
        <w:ind w:left="0" w:firstLine="720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имеет результирующую оценку не ниже 8 баллов по дисциплине, к сопровождению которой он привлекается</w:t>
      </w:r>
      <w:r w:rsidR="00387363" w:rsidRPr="00776A61">
        <w:rPr>
          <w:sz w:val="26"/>
          <w:szCs w:val="26"/>
        </w:rPr>
        <w:t xml:space="preserve"> (для студентов)</w:t>
      </w:r>
      <w:r w:rsidRPr="00776A61">
        <w:rPr>
          <w:sz w:val="26"/>
          <w:szCs w:val="26"/>
        </w:rPr>
        <w:t>.</w:t>
      </w:r>
    </w:p>
    <w:p w14:paraId="5F419AB2" w14:textId="6205EEFD" w:rsidR="003419EA" w:rsidRPr="00776A61" w:rsidRDefault="009E1C87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Учебный ассистент</w:t>
      </w:r>
      <w:r w:rsidR="00553711" w:rsidRPr="00776A61">
        <w:rPr>
          <w:sz w:val="26"/>
          <w:szCs w:val="26"/>
        </w:rPr>
        <w:t xml:space="preserve">, </w:t>
      </w:r>
      <w:r w:rsidR="00016689" w:rsidRPr="00776A61">
        <w:rPr>
          <w:sz w:val="26"/>
          <w:szCs w:val="26"/>
        </w:rPr>
        <w:t xml:space="preserve">цифровой </w:t>
      </w:r>
      <w:r w:rsidRPr="00776A61">
        <w:rPr>
          <w:sz w:val="26"/>
          <w:szCs w:val="26"/>
        </w:rPr>
        <w:t>ассистент факультета</w:t>
      </w:r>
      <w:r w:rsidR="00553711" w:rsidRPr="00776A61">
        <w:rPr>
          <w:sz w:val="26"/>
          <w:szCs w:val="26"/>
        </w:rPr>
        <w:t xml:space="preserve"> или </w:t>
      </w:r>
      <w:r w:rsidR="00016689" w:rsidRPr="00776A61">
        <w:rPr>
          <w:sz w:val="26"/>
          <w:szCs w:val="26"/>
        </w:rPr>
        <w:t xml:space="preserve">учебный </w:t>
      </w:r>
      <w:r w:rsidRPr="00776A61">
        <w:rPr>
          <w:sz w:val="26"/>
          <w:szCs w:val="26"/>
        </w:rPr>
        <w:t>консультант</w:t>
      </w:r>
      <w:r w:rsidR="00553711" w:rsidRPr="00776A61">
        <w:rPr>
          <w:sz w:val="26"/>
          <w:szCs w:val="26"/>
        </w:rPr>
        <w:t xml:space="preserve"> </w:t>
      </w:r>
      <w:r w:rsidR="00F4386C" w:rsidRPr="00776A61">
        <w:rPr>
          <w:sz w:val="26"/>
          <w:szCs w:val="26"/>
        </w:rPr>
        <w:t xml:space="preserve">несут </w:t>
      </w:r>
      <w:r w:rsidR="003419EA" w:rsidRPr="00776A61">
        <w:rPr>
          <w:sz w:val="26"/>
          <w:szCs w:val="26"/>
        </w:rPr>
        <w:t xml:space="preserve">ответственность за своевременную подачу документов, необходимых для оформления </w:t>
      </w:r>
      <w:r w:rsidR="00F4386C" w:rsidRPr="00776A61">
        <w:rPr>
          <w:sz w:val="26"/>
          <w:szCs w:val="26"/>
        </w:rPr>
        <w:t>договоров</w:t>
      </w:r>
      <w:r w:rsidR="003419EA" w:rsidRPr="00776A61">
        <w:rPr>
          <w:sz w:val="26"/>
          <w:szCs w:val="26"/>
        </w:rPr>
        <w:t xml:space="preserve">, за своевременное информирование Координатора об изменении личных данных (замена паспорта, реквизитов и т.д.) и за своевременное подписание договора/акта. При несвоевременной подаче </w:t>
      </w:r>
      <w:r w:rsidR="00016689" w:rsidRPr="00776A61">
        <w:rPr>
          <w:sz w:val="26"/>
          <w:szCs w:val="26"/>
        </w:rPr>
        <w:t xml:space="preserve">учебным </w:t>
      </w:r>
      <w:r w:rsidR="00553711" w:rsidRPr="00776A61">
        <w:rPr>
          <w:sz w:val="26"/>
          <w:szCs w:val="26"/>
        </w:rPr>
        <w:t xml:space="preserve">ассистентом, </w:t>
      </w:r>
      <w:r w:rsidR="00016689" w:rsidRPr="00776A61">
        <w:rPr>
          <w:sz w:val="26"/>
          <w:szCs w:val="26"/>
        </w:rPr>
        <w:t xml:space="preserve">цифровым </w:t>
      </w:r>
      <w:r w:rsidR="00553711" w:rsidRPr="00776A61">
        <w:rPr>
          <w:sz w:val="26"/>
          <w:szCs w:val="26"/>
        </w:rPr>
        <w:t xml:space="preserve">ассистентом факультета или </w:t>
      </w:r>
      <w:r w:rsidR="00016689" w:rsidRPr="00776A61">
        <w:rPr>
          <w:sz w:val="26"/>
          <w:szCs w:val="26"/>
        </w:rPr>
        <w:t xml:space="preserve">учебным </w:t>
      </w:r>
      <w:r w:rsidR="00553711" w:rsidRPr="00776A61">
        <w:rPr>
          <w:sz w:val="26"/>
          <w:szCs w:val="26"/>
        </w:rPr>
        <w:t>консультантом</w:t>
      </w:r>
      <w:r w:rsidR="003419EA" w:rsidRPr="00776A61">
        <w:rPr>
          <w:sz w:val="26"/>
          <w:szCs w:val="26"/>
        </w:rPr>
        <w:t xml:space="preserve"> документов, необходимых для оформления договора и актов, а также при несвоевременном подписании договора/акта могут быть приняты меры взыскания:</w:t>
      </w:r>
    </w:p>
    <w:p w14:paraId="72D88131" w14:textId="77777777" w:rsidR="003419EA" w:rsidRPr="00776A61" w:rsidRDefault="003419EA" w:rsidP="00776A61">
      <w:pPr>
        <w:pStyle w:val="a3"/>
        <w:numPr>
          <w:ilvl w:val="2"/>
          <w:numId w:val="9"/>
        </w:numPr>
        <w:shd w:val="clear" w:color="auto" w:fill="FFFFFF" w:themeFill="background1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отказ в заключении договора;</w:t>
      </w:r>
    </w:p>
    <w:p w14:paraId="37E962A0" w14:textId="53E1494C" w:rsidR="00667A6D" w:rsidRPr="00776A61" w:rsidRDefault="00667A6D" w:rsidP="00776A61">
      <w:pPr>
        <w:pStyle w:val="a3"/>
        <w:numPr>
          <w:ilvl w:val="2"/>
          <w:numId w:val="9"/>
        </w:numPr>
        <w:shd w:val="clear" w:color="auto" w:fill="FFFFFF" w:themeFill="background1"/>
        <w:jc w:val="both"/>
        <w:rPr>
          <w:sz w:val="26"/>
          <w:szCs w:val="26"/>
        </w:rPr>
      </w:pPr>
      <w:r w:rsidRPr="00776A61">
        <w:rPr>
          <w:color w:val="000000"/>
          <w:sz w:val="26"/>
          <w:szCs w:val="26"/>
        </w:rPr>
        <w:t xml:space="preserve">заявки на таких </w:t>
      </w:r>
      <w:r w:rsidR="00F4386C" w:rsidRPr="00776A61">
        <w:rPr>
          <w:color w:val="000000"/>
          <w:sz w:val="26"/>
          <w:szCs w:val="26"/>
        </w:rPr>
        <w:t xml:space="preserve">обучающихся </w:t>
      </w:r>
      <w:r w:rsidRPr="00776A61">
        <w:rPr>
          <w:color w:val="000000"/>
          <w:sz w:val="26"/>
          <w:szCs w:val="26"/>
        </w:rPr>
        <w:t>впредь не будут поддержаны.</w:t>
      </w:r>
    </w:p>
    <w:p w14:paraId="0F797576" w14:textId="77777777" w:rsidR="0020264A" w:rsidRPr="00776A61" w:rsidRDefault="0020264A" w:rsidP="00776A61">
      <w:pPr>
        <w:pStyle w:val="Default"/>
        <w:shd w:val="clear" w:color="auto" w:fill="FFFFFF" w:themeFill="background1"/>
        <w:ind w:left="360"/>
      </w:pPr>
    </w:p>
    <w:p w14:paraId="419BE178" w14:textId="0D3A2581" w:rsidR="00792711" w:rsidRPr="00776A61" w:rsidRDefault="0020264A" w:rsidP="00136D01">
      <w:pPr>
        <w:pStyle w:val="Default"/>
        <w:numPr>
          <w:ilvl w:val="0"/>
          <w:numId w:val="9"/>
        </w:numPr>
        <w:shd w:val="clear" w:color="auto" w:fill="FFFFFF" w:themeFill="background1"/>
        <w:jc w:val="center"/>
        <w:rPr>
          <w:b/>
          <w:sz w:val="26"/>
          <w:szCs w:val="26"/>
        </w:rPr>
      </w:pPr>
      <w:r w:rsidRPr="00776A61">
        <w:rPr>
          <w:b/>
          <w:sz w:val="26"/>
          <w:szCs w:val="26"/>
        </w:rPr>
        <w:t>П</w:t>
      </w:r>
      <w:r w:rsidR="00E61528" w:rsidRPr="00776A61">
        <w:rPr>
          <w:b/>
          <w:sz w:val="26"/>
          <w:szCs w:val="26"/>
        </w:rPr>
        <w:t>ривлечение к исполнению</w:t>
      </w:r>
      <w:r w:rsidR="00E61528">
        <w:rPr>
          <w:b/>
          <w:sz w:val="26"/>
          <w:szCs w:val="26"/>
        </w:rPr>
        <w:t xml:space="preserve"> проектов</w:t>
      </w:r>
      <w:r w:rsidR="00E61528" w:rsidRPr="00776A61">
        <w:rPr>
          <w:b/>
          <w:sz w:val="26"/>
          <w:szCs w:val="26"/>
        </w:rPr>
        <w:t xml:space="preserve"> без оплаты</w:t>
      </w:r>
    </w:p>
    <w:p w14:paraId="2DF72040" w14:textId="5C0A9EF7" w:rsidR="002355EB" w:rsidRDefault="00425158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>Заявки для участия в проекте «Учебный ассистент»</w:t>
      </w:r>
      <w:r>
        <w:rPr>
          <w:sz w:val="26"/>
          <w:szCs w:val="26"/>
        </w:rPr>
        <w:t xml:space="preserve">, «Цифровой ассистент» и </w:t>
      </w:r>
      <w:r w:rsidR="001B1B7E" w:rsidRPr="00776A61">
        <w:rPr>
          <w:sz w:val="26"/>
          <w:szCs w:val="26"/>
        </w:rPr>
        <w:t>«Учебный консультант»</w:t>
      </w:r>
      <w:r w:rsidR="001B1B7E">
        <w:rPr>
          <w:sz w:val="26"/>
          <w:szCs w:val="26"/>
        </w:rPr>
        <w:t xml:space="preserve"> на безвозмездной основе принимаются в течение всего года.</w:t>
      </w:r>
    </w:p>
    <w:p w14:paraId="14259BE0" w14:textId="0ABD77EB" w:rsidR="000536D7" w:rsidRPr="00776A61" w:rsidRDefault="000536D7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 xml:space="preserve">Если </w:t>
      </w:r>
      <w:r w:rsidR="00016689" w:rsidRPr="00776A61">
        <w:rPr>
          <w:sz w:val="26"/>
          <w:szCs w:val="26"/>
        </w:rPr>
        <w:t xml:space="preserve">учебный </w:t>
      </w:r>
      <w:r w:rsidR="009E1C87" w:rsidRPr="00776A61">
        <w:rPr>
          <w:sz w:val="26"/>
          <w:szCs w:val="26"/>
        </w:rPr>
        <w:t>ассистент</w:t>
      </w:r>
      <w:r w:rsidRPr="00776A61">
        <w:rPr>
          <w:sz w:val="26"/>
          <w:szCs w:val="26"/>
        </w:rPr>
        <w:t xml:space="preserve">, </w:t>
      </w:r>
      <w:r w:rsidR="00016689" w:rsidRPr="00776A61">
        <w:rPr>
          <w:sz w:val="26"/>
          <w:szCs w:val="26"/>
        </w:rPr>
        <w:t xml:space="preserve">цифровой </w:t>
      </w:r>
      <w:r w:rsidR="009E1C87" w:rsidRPr="00776A61">
        <w:rPr>
          <w:sz w:val="26"/>
          <w:szCs w:val="26"/>
        </w:rPr>
        <w:t>ассистент факультета</w:t>
      </w:r>
      <w:r w:rsidRPr="00776A61">
        <w:rPr>
          <w:sz w:val="26"/>
          <w:szCs w:val="26"/>
        </w:rPr>
        <w:t xml:space="preserve"> или </w:t>
      </w:r>
      <w:r w:rsidR="00016689" w:rsidRPr="00776A61">
        <w:rPr>
          <w:sz w:val="26"/>
          <w:szCs w:val="26"/>
        </w:rPr>
        <w:t xml:space="preserve">учебный </w:t>
      </w:r>
      <w:r w:rsidR="009E1C87" w:rsidRPr="00776A61">
        <w:rPr>
          <w:sz w:val="26"/>
          <w:szCs w:val="26"/>
        </w:rPr>
        <w:t>консультант</w:t>
      </w:r>
      <w:r w:rsidRPr="00776A61">
        <w:rPr>
          <w:sz w:val="26"/>
          <w:szCs w:val="26"/>
        </w:rPr>
        <w:t xml:space="preserve"> </w:t>
      </w:r>
      <w:r w:rsidR="00F4386C" w:rsidRPr="00776A61">
        <w:rPr>
          <w:sz w:val="26"/>
          <w:szCs w:val="26"/>
        </w:rPr>
        <w:t xml:space="preserve">привлекаются </w:t>
      </w:r>
      <w:r w:rsidRPr="00776A61">
        <w:rPr>
          <w:sz w:val="26"/>
          <w:szCs w:val="26"/>
        </w:rPr>
        <w:t>к исполнению задач без оплаты, то с ним</w:t>
      </w:r>
      <w:r w:rsidR="00F4386C" w:rsidRPr="00776A61">
        <w:rPr>
          <w:sz w:val="26"/>
          <w:szCs w:val="26"/>
        </w:rPr>
        <w:t>и</w:t>
      </w:r>
      <w:r w:rsidRPr="00776A61">
        <w:rPr>
          <w:sz w:val="26"/>
          <w:szCs w:val="26"/>
        </w:rPr>
        <w:t xml:space="preserve"> оформляется соглашение</w:t>
      </w:r>
      <w:r w:rsidR="00F4386C" w:rsidRPr="00776A61">
        <w:rPr>
          <w:sz w:val="26"/>
          <w:szCs w:val="26"/>
        </w:rPr>
        <w:t xml:space="preserve">, </w:t>
      </w:r>
      <w:r w:rsidR="000E1ADB">
        <w:rPr>
          <w:sz w:val="26"/>
          <w:szCs w:val="26"/>
        </w:rPr>
        <w:t>по форме, указанной</w:t>
      </w:r>
      <w:r w:rsidR="000E1ADB" w:rsidRPr="00776A61">
        <w:rPr>
          <w:sz w:val="26"/>
          <w:szCs w:val="26"/>
        </w:rPr>
        <w:t xml:space="preserve"> </w:t>
      </w:r>
      <w:r w:rsidR="00F4386C" w:rsidRPr="00776A61">
        <w:rPr>
          <w:sz w:val="26"/>
          <w:szCs w:val="26"/>
        </w:rPr>
        <w:t xml:space="preserve">в Приложении </w:t>
      </w:r>
      <w:r w:rsidRPr="00776A61">
        <w:rPr>
          <w:sz w:val="26"/>
          <w:szCs w:val="26"/>
        </w:rPr>
        <w:t>1</w:t>
      </w:r>
      <w:r w:rsidR="000E1ADB">
        <w:rPr>
          <w:sz w:val="26"/>
          <w:szCs w:val="26"/>
        </w:rPr>
        <w:t xml:space="preserve"> к Правилам</w:t>
      </w:r>
      <w:r w:rsidRPr="00776A61">
        <w:rPr>
          <w:sz w:val="26"/>
          <w:szCs w:val="26"/>
        </w:rPr>
        <w:t xml:space="preserve">. </w:t>
      </w:r>
    </w:p>
    <w:p w14:paraId="01D9ADB5" w14:textId="614E0A79" w:rsidR="00587005" w:rsidRPr="00776A61" w:rsidRDefault="00587005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lastRenderedPageBreak/>
        <w:t xml:space="preserve">Если </w:t>
      </w:r>
      <w:r w:rsidR="00016689" w:rsidRPr="00776A61">
        <w:rPr>
          <w:sz w:val="26"/>
          <w:szCs w:val="26"/>
        </w:rPr>
        <w:t xml:space="preserve">учебный </w:t>
      </w:r>
      <w:r w:rsidR="009E1C87" w:rsidRPr="00776A61">
        <w:rPr>
          <w:sz w:val="26"/>
          <w:szCs w:val="26"/>
        </w:rPr>
        <w:t>ассистент</w:t>
      </w:r>
      <w:r w:rsidRPr="00776A61">
        <w:rPr>
          <w:sz w:val="26"/>
          <w:szCs w:val="26"/>
        </w:rPr>
        <w:t xml:space="preserve">, </w:t>
      </w:r>
      <w:r w:rsidR="00016689" w:rsidRPr="00776A61">
        <w:rPr>
          <w:sz w:val="26"/>
          <w:szCs w:val="26"/>
        </w:rPr>
        <w:t xml:space="preserve">цифровой </w:t>
      </w:r>
      <w:r w:rsidR="009E1C87" w:rsidRPr="00776A61">
        <w:rPr>
          <w:sz w:val="26"/>
          <w:szCs w:val="26"/>
        </w:rPr>
        <w:t>ассистент факультета</w:t>
      </w:r>
      <w:r w:rsidRPr="00776A61">
        <w:rPr>
          <w:sz w:val="26"/>
          <w:szCs w:val="26"/>
        </w:rPr>
        <w:t xml:space="preserve"> или </w:t>
      </w:r>
      <w:r w:rsidR="00016689" w:rsidRPr="00776A61">
        <w:rPr>
          <w:sz w:val="26"/>
          <w:szCs w:val="26"/>
        </w:rPr>
        <w:t xml:space="preserve">учебный </w:t>
      </w:r>
      <w:r w:rsidR="009E1C87" w:rsidRPr="00776A61">
        <w:rPr>
          <w:sz w:val="26"/>
          <w:szCs w:val="26"/>
        </w:rPr>
        <w:t>консультант</w:t>
      </w:r>
      <w:r w:rsidRPr="00776A61">
        <w:rPr>
          <w:sz w:val="26"/>
          <w:szCs w:val="26"/>
        </w:rPr>
        <w:t xml:space="preserve"> </w:t>
      </w:r>
      <w:r w:rsidR="00F4386C" w:rsidRPr="00776A61">
        <w:rPr>
          <w:sz w:val="26"/>
          <w:szCs w:val="26"/>
        </w:rPr>
        <w:t xml:space="preserve">получают </w:t>
      </w:r>
      <w:r w:rsidR="005328C4" w:rsidRPr="00776A61">
        <w:rPr>
          <w:sz w:val="26"/>
          <w:szCs w:val="26"/>
        </w:rPr>
        <w:t>за свою работу кредиты</w:t>
      </w:r>
      <w:r w:rsidRPr="00776A61">
        <w:rPr>
          <w:sz w:val="26"/>
          <w:szCs w:val="26"/>
        </w:rPr>
        <w:t>, то преподавател</w:t>
      </w:r>
      <w:r w:rsidR="001E3F96" w:rsidRPr="00776A61">
        <w:rPr>
          <w:sz w:val="26"/>
          <w:szCs w:val="26"/>
        </w:rPr>
        <w:t>ь, привлекший студента</w:t>
      </w:r>
      <w:r w:rsidR="00BA0BC0" w:rsidRPr="00776A61">
        <w:rPr>
          <w:sz w:val="26"/>
          <w:szCs w:val="26"/>
        </w:rPr>
        <w:t>,</w:t>
      </w:r>
      <w:r w:rsidRPr="00776A61">
        <w:rPr>
          <w:sz w:val="26"/>
          <w:szCs w:val="26"/>
        </w:rPr>
        <w:t xml:space="preserve"> </w:t>
      </w:r>
      <w:r w:rsidR="001E3F96" w:rsidRPr="00776A61">
        <w:rPr>
          <w:sz w:val="26"/>
          <w:szCs w:val="26"/>
        </w:rPr>
        <w:t>оформля</w:t>
      </w:r>
      <w:r w:rsidR="00BA0BC0" w:rsidRPr="00776A61">
        <w:rPr>
          <w:sz w:val="26"/>
          <w:szCs w:val="26"/>
        </w:rPr>
        <w:t>е</w:t>
      </w:r>
      <w:r w:rsidR="001E3F96" w:rsidRPr="00776A61">
        <w:rPr>
          <w:sz w:val="26"/>
          <w:szCs w:val="26"/>
        </w:rPr>
        <w:t>т</w:t>
      </w:r>
      <w:r w:rsidRPr="00776A61">
        <w:rPr>
          <w:sz w:val="26"/>
          <w:szCs w:val="26"/>
        </w:rPr>
        <w:t xml:space="preserve"> </w:t>
      </w:r>
      <w:r w:rsidR="00016689" w:rsidRPr="00776A61">
        <w:rPr>
          <w:sz w:val="26"/>
          <w:szCs w:val="26"/>
        </w:rPr>
        <w:t xml:space="preserve">оценочный </w:t>
      </w:r>
      <w:r w:rsidRPr="00776A61">
        <w:rPr>
          <w:sz w:val="26"/>
          <w:szCs w:val="26"/>
        </w:rPr>
        <w:t xml:space="preserve">лист по </w:t>
      </w:r>
      <w:r w:rsidR="00016689" w:rsidRPr="00776A61">
        <w:rPr>
          <w:sz w:val="26"/>
          <w:szCs w:val="26"/>
        </w:rPr>
        <w:t xml:space="preserve">проекту </w:t>
      </w:r>
      <w:r w:rsidRPr="00776A61">
        <w:rPr>
          <w:sz w:val="26"/>
          <w:szCs w:val="26"/>
        </w:rPr>
        <w:t>(</w:t>
      </w:r>
      <w:r w:rsidR="005328C4" w:rsidRPr="00776A61">
        <w:rPr>
          <w:sz w:val="26"/>
          <w:szCs w:val="26"/>
        </w:rPr>
        <w:t>Приложение 2</w:t>
      </w:r>
      <w:r w:rsidR="00672997">
        <w:rPr>
          <w:sz w:val="26"/>
          <w:szCs w:val="26"/>
        </w:rPr>
        <w:t xml:space="preserve"> к Правилам</w:t>
      </w:r>
      <w:r w:rsidRPr="00776A61">
        <w:rPr>
          <w:sz w:val="26"/>
          <w:szCs w:val="26"/>
        </w:rPr>
        <w:t xml:space="preserve">). </w:t>
      </w:r>
    </w:p>
    <w:p w14:paraId="16E99741" w14:textId="286074B7" w:rsidR="0020264A" w:rsidRPr="00776A61" w:rsidRDefault="005328C4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 xml:space="preserve">Если </w:t>
      </w:r>
      <w:r w:rsidR="00016689" w:rsidRPr="00776A61">
        <w:rPr>
          <w:sz w:val="26"/>
          <w:szCs w:val="26"/>
        </w:rPr>
        <w:t xml:space="preserve">учебный </w:t>
      </w:r>
      <w:r w:rsidR="009E1C87" w:rsidRPr="00776A61">
        <w:rPr>
          <w:sz w:val="26"/>
          <w:szCs w:val="26"/>
        </w:rPr>
        <w:t>ассистент</w:t>
      </w:r>
      <w:r w:rsidRPr="00776A61">
        <w:rPr>
          <w:sz w:val="26"/>
          <w:szCs w:val="26"/>
        </w:rPr>
        <w:t xml:space="preserve">, </w:t>
      </w:r>
      <w:r w:rsidR="00016689" w:rsidRPr="00776A61">
        <w:rPr>
          <w:sz w:val="26"/>
          <w:szCs w:val="26"/>
        </w:rPr>
        <w:t xml:space="preserve">цифровой </w:t>
      </w:r>
      <w:r w:rsidR="009E1C87" w:rsidRPr="00776A61">
        <w:rPr>
          <w:sz w:val="26"/>
          <w:szCs w:val="26"/>
        </w:rPr>
        <w:t>ассистент факультета</w:t>
      </w:r>
      <w:r w:rsidRPr="00776A61">
        <w:rPr>
          <w:sz w:val="26"/>
          <w:szCs w:val="26"/>
        </w:rPr>
        <w:t xml:space="preserve"> или </w:t>
      </w:r>
      <w:r w:rsidR="00016689" w:rsidRPr="00776A61">
        <w:rPr>
          <w:sz w:val="26"/>
          <w:szCs w:val="26"/>
        </w:rPr>
        <w:t xml:space="preserve">учебный </w:t>
      </w:r>
      <w:r w:rsidR="009E1C87" w:rsidRPr="00776A61">
        <w:rPr>
          <w:sz w:val="26"/>
          <w:szCs w:val="26"/>
        </w:rPr>
        <w:t>консультант</w:t>
      </w:r>
      <w:r w:rsidRPr="00776A61">
        <w:rPr>
          <w:sz w:val="26"/>
          <w:szCs w:val="26"/>
        </w:rPr>
        <w:t xml:space="preserve"> </w:t>
      </w:r>
      <w:r w:rsidR="00F4386C" w:rsidRPr="00776A61">
        <w:rPr>
          <w:sz w:val="26"/>
          <w:szCs w:val="26"/>
        </w:rPr>
        <w:t xml:space="preserve">получают </w:t>
      </w:r>
      <w:r w:rsidRPr="00776A61">
        <w:rPr>
          <w:sz w:val="26"/>
          <w:szCs w:val="26"/>
        </w:rPr>
        <w:t xml:space="preserve">за свою работу кредиты </w:t>
      </w:r>
      <w:r w:rsidR="00587005" w:rsidRPr="00776A61">
        <w:rPr>
          <w:sz w:val="26"/>
          <w:szCs w:val="26"/>
        </w:rPr>
        <w:t xml:space="preserve">(по согласованию с </w:t>
      </w:r>
      <w:r w:rsidRPr="00776A61">
        <w:rPr>
          <w:sz w:val="26"/>
          <w:szCs w:val="26"/>
        </w:rPr>
        <w:t>академическим руководителем</w:t>
      </w:r>
      <w:r w:rsidR="00587005" w:rsidRPr="00776A61">
        <w:rPr>
          <w:sz w:val="26"/>
          <w:szCs w:val="26"/>
        </w:rPr>
        <w:t xml:space="preserve"> программы)</w:t>
      </w:r>
      <w:r w:rsidRPr="00776A61">
        <w:rPr>
          <w:sz w:val="26"/>
          <w:szCs w:val="26"/>
        </w:rPr>
        <w:t xml:space="preserve"> за практику</w:t>
      </w:r>
      <w:r w:rsidR="00587005" w:rsidRPr="00776A61">
        <w:rPr>
          <w:sz w:val="26"/>
          <w:szCs w:val="26"/>
        </w:rPr>
        <w:t xml:space="preserve">, то оформляется дневник практики по правилам </w:t>
      </w:r>
      <w:r w:rsidR="00BA0BC0" w:rsidRPr="00776A61">
        <w:rPr>
          <w:sz w:val="26"/>
          <w:szCs w:val="26"/>
        </w:rPr>
        <w:t xml:space="preserve">образовательной </w:t>
      </w:r>
      <w:r w:rsidR="00587005" w:rsidRPr="00776A61">
        <w:rPr>
          <w:sz w:val="26"/>
          <w:szCs w:val="26"/>
        </w:rPr>
        <w:t xml:space="preserve">программы, где </w:t>
      </w:r>
      <w:r w:rsidRPr="00776A61">
        <w:rPr>
          <w:sz w:val="26"/>
          <w:szCs w:val="26"/>
        </w:rPr>
        <w:t>обучается студент</w:t>
      </w:r>
      <w:r w:rsidR="001946B4" w:rsidRPr="00776A61">
        <w:rPr>
          <w:sz w:val="26"/>
          <w:szCs w:val="26"/>
        </w:rPr>
        <w:t>/ аспирант</w:t>
      </w:r>
      <w:r w:rsidR="00587005" w:rsidRPr="00776A61">
        <w:rPr>
          <w:sz w:val="26"/>
          <w:szCs w:val="26"/>
        </w:rPr>
        <w:t>.</w:t>
      </w:r>
    </w:p>
    <w:p w14:paraId="743F3F06" w14:textId="1AA3B99F" w:rsidR="008867E8" w:rsidRPr="00776A61" w:rsidRDefault="008867E8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 xml:space="preserve">По решению декана ФСН могут быть введены иные формы поощрения для учебных ассистентов, учебных консультантов и цифровых ассистентов факультета, выполняющих свои функции без оплаты. </w:t>
      </w:r>
    </w:p>
    <w:p w14:paraId="1A5C4952" w14:textId="77777777" w:rsidR="00567117" w:rsidRPr="00776A61" w:rsidRDefault="00567117" w:rsidP="00776A61">
      <w:pPr>
        <w:pStyle w:val="Default"/>
        <w:shd w:val="clear" w:color="auto" w:fill="FFFFFF" w:themeFill="background1"/>
        <w:ind w:left="1000"/>
        <w:rPr>
          <w:sz w:val="26"/>
          <w:szCs w:val="26"/>
        </w:rPr>
      </w:pPr>
    </w:p>
    <w:p w14:paraId="61759BD0" w14:textId="11C7F852" w:rsidR="00567117" w:rsidRPr="00776A61" w:rsidRDefault="00567117" w:rsidP="00136D01">
      <w:pPr>
        <w:pStyle w:val="Default"/>
        <w:numPr>
          <w:ilvl w:val="0"/>
          <w:numId w:val="9"/>
        </w:numPr>
        <w:shd w:val="clear" w:color="auto" w:fill="FFFFFF" w:themeFill="background1"/>
        <w:jc w:val="center"/>
        <w:rPr>
          <w:sz w:val="26"/>
          <w:szCs w:val="26"/>
        </w:rPr>
      </w:pPr>
      <w:r w:rsidRPr="00776A61">
        <w:rPr>
          <w:b/>
          <w:bCs/>
          <w:sz w:val="26"/>
          <w:szCs w:val="26"/>
        </w:rPr>
        <w:t>З</w:t>
      </w:r>
      <w:r w:rsidR="00B67A47" w:rsidRPr="00776A61">
        <w:rPr>
          <w:b/>
          <w:bCs/>
          <w:sz w:val="26"/>
          <w:szCs w:val="26"/>
        </w:rPr>
        <w:t>аключительные положения</w:t>
      </w:r>
    </w:p>
    <w:p w14:paraId="77E77046" w14:textId="21AE32BD" w:rsidR="00567117" w:rsidRPr="00776A61" w:rsidRDefault="00567117" w:rsidP="00776A61">
      <w:pPr>
        <w:pStyle w:val="a3"/>
        <w:numPr>
          <w:ilvl w:val="1"/>
          <w:numId w:val="9"/>
        </w:numPr>
        <w:shd w:val="clear" w:color="auto" w:fill="FFFFFF" w:themeFill="background1"/>
        <w:ind w:left="0" w:firstLine="709"/>
        <w:jc w:val="both"/>
        <w:rPr>
          <w:sz w:val="26"/>
          <w:szCs w:val="26"/>
        </w:rPr>
      </w:pPr>
      <w:r w:rsidRPr="00776A61">
        <w:rPr>
          <w:sz w:val="26"/>
          <w:szCs w:val="26"/>
        </w:rPr>
        <w:t xml:space="preserve">Комиссия </w:t>
      </w:r>
      <w:r w:rsidR="00B901A2" w:rsidRPr="00776A61">
        <w:rPr>
          <w:sz w:val="26"/>
          <w:szCs w:val="26"/>
        </w:rPr>
        <w:t xml:space="preserve">и (или) </w:t>
      </w:r>
      <w:r w:rsidR="00B67A47">
        <w:rPr>
          <w:sz w:val="26"/>
          <w:szCs w:val="26"/>
        </w:rPr>
        <w:t>у</w:t>
      </w:r>
      <w:r w:rsidR="00B901A2" w:rsidRPr="00776A61">
        <w:rPr>
          <w:sz w:val="26"/>
          <w:szCs w:val="26"/>
        </w:rPr>
        <w:t xml:space="preserve">ченый совет ФСН </w:t>
      </w:r>
      <w:r w:rsidRPr="00776A61">
        <w:rPr>
          <w:sz w:val="26"/>
          <w:szCs w:val="26"/>
        </w:rPr>
        <w:t xml:space="preserve">при необходимости </w:t>
      </w:r>
      <w:r w:rsidR="00B901A2" w:rsidRPr="00776A61">
        <w:rPr>
          <w:sz w:val="26"/>
          <w:szCs w:val="26"/>
        </w:rPr>
        <w:t xml:space="preserve">могут </w:t>
      </w:r>
      <w:r w:rsidR="00F4386C" w:rsidRPr="00776A61">
        <w:rPr>
          <w:sz w:val="26"/>
          <w:szCs w:val="26"/>
        </w:rPr>
        <w:t xml:space="preserve">уточнять </w:t>
      </w:r>
      <w:r w:rsidRPr="00776A61">
        <w:rPr>
          <w:sz w:val="26"/>
          <w:szCs w:val="26"/>
        </w:rPr>
        <w:t>требования и критерии при отборе учебных ассистентов</w:t>
      </w:r>
      <w:r w:rsidR="00B901A2" w:rsidRPr="00776A61">
        <w:rPr>
          <w:sz w:val="26"/>
          <w:szCs w:val="26"/>
        </w:rPr>
        <w:t>, цифровых ассистентов факультета и учебных консультантов</w:t>
      </w:r>
      <w:r w:rsidRPr="00776A61">
        <w:rPr>
          <w:sz w:val="26"/>
          <w:szCs w:val="26"/>
        </w:rPr>
        <w:t>.</w:t>
      </w:r>
    </w:p>
    <w:p w14:paraId="04CB14FC" w14:textId="3C7E6BC3" w:rsidR="00627225" w:rsidRDefault="00627225" w:rsidP="007D13E2">
      <w:pPr>
        <w:pStyle w:val="Default"/>
        <w:shd w:val="clear" w:color="auto" w:fill="FFFFFF" w:themeFill="background1"/>
        <w:ind w:left="2124"/>
        <w:jc w:val="right"/>
        <w:rPr>
          <w:sz w:val="26"/>
          <w:szCs w:val="26"/>
        </w:rPr>
      </w:pPr>
      <w:r w:rsidRPr="00776A61">
        <w:rPr>
          <w:sz w:val="26"/>
          <w:szCs w:val="26"/>
        </w:rPr>
        <w:br w:type="page"/>
      </w:r>
      <w:r w:rsidRPr="00776A61">
        <w:rPr>
          <w:sz w:val="26"/>
          <w:szCs w:val="26"/>
        </w:rPr>
        <w:lastRenderedPageBreak/>
        <w:t>Приложение 1</w:t>
      </w:r>
    </w:p>
    <w:p w14:paraId="58F8FE57" w14:textId="77777777" w:rsidR="00B67A47" w:rsidRDefault="00B67A47" w:rsidP="007D13E2">
      <w:pPr>
        <w:pStyle w:val="Default"/>
        <w:shd w:val="clear" w:color="auto" w:fill="FFFFFF" w:themeFill="background1"/>
        <w:ind w:left="2124"/>
        <w:jc w:val="right"/>
        <w:rPr>
          <w:sz w:val="26"/>
          <w:szCs w:val="26"/>
        </w:rPr>
      </w:pPr>
    </w:p>
    <w:p w14:paraId="44D8ECDC" w14:textId="15D0A6F0" w:rsidR="00B67A47" w:rsidRDefault="00B67A47" w:rsidP="007D13E2">
      <w:pPr>
        <w:pStyle w:val="Default"/>
        <w:shd w:val="clear" w:color="auto" w:fill="FFFFFF" w:themeFill="background1"/>
        <w:ind w:left="2124"/>
        <w:jc w:val="right"/>
        <w:rPr>
          <w:sz w:val="26"/>
          <w:szCs w:val="26"/>
        </w:rPr>
      </w:pPr>
      <w:r>
        <w:rPr>
          <w:sz w:val="26"/>
          <w:szCs w:val="26"/>
        </w:rPr>
        <w:t>к Правилам реализации проектов «Учебный ассистент», «Цифровой ассистент факультета» и «Учебный консультант» на факультете социальных наук Национального исследовательского университета «Высшая школа экономики»</w:t>
      </w:r>
    </w:p>
    <w:p w14:paraId="00A10661" w14:textId="77777777" w:rsidR="00B67A47" w:rsidRPr="00776A61" w:rsidRDefault="00B67A47" w:rsidP="00776A61">
      <w:pPr>
        <w:pStyle w:val="Default"/>
        <w:shd w:val="clear" w:color="auto" w:fill="FFFFFF" w:themeFill="background1"/>
        <w:jc w:val="right"/>
        <w:rPr>
          <w:sz w:val="26"/>
          <w:szCs w:val="26"/>
        </w:rPr>
      </w:pPr>
    </w:p>
    <w:p w14:paraId="7DF0BC38" w14:textId="77777777" w:rsidR="00493A43" w:rsidRPr="00776A61" w:rsidRDefault="00493A43" w:rsidP="00776A61">
      <w:pPr>
        <w:shd w:val="clear" w:color="auto" w:fill="FFFFFF" w:themeFill="background1"/>
        <w:ind w:firstLine="709"/>
        <w:jc w:val="center"/>
        <w:rPr>
          <w:sz w:val="24"/>
          <w:szCs w:val="24"/>
        </w:rPr>
      </w:pPr>
      <w:r w:rsidRPr="00776A61">
        <w:rPr>
          <w:sz w:val="24"/>
          <w:szCs w:val="24"/>
        </w:rPr>
        <w:t>СОГЛАШЕНИЕ</w:t>
      </w:r>
    </w:p>
    <w:p w14:paraId="1771A4C9" w14:textId="77777777" w:rsidR="00493A43" w:rsidRPr="00776A61" w:rsidRDefault="00493A43" w:rsidP="00776A61">
      <w:pPr>
        <w:shd w:val="clear" w:color="auto" w:fill="FFFFFF" w:themeFill="background1"/>
        <w:ind w:firstLine="709"/>
        <w:jc w:val="center"/>
        <w:rPr>
          <w:sz w:val="24"/>
          <w:szCs w:val="24"/>
        </w:rPr>
      </w:pPr>
      <w:r w:rsidRPr="00776A61">
        <w:rPr>
          <w:sz w:val="24"/>
          <w:szCs w:val="24"/>
        </w:rPr>
        <w:t>о сотрудничестве и совместной деятельности</w:t>
      </w:r>
    </w:p>
    <w:p w14:paraId="7DCB70FB" w14:textId="0EA14000" w:rsidR="00493A43" w:rsidRPr="00776A61" w:rsidRDefault="00493A43" w:rsidP="00776A61">
      <w:pPr>
        <w:shd w:val="clear" w:color="auto" w:fill="FFFFFF" w:themeFill="background1"/>
        <w:ind w:firstLine="709"/>
        <w:jc w:val="center"/>
        <w:rPr>
          <w:sz w:val="24"/>
          <w:szCs w:val="24"/>
        </w:rPr>
      </w:pPr>
      <w:r w:rsidRPr="00776A61">
        <w:rPr>
          <w:sz w:val="24"/>
          <w:szCs w:val="24"/>
        </w:rPr>
        <w:t>в рамках работы по проектам «</w:t>
      </w:r>
      <w:r w:rsidR="009E1C87" w:rsidRPr="00776A61">
        <w:rPr>
          <w:sz w:val="24"/>
          <w:szCs w:val="24"/>
        </w:rPr>
        <w:t>Учебный ассистент</w:t>
      </w:r>
      <w:r w:rsidRPr="00776A61">
        <w:rPr>
          <w:sz w:val="24"/>
          <w:szCs w:val="24"/>
        </w:rPr>
        <w:t>», «</w:t>
      </w:r>
      <w:r w:rsidR="009E1C87" w:rsidRPr="00776A61">
        <w:rPr>
          <w:sz w:val="24"/>
          <w:szCs w:val="24"/>
        </w:rPr>
        <w:t>Цифровой ассистент факультета</w:t>
      </w:r>
      <w:r w:rsidRPr="00776A61">
        <w:rPr>
          <w:sz w:val="24"/>
          <w:szCs w:val="24"/>
        </w:rPr>
        <w:t>» и «</w:t>
      </w:r>
      <w:r w:rsidR="009E1C87" w:rsidRPr="00776A61">
        <w:rPr>
          <w:sz w:val="24"/>
          <w:szCs w:val="24"/>
        </w:rPr>
        <w:t>Учебный консультант</w:t>
      </w:r>
      <w:r w:rsidRPr="00776A61">
        <w:rPr>
          <w:sz w:val="24"/>
          <w:szCs w:val="24"/>
        </w:rPr>
        <w:t>»</w:t>
      </w:r>
    </w:p>
    <w:p w14:paraId="00BA55B5" w14:textId="77777777" w:rsidR="00493A43" w:rsidRPr="00776A61" w:rsidRDefault="00493A43" w:rsidP="00776A61">
      <w:pPr>
        <w:shd w:val="clear" w:color="auto" w:fill="FFFFFF" w:themeFill="background1"/>
        <w:ind w:firstLine="709"/>
        <w:jc w:val="both"/>
        <w:rPr>
          <w:sz w:val="24"/>
          <w:szCs w:val="24"/>
        </w:rPr>
      </w:pPr>
    </w:p>
    <w:p w14:paraId="0776B26F" w14:textId="1A16EDB1" w:rsidR="00493A43" w:rsidRPr="00776A61" w:rsidRDefault="00493A43" w:rsidP="00776A61">
      <w:pPr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776A61">
        <w:rPr>
          <w:sz w:val="24"/>
          <w:szCs w:val="24"/>
        </w:rPr>
        <w:t xml:space="preserve"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 (НИУ ВШЭ), именуемое в дальнейшем «Сторона 1», в лице </w:t>
      </w:r>
      <w:r w:rsidR="00931F6E">
        <w:rPr>
          <w:bCs/>
          <w:sz w:val="24"/>
          <w:szCs w:val="24"/>
        </w:rPr>
        <w:t>декана факультета социальных наук</w:t>
      </w:r>
      <w:r w:rsidRPr="00776A61">
        <w:rPr>
          <w:sz w:val="24"/>
          <w:szCs w:val="24"/>
        </w:rPr>
        <w:t xml:space="preserve"> </w:t>
      </w:r>
      <w:bookmarkStart w:id="1" w:name="Заказчик"/>
      <w:proofErr w:type="spellStart"/>
      <w:r w:rsidR="00931F6E">
        <w:rPr>
          <w:sz w:val="24"/>
          <w:szCs w:val="24"/>
        </w:rPr>
        <w:t>Мельвиля</w:t>
      </w:r>
      <w:proofErr w:type="spellEnd"/>
      <w:r w:rsidR="00931F6E">
        <w:rPr>
          <w:sz w:val="24"/>
          <w:szCs w:val="24"/>
        </w:rPr>
        <w:t xml:space="preserve"> Андрея Юрьевича</w:t>
      </w:r>
      <w:bookmarkEnd w:id="1"/>
      <w:r w:rsidRPr="00776A61">
        <w:rPr>
          <w:sz w:val="24"/>
          <w:szCs w:val="24"/>
        </w:rPr>
        <w:t>, действующего на основании</w:t>
      </w:r>
      <w:r w:rsidR="00931F6E">
        <w:rPr>
          <w:sz w:val="24"/>
          <w:szCs w:val="24"/>
        </w:rPr>
        <w:t xml:space="preserve"> доверенности от 09.01.2023 г. № 6.13-08.1/090123-9,</w:t>
      </w:r>
      <w:r w:rsidRPr="00776A61">
        <w:rPr>
          <w:sz w:val="24"/>
          <w:szCs w:val="24"/>
        </w:rPr>
        <w:t xml:space="preserve"> с одной стороны, и гражданин </w:t>
      </w:r>
      <w:r w:rsidR="00D4192E">
        <w:rPr>
          <w:i/>
          <w:sz w:val="24"/>
          <w:szCs w:val="24"/>
        </w:rPr>
        <w:t>указать гражданство</w:t>
      </w:r>
      <w:r w:rsidR="00FB4B68" w:rsidRPr="00FB4B68">
        <w:rPr>
          <w:i/>
          <w:sz w:val="24"/>
          <w:szCs w:val="24"/>
        </w:rPr>
        <w:t xml:space="preserve"> и ФИО</w:t>
      </w:r>
      <w:r w:rsidR="00FB4B68">
        <w:rPr>
          <w:i/>
          <w:sz w:val="24"/>
          <w:szCs w:val="24"/>
        </w:rPr>
        <w:t xml:space="preserve"> ассистента/консультанта</w:t>
      </w:r>
      <w:r w:rsidRPr="00776A61">
        <w:rPr>
          <w:sz w:val="24"/>
          <w:szCs w:val="24"/>
        </w:rPr>
        <w:t>, именуемый в дальнейшем «Сторона 2», с другой стороны, вместе именуемые «Стороны», заключили настоящее соглашение о нижеследующем:</w:t>
      </w:r>
    </w:p>
    <w:p w14:paraId="6FA81035" w14:textId="77777777" w:rsidR="00493A43" w:rsidRPr="00776A61" w:rsidRDefault="00493A43" w:rsidP="00776A61">
      <w:pPr>
        <w:shd w:val="clear" w:color="auto" w:fill="FFFFFF" w:themeFill="background1"/>
        <w:jc w:val="both"/>
        <w:rPr>
          <w:sz w:val="24"/>
          <w:szCs w:val="24"/>
        </w:rPr>
      </w:pPr>
    </w:p>
    <w:p w14:paraId="1D82BC53" w14:textId="19B3864C" w:rsidR="00493A43" w:rsidRPr="00776A61" w:rsidRDefault="00493A43" w:rsidP="00776A61">
      <w:pPr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776A61">
        <w:rPr>
          <w:sz w:val="24"/>
          <w:szCs w:val="24"/>
        </w:rPr>
        <w:t>В целях реализации проектов «</w:t>
      </w:r>
      <w:r w:rsidR="009E1C87" w:rsidRPr="00776A61">
        <w:rPr>
          <w:sz w:val="24"/>
          <w:szCs w:val="24"/>
        </w:rPr>
        <w:t>Учебный ассистент</w:t>
      </w:r>
      <w:r w:rsidRPr="00776A61">
        <w:rPr>
          <w:sz w:val="24"/>
          <w:szCs w:val="24"/>
        </w:rPr>
        <w:t>», «</w:t>
      </w:r>
      <w:r w:rsidR="009E1C87" w:rsidRPr="00776A61">
        <w:rPr>
          <w:sz w:val="24"/>
          <w:szCs w:val="24"/>
        </w:rPr>
        <w:t>Цифровой ассистент факультета</w:t>
      </w:r>
      <w:r w:rsidRPr="00776A61">
        <w:rPr>
          <w:sz w:val="24"/>
          <w:szCs w:val="24"/>
        </w:rPr>
        <w:t>» и «</w:t>
      </w:r>
      <w:r w:rsidR="009E1C87" w:rsidRPr="00776A61">
        <w:rPr>
          <w:sz w:val="24"/>
          <w:szCs w:val="24"/>
        </w:rPr>
        <w:t>Учебный консультант</w:t>
      </w:r>
      <w:r w:rsidRPr="00776A61">
        <w:rPr>
          <w:sz w:val="24"/>
          <w:szCs w:val="24"/>
        </w:rPr>
        <w:t>» в Национальном исследовательском университете «Высшая школа экономики» настоящее Соглашение устанавливает перечень и условия работ студентов в проектах на безвозмездной основе.</w:t>
      </w:r>
    </w:p>
    <w:p w14:paraId="3B7F9026" w14:textId="77777777" w:rsidR="00493A43" w:rsidRPr="00776A61" w:rsidRDefault="00493A43" w:rsidP="00776A61">
      <w:pPr>
        <w:shd w:val="clear" w:color="auto" w:fill="FFFFFF" w:themeFill="background1"/>
        <w:jc w:val="both"/>
        <w:rPr>
          <w:sz w:val="24"/>
          <w:szCs w:val="24"/>
        </w:rPr>
      </w:pPr>
    </w:p>
    <w:p w14:paraId="27C9CD09" w14:textId="77777777" w:rsidR="00493A43" w:rsidRPr="00776A61" w:rsidRDefault="00493A43" w:rsidP="00136D01">
      <w:pPr>
        <w:pStyle w:val="af9"/>
        <w:widowControl w:val="0"/>
        <w:numPr>
          <w:ilvl w:val="0"/>
          <w:numId w:val="32"/>
        </w:numPr>
        <w:shd w:val="clear" w:color="auto" w:fill="FFFFFF" w:themeFill="background1"/>
        <w:tabs>
          <w:tab w:val="left" w:pos="426"/>
        </w:tabs>
        <w:ind w:left="0" w:firstLine="1069"/>
        <w:contextualSpacing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776A61">
        <w:rPr>
          <w:rFonts w:ascii="Times New Roman" w:hAnsi="Times New Roman" w:cs="Times New Roman"/>
          <w:b/>
          <w:bCs/>
          <w:sz w:val="24"/>
          <w:szCs w:val="24"/>
        </w:rPr>
        <w:t>Перечень Работ/Услуг</w:t>
      </w:r>
      <w:r w:rsidRPr="00776A61">
        <w:rPr>
          <w:rFonts w:ascii="Times New Roman" w:hAnsi="Times New Roman" w:cs="Times New Roman"/>
          <w:bCs/>
          <w:sz w:val="24"/>
          <w:szCs w:val="24"/>
        </w:rPr>
        <w:t>, объем и характеристики Работ/Услуг, требования к Работам/Услугам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8"/>
        <w:gridCol w:w="8089"/>
      </w:tblGrid>
      <w:tr w:rsidR="00493A43" w:rsidRPr="00776A61" w14:paraId="12955649" w14:textId="77777777" w:rsidTr="0043765D">
        <w:tc>
          <w:tcPr>
            <w:tcW w:w="1276" w:type="dxa"/>
            <w:shd w:val="clear" w:color="auto" w:fill="auto"/>
          </w:tcPr>
          <w:p w14:paraId="03CB93D6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426"/>
              </w:tabs>
              <w:jc w:val="both"/>
              <w:outlineLvl w:val="0"/>
              <w:rPr>
                <w:rFonts w:eastAsia="Calibri"/>
                <w:bCs/>
                <w:sz w:val="24"/>
                <w:szCs w:val="24"/>
              </w:rPr>
            </w:pPr>
            <w:r w:rsidRPr="00776A61">
              <w:rPr>
                <w:rFonts w:eastAsia="Calibri"/>
                <w:bCs/>
                <w:sz w:val="24"/>
                <w:szCs w:val="24"/>
              </w:rPr>
              <w:t>№ п/п</w:t>
            </w:r>
          </w:p>
        </w:tc>
        <w:tc>
          <w:tcPr>
            <w:tcW w:w="9088" w:type="dxa"/>
            <w:shd w:val="clear" w:color="auto" w:fill="auto"/>
          </w:tcPr>
          <w:p w14:paraId="33F329BF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426"/>
              </w:tabs>
              <w:jc w:val="both"/>
              <w:outlineLvl w:val="0"/>
              <w:rPr>
                <w:rFonts w:eastAsia="Calibri"/>
                <w:bCs/>
                <w:sz w:val="24"/>
                <w:szCs w:val="24"/>
              </w:rPr>
            </w:pPr>
            <w:r w:rsidRPr="00776A61">
              <w:rPr>
                <w:rFonts w:eastAsia="Calibri"/>
                <w:bCs/>
                <w:sz w:val="24"/>
                <w:szCs w:val="24"/>
              </w:rPr>
              <w:t>Объем и характеристики Работ/ услуг</w:t>
            </w:r>
          </w:p>
        </w:tc>
      </w:tr>
      <w:tr w:rsidR="00493A43" w:rsidRPr="00776A61" w14:paraId="68EA2D3D" w14:textId="77777777" w:rsidTr="0043765D">
        <w:tc>
          <w:tcPr>
            <w:tcW w:w="1276" w:type="dxa"/>
            <w:shd w:val="clear" w:color="auto" w:fill="auto"/>
          </w:tcPr>
          <w:p w14:paraId="061BF674" w14:textId="01CC5409" w:rsidR="00493A43" w:rsidRPr="00776A61" w:rsidRDefault="00493A43" w:rsidP="00776A61">
            <w:pPr>
              <w:shd w:val="clear" w:color="auto" w:fill="FFFFFF" w:themeFill="background1"/>
              <w:tabs>
                <w:tab w:val="left" w:pos="426"/>
              </w:tabs>
              <w:jc w:val="both"/>
              <w:outlineLvl w:val="0"/>
              <w:rPr>
                <w:rFonts w:eastAsia="Calibri"/>
                <w:bCs/>
                <w:sz w:val="24"/>
                <w:szCs w:val="24"/>
              </w:rPr>
            </w:pPr>
          </w:p>
        </w:tc>
        <w:tc>
          <w:tcPr>
            <w:tcW w:w="9088" w:type="dxa"/>
            <w:shd w:val="clear" w:color="auto" w:fill="auto"/>
          </w:tcPr>
          <w:p w14:paraId="79CA8200" w14:textId="27B50FA1" w:rsidR="00493A43" w:rsidRPr="00FB4B68" w:rsidRDefault="00FB4B68" w:rsidP="00776A61">
            <w:pPr>
              <w:shd w:val="clear" w:color="auto" w:fill="FFFFFF" w:themeFill="background1"/>
              <w:tabs>
                <w:tab w:val="left" w:pos="426"/>
              </w:tabs>
              <w:jc w:val="both"/>
              <w:outlineLvl w:val="0"/>
              <w:rPr>
                <w:rFonts w:eastAsia="Calibri"/>
                <w:bCs/>
                <w:i/>
                <w:sz w:val="24"/>
                <w:szCs w:val="24"/>
              </w:rPr>
            </w:pPr>
            <w:r>
              <w:rPr>
                <w:rFonts w:eastAsia="Calibri"/>
                <w:bCs/>
                <w:i/>
                <w:sz w:val="24"/>
                <w:szCs w:val="24"/>
              </w:rPr>
              <w:t>Указать в</w:t>
            </w:r>
            <w:r w:rsidRPr="00FB4B68">
              <w:rPr>
                <w:rFonts w:eastAsia="Calibri"/>
                <w:bCs/>
                <w:i/>
                <w:sz w:val="24"/>
                <w:szCs w:val="24"/>
              </w:rPr>
              <w:t>иды работ, выполняемые ассистентом</w:t>
            </w:r>
            <w:r>
              <w:rPr>
                <w:rFonts w:eastAsia="Calibri"/>
                <w:bCs/>
                <w:i/>
                <w:sz w:val="24"/>
                <w:szCs w:val="24"/>
              </w:rPr>
              <w:t>/консультантом</w:t>
            </w:r>
          </w:p>
        </w:tc>
      </w:tr>
      <w:tr w:rsidR="00493A43" w:rsidRPr="00776A61" w14:paraId="6B0F9F77" w14:textId="77777777" w:rsidTr="0043765D">
        <w:tc>
          <w:tcPr>
            <w:tcW w:w="1276" w:type="dxa"/>
            <w:shd w:val="clear" w:color="auto" w:fill="auto"/>
          </w:tcPr>
          <w:p w14:paraId="7AD66515" w14:textId="07F096A9" w:rsidR="00493A43" w:rsidRPr="00776A61" w:rsidRDefault="00493A43" w:rsidP="00776A61">
            <w:pPr>
              <w:shd w:val="clear" w:color="auto" w:fill="FFFFFF" w:themeFill="background1"/>
              <w:tabs>
                <w:tab w:val="left" w:pos="426"/>
              </w:tabs>
              <w:jc w:val="both"/>
              <w:outlineLvl w:val="0"/>
              <w:rPr>
                <w:rFonts w:eastAsia="Calibri"/>
                <w:bCs/>
                <w:sz w:val="24"/>
                <w:szCs w:val="24"/>
              </w:rPr>
            </w:pPr>
          </w:p>
        </w:tc>
        <w:tc>
          <w:tcPr>
            <w:tcW w:w="9088" w:type="dxa"/>
            <w:shd w:val="clear" w:color="auto" w:fill="auto"/>
          </w:tcPr>
          <w:p w14:paraId="0DF0D45D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426"/>
              </w:tabs>
              <w:jc w:val="both"/>
              <w:outlineLvl w:val="0"/>
              <w:rPr>
                <w:rFonts w:eastAsia="Calibri"/>
                <w:bCs/>
                <w:sz w:val="24"/>
                <w:szCs w:val="24"/>
              </w:rPr>
            </w:pPr>
          </w:p>
        </w:tc>
      </w:tr>
      <w:tr w:rsidR="00493A43" w:rsidRPr="00776A61" w14:paraId="51660290" w14:textId="77777777" w:rsidTr="0043765D">
        <w:tc>
          <w:tcPr>
            <w:tcW w:w="1276" w:type="dxa"/>
            <w:shd w:val="clear" w:color="auto" w:fill="auto"/>
          </w:tcPr>
          <w:p w14:paraId="51659476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426"/>
              </w:tabs>
              <w:jc w:val="both"/>
              <w:outlineLvl w:val="0"/>
              <w:rPr>
                <w:rFonts w:eastAsia="Calibri"/>
                <w:bCs/>
                <w:sz w:val="24"/>
                <w:szCs w:val="24"/>
              </w:rPr>
            </w:pPr>
          </w:p>
        </w:tc>
        <w:tc>
          <w:tcPr>
            <w:tcW w:w="9088" w:type="dxa"/>
            <w:shd w:val="clear" w:color="auto" w:fill="auto"/>
          </w:tcPr>
          <w:p w14:paraId="40FD5300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426"/>
              </w:tabs>
              <w:jc w:val="both"/>
              <w:outlineLvl w:val="0"/>
              <w:rPr>
                <w:rFonts w:eastAsia="Calibri"/>
                <w:bCs/>
                <w:sz w:val="24"/>
                <w:szCs w:val="24"/>
              </w:rPr>
            </w:pPr>
          </w:p>
        </w:tc>
      </w:tr>
    </w:tbl>
    <w:p w14:paraId="517D26CD" w14:textId="77777777" w:rsidR="00493A43" w:rsidRPr="00776A61" w:rsidRDefault="00493A43" w:rsidP="00776A61">
      <w:pPr>
        <w:shd w:val="clear" w:color="auto" w:fill="FFFFFF" w:themeFill="background1"/>
        <w:tabs>
          <w:tab w:val="left" w:pos="426"/>
        </w:tabs>
        <w:jc w:val="both"/>
        <w:outlineLvl w:val="0"/>
        <w:rPr>
          <w:sz w:val="24"/>
          <w:szCs w:val="24"/>
        </w:rPr>
      </w:pPr>
      <w:r w:rsidRPr="00776A61">
        <w:rPr>
          <w:rFonts w:eastAsia="MS Mincho"/>
          <w:color w:val="000000"/>
          <w:sz w:val="24"/>
          <w:szCs w:val="24"/>
        </w:rPr>
        <w:t>Место выполнения Работ/оказания Услуг</w:t>
      </w:r>
      <w:r w:rsidRPr="00776A61">
        <w:rPr>
          <w:rFonts w:eastAsia="MS Mincho"/>
          <w:iCs/>
          <w:color w:val="000000"/>
          <w:sz w:val="24"/>
          <w:szCs w:val="24"/>
        </w:rPr>
        <w:t>: НИУ ВШЭ, г. Москва</w:t>
      </w:r>
      <w:r w:rsidRPr="00776A61">
        <w:rPr>
          <w:rFonts w:eastAsia="MS Mincho"/>
          <w:color w:val="000000"/>
          <w:sz w:val="24"/>
          <w:szCs w:val="24"/>
        </w:rPr>
        <w:t>.</w:t>
      </w:r>
    </w:p>
    <w:p w14:paraId="4946742B" w14:textId="78BA7776" w:rsidR="00493A43" w:rsidRPr="00776A61" w:rsidRDefault="00493A43" w:rsidP="00776A61">
      <w:pPr>
        <w:shd w:val="clear" w:color="auto" w:fill="FFFFFF" w:themeFill="background1"/>
        <w:tabs>
          <w:tab w:val="left" w:pos="993"/>
        </w:tabs>
        <w:contextualSpacing/>
        <w:jc w:val="both"/>
        <w:rPr>
          <w:rFonts w:eastAsia="MS Mincho"/>
          <w:sz w:val="24"/>
          <w:szCs w:val="24"/>
        </w:rPr>
      </w:pPr>
      <w:r w:rsidRPr="00776A61">
        <w:rPr>
          <w:rFonts w:eastAsia="MS Mincho"/>
          <w:color w:val="000000"/>
          <w:sz w:val="24"/>
          <w:szCs w:val="24"/>
        </w:rPr>
        <w:t xml:space="preserve">Выполнение Работ/оказание Услуг предполагает использование следующих корпоративных информационных систем, приложений, сервисов и ресурсов Стороны 1: </w:t>
      </w:r>
      <w:r w:rsidR="00FB4B68">
        <w:rPr>
          <w:rFonts w:eastAsia="MS Mincho"/>
          <w:i/>
          <w:color w:val="000000"/>
          <w:sz w:val="24"/>
          <w:szCs w:val="24"/>
        </w:rPr>
        <w:t>указать системы, в которых работает ассистент/консультант</w:t>
      </w:r>
      <w:r w:rsidRPr="00776A61">
        <w:rPr>
          <w:rFonts w:eastAsia="MS Mincho"/>
          <w:sz w:val="24"/>
          <w:szCs w:val="24"/>
        </w:rPr>
        <w:t xml:space="preserve"> </w:t>
      </w:r>
    </w:p>
    <w:p w14:paraId="2EE36C77" w14:textId="492FB6B8" w:rsidR="00493A43" w:rsidRPr="00776A61" w:rsidRDefault="00493A43" w:rsidP="00776A61">
      <w:pPr>
        <w:shd w:val="clear" w:color="auto" w:fill="FFFFFF" w:themeFill="background1"/>
        <w:tabs>
          <w:tab w:val="left" w:pos="993"/>
        </w:tabs>
        <w:contextualSpacing/>
        <w:jc w:val="both"/>
        <w:rPr>
          <w:sz w:val="24"/>
          <w:szCs w:val="24"/>
        </w:rPr>
      </w:pPr>
      <w:r w:rsidRPr="00776A61">
        <w:rPr>
          <w:rFonts w:eastAsia="MS Mincho"/>
          <w:color w:val="000000"/>
          <w:sz w:val="24"/>
          <w:szCs w:val="24"/>
        </w:rPr>
        <w:t xml:space="preserve">Локальные нормативные акты, инструкции и памятки, устанавливающие общий порядок работы в Системах Заказчика, размещены по адресу: </w:t>
      </w:r>
      <w:r w:rsidR="00D4192E" w:rsidRPr="00D4192E">
        <w:rPr>
          <w:rFonts w:eastAsia="MS Mincho"/>
          <w:color w:val="000000"/>
          <w:sz w:val="24"/>
          <w:szCs w:val="24"/>
        </w:rPr>
        <w:t>https://it.hse.ru</w:t>
      </w:r>
      <w:r w:rsidRPr="00776A61">
        <w:rPr>
          <w:sz w:val="24"/>
          <w:szCs w:val="24"/>
        </w:rPr>
        <w:t>.</w:t>
      </w:r>
    </w:p>
    <w:p w14:paraId="65C4D8B6" w14:textId="77777777" w:rsidR="00493A43" w:rsidRPr="00776A61" w:rsidRDefault="00493A43" w:rsidP="00776A61">
      <w:pPr>
        <w:shd w:val="clear" w:color="auto" w:fill="FFFFFF" w:themeFill="background1"/>
        <w:tabs>
          <w:tab w:val="left" w:pos="993"/>
        </w:tabs>
        <w:contextualSpacing/>
        <w:jc w:val="both"/>
        <w:rPr>
          <w:rFonts w:eastAsia="MS Mincho"/>
          <w:sz w:val="24"/>
          <w:szCs w:val="24"/>
        </w:rPr>
      </w:pPr>
    </w:p>
    <w:p w14:paraId="4BBAA2E5" w14:textId="77777777" w:rsidR="00493A43" w:rsidRPr="00776A61" w:rsidRDefault="00493A43" w:rsidP="00776A61">
      <w:pPr>
        <w:pStyle w:val="af9"/>
        <w:widowControl w:val="0"/>
        <w:numPr>
          <w:ilvl w:val="0"/>
          <w:numId w:val="32"/>
        </w:numPr>
        <w:shd w:val="clear" w:color="auto" w:fill="FFFFFF" w:themeFill="background1"/>
        <w:tabs>
          <w:tab w:val="left" w:pos="993"/>
        </w:tabs>
        <w:ind w:firstLine="0"/>
        <w:contextualSpacing/>
        <w:jc w:val="both"/>
        <w:rPr>
          <w:rFonts w:ascii="Times New Roman" w:eastAsia="MS Mincho" w:hAnsi="Times New Roman" w:cs="Times New Roman"/>
          <w:color w:val="000000"/>
          <w:sz w:val="24"/>
          <w:szCs w:val="24"/>
        </w:rPr>
      </w:pPr>
      <w:r w:rsidRPr="00776A61">
        <w:rPr>
          <w:rFonts w:ascii="Times New Roman" w:eastAsia="MS Mincho" w:hAnsi="Times New Roman" w:cs="Times New Roman"/>
          <w:b/>
          <w:color w:val="000000"/>
          <w:sz w:val="24"/>
          <w:szCs w:val="24"/>
        </w:rPr>
        <w:t>Сроки выполнения Работ/оказания Услуг</w:t>
      </w:r>
      <w:r w:rsidRPr="00776A61">
        <w:rPr>
          <w:rFonts w:ascii="Times New Roman" w:eastAsia="MS Mincho" w:hAnsi="Times New Roman" w:cs="Times New Roman"/>
          <w:color w:val="000000"/>
          <w:sz w:val="24"/>
          <w:szCs w:val="24"/>
        </w:rPr>
        <w:t>:</w:t>
      </w:r>
    </w:p>
    <w:p w14:paraId="520810CB" w14:textId="77777777" w:rsidR="00493A43" w:rsidRPr="00776A61" w:rsidRDefault="00493A43" w:rsidP="00776A61">
      <w:pPr>
        <w:shd w:val="clear" w:color="auto" w:fill="FFFFFF" w:themeFill="background1"/>
        <w:tabs>
          <w:tab w:val="left" w:pos="993"/>
        </w:tabs>
        <w:jc w:val="both"/>
        <w:rPr>
          <w:sz w:val="24"/>
          <w:szCs w:val="24"/>
        </w:rPr>
      </w:pPr>
      <w:r w:rsidRPr="00776A61">
        <w:rPr>
          <w:rFonts w:eastAsia="MS Mincho"/>
          <w:color w:val="000000"/>
          <w:sz w:val="24"/>
          <w:szCs w:val="24"/>
        </w:rPr>
        <w:t xml:space="preserve">Общий срок выполнения Работ/оказания Услуг составляет с </w:t>
      </w:r>
      <w:r w:rsidRPr="00776A61">
        <w:rPr>
          <w:sz w:val="24"/>
          <w:szCs w:val="24"/>
        </w:rPr>
        <w:t>__________ по ___________</w:t>
      </w:r>
    </w:p>
    <w:p w14:paraId="1A792147" w14:textId="77777777" w:rsidR="00493A43" w:rsidRPr="00776A61" w:rsidRDefault="00493A43" w:rsidP="00776A61">
      <w:pPr>
        <w:shd w:val="clear" w:color="auto" w:fill="FFFFFF" w:themeFill="background1"/>
        <w:suppressAutoHyphens/>
        <w:jc w:val="both"/>
        <w:rPr>
          <w:sz w:val="24"/>
          <w:szCs w:val="24"/>
        </w:rPr>
      </w:pPr>
      <w:bookmarkStart w:id="2" w:name="_Toc396305736"/>
    </w:p>
    <w:p w14:paraId="33FE58FE" w14:textId="15702BFA" w:rsidR="00493A43" w:rsidRPr="00776A61" w:rsidRDefault="00493A43" w:rsidP="00136D01">
      <w:pPr>
        <w:pStyle w:val="af9"/>
        <w:widowControl w:val="0"/>
        <w:numPr>
          <w:ilvl w:val="0"/>
          <w:numId w:val="32"/>
        </w:numPr>
        <w:shd w:val="clear" w:color="auto" w:fill="FFFFFF" w:themeFill="background1"/>
        <w:tabs>
          <w:tab w:val="left" w:pos="1418"/>
        </w:tabs>
        <w:ind w:left="0" w:firstLine="1069"/>
        <w:contextualSpacing/>
        <w:jc w:val="both"/>
        <w:rPr>
          <w:rFonts w:ascii="Times New Roman" w:eastAsia="MS Mincho" w:hAnsi="Times New Roman" w:cs="Times New Roman"/>
          <w:color w:val="000000"/>
          <w:sz w:val="24"/>
          <w:szCs w:val="24"/>
        </w:rPr>
      </w:pPr>
      <w:r w:rsidRPr="00776A61">
        <w:rPr>
          <w:rFonts w:ascii="Times New Roman" w:eastAsia="MS Mincho" w:hAnsi="Times New Roman" w:cs="Times New Roman"/>
          <w:b/>
          <w:color w:val="000000"/>
          <w:sz w:val="24"/>
          <w:szCs w:val="24"/>
        </w:rPr>
        <w:t>Результаты Работ/Услуг</w:t>
      </w:r>
      <w:r w:rsidRPr="00776A61">
        <w:rPr>
          <w:rFonts w:ascii="Times New Roman" w:eastAsia="MS Mincho" w:hAnsi="Times New Roman" w:cs="Times New Roman"/>
          <w:color w:val="000000"/>
          <w:sz w:val="24"/>
          <w:szCs w:val="24"/>
        </w:rPr>
        <w:t xml:space="preserve"> (этапа Работ/У</w:t>
      </w:r>
      <w:r w:rsidR="009E1C87" w:rsidRPr="00776A61">
        <w:rPr>
          <w:rFonts w:ascii="Times New Roman" w:eastAsia="MS Mincho" w:hAnsi="Times New Roman" w:cs="Times New Roman"/>
          <w:color w:val="000000"/>
          <w:sz w:val="24"/>
          <w:szCs w:val="24"/>
        </w:rPr>
        <w:t xml:space="preserve">слуг), материальные носители, в </w:t>
      </w:r>
      <w:r w:rsidRPr="00776A61">
        <w:rPr>
          <w:rFonts w:ascii="Times New Roman" w:eastAsia="MS Mincho" w:hAnsi="Times New Roman" w:cs="Times New Roman"/>
          <w:color w:val="000000"/>
          <w:sz w:val="24"/>
          <w:szCs w:val="24"/>
        </w:rPr>
        <w:t>которых выражены результаты Работ/Услуг (этапа Работ/Услуг):</w:t>
      </w:r>
    </w:p>
    <w:p w14:paraId="3FA8C497" w14:textId="505F6ACB" w:rsidR="00493A43" w:rsidRPr="00776A61" w:rsidRDefault="00672997" w:rsidP="00776A61">
      <w:pPr>
        <w:shd w:val="clear" w:color="auto" w:fill="FFFFFF" w:themeFill="background1"/>
        <w:tabs>
          <w:tab w:val="left" w:pos="709"/>
          <w:tab w:val="left" w:pos="1134"/>
        </w:tabs>
        <w:jc w:val="both"/>
        <w:rPr>
          <w:rFonts w:eastAsia="MS Mincho"/>
          <w:color w:val="000000"/>
          <w:sz w:val="24"/>
          <w:szCs w:val="24"/>
        </w:rPr>
      </w:pPr>
      <w:r>
        <w:rPr>
          <w:rFonts w:eastAsia="MS Mincho"/>
          <w:color w:val="000000"/>
          <w:sz w:val="24"/>
          <w:szCs w:val="24"/>
        </w:rPr>
        <w:tab/>
      </w:r>
      <w:r w:rsidR="00493A43" w:rsidRPr="00776A61">
        <w:rPr>
          <w:rFonts w:eastAsia="MS Mincho"/>
          <w:color w:val="000000"/>
          <w:sz w:val="24"/>
          <w:szCs w:val="24"/>
        </w:rPr>
        <w:t>Не позднее дня, следующего за днем окончания выполнения Работ /оказания Услуг, Сторона 2 обязана передать Стороне 1 отчет о проделанных Работах/Услугах. Одновременно с результатами выполнения Работ/Услуг по Соглашению в целом Сторона 2 обязана передать Стороне 1 отчет о выполнении Работ/оказании Услуг.</w:t>
      </w:r>
    </w:p>
    <w:p w14:paraId="488AB729" w14:textId="77777777" w:rsidR="00493A43" w:rsidRPr="00776A61" w:rsidRDefault="00493A43" w:rsidP="00776A61">
      <w:pPr>
        <w:shd w:val="clear" w:color="auto" w:fill="FFFFFF" w:themeFill="background1"/>
        <w:jc w:val="both"/>
        <w:rPr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6"/>
        <w:gridCol w:w="4428"/>
        <w:gridCol w:w="4033"/>
      </w:tblGrid>
      <w:tr w:rsidR="00493A43" w:rsidRPr="00776A61" w14:paraId="72159CB6" w14:textId="77777777" w:rsidTr="0043765D">
        <w:tc>
          <w:tcPr>
            <w:tcW w:w="851" w:type="dxa"/>
            <w:shd w:val="clear" w:color="auto" w:fill="auto"/>
          </w:tcPr>
          <w:p w14:paraId="0CA185BA" w14:textId="77777777" w:rsidR="00493A43" w:rsidRPr="00776A61" w:rsidRDefault="00493A43" w:rsidP="00776A61">
            <w:pPr>
              <w:shd w:val="clear" w:color="auto" w:fill="FFFFFF" w:themeFill="background1"/>
              <w:jc w:val="both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sz w:val="24"/>
                <w:szCs w:val="24"/>
              </w:rPr>
              <w:t>№ п/п</w:t>
            </w:r>
          </w:p>
        </w:tc>
        <w:tc>
          <w:tcPr>
            <w:tcW w:w="4756" w:type="dxa"/>
            <w:shd w:val="clear" w:color="auto" w:fill="auto"/>
          </w:tcPr>
          <w:p w14:paraId="2B93DE47" w14:textId="77777777" w:rsidR="00493A43" w:rsidRPr="00776A61" w:rsidRDefault="00493A43" w:rsidP="00776A61">
            <w:pPr>
              <w:shd w:val="clear" w:color="auto" w:fill="FFFFFF" w:themeFill="background1"/>
              <w:jc w:val="both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sz w:val="24"/>
                <w:szCs w:val="24"/>
              </w:rPr>
              <w:t>Результат Работ/ Услуг</w:t>
            </w:r>
          </w:p>
        </w:tc>
        <w:tc>
          <w:tcPr>
            <w:tcW w:w="4757" w:type="dxa"/>
            <w:shd w:val="clear" w:color="auto" w:fill="auto"/>
          </w:tcPr>
          <w:p w14:paraId="62C31BFD" w14:textId="77777777" w:rsidR="00493A43" w:rsidRPr="00776A61" w:rsidRDefault="00493A43" w:rsidP="00776A61">
            <w:pPr>
              <w:shd w:val="clear" w:color="auto" w:fill="FFFFFF" w:themeFill="background1"/>
              <w:jc w:val="both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sz w:val="24"/>
                <w:szCs w:val="24"/>
              </w:rPr>
              <w:t>Материальные носители, в которых выражены результаты Работ/ Услуг</w:t>
            </w:r>
          </w:p>
        </w:tc>
      </w:tr>
      <w:tr w:rsidR="00493A43" w:rsidRPr="00776A61" w14:paraId="09D2AB6B" w14:textId="77777777" w:rsidTr="0043765D">
        <w:tc>
          <w:tcPr>
            <w:tcW w:w="851" w:type="dxa"/>
            <w:shd w:val="clear" w:color="auto" w:fill="auto"/>
          </w:tcPr>
          <w:p w14:paraId="4229F039" w14:textId="77777777" w:rsidR="00493A43" w:rsidRPr="00776A61" w:rsidRDefault="00493A43" w:rsidP="00776A61">
            <w:pPr>
              <w:shd w:val="clear" w:color="auto" w:fill="FFFFFF" w:themeFill="background1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4756" w:type="dxa"/>
            <w:shd w:val="clear" w:color="auto" w:fill="auto"/>
          </w:tcPr>
          <w:p w14:paraId="5DF18928" w14:textId="35AD335D" w:rsidR="00493A43" w:rsidRPr="00FB4B68" w:rsidRDefault="00FB4B68" w:rsidP="00776A61">
            <w:pPr>
              <w:shd w:val="clear" w:color="auto" w:fill="FFFFFF" w:themeFill="background1"/>
              <w:jc w:val="both"/>
              <w:rPr>
                <w:rFonts w:eastAsia="Calibri"/>
                <w:i/>
                <w:sz w:val="24"/>
                <w:szCs w:val="24"/>
              </w:rPr>
            </w:pPr>
            <w:r>
              <w:rPr>
                <w:rFonts w:eastAsia="Calibri"/>
                <w:i/>
                <w:sz w:val="24"/>
                <w:szCs w:val="24"/>
              </w:rPr>
              <w:t>Указать перечень работ, выполненных ассистентом/консультантом.</w:t>
            </w:r>
          </w:p>
        </w:tc>
        <w:tc>
          <w:tcPr>
            <w:tcW w:w="4757" w:type="dxa"/>
            <w:shd w:val="clear" w:color="auto" w:fill="auto"/>
          </w:tcPr>
          <w:p w14:paraId="1627A431" w14:textId="6E269E8A" w:rsidR="00493A43" w:rsidRPr="00FB4B68" w:rsidRDefault="00FB4B68" w:rsidP="00776A61">
            <w:pPr>
              <w:shd w:val="clear" w:color="auto" w:fill="FFFFFF" w:themeFill="background1"/>
              <w:jc w:val="both"/>
              <w:rPr>
                <w:rFonts w:eastAsia="Calibri"/>
                <w:i/>
                <w:sz w:val="24"/>
                <w:szCs w:val="24"/>
              </w:rPr>
            </w:pPr>
            <w:r>
              <w:rPr>
                <w:rFonts w:eastAsia="Calibri"/>
                <w:i/>
                <w:sz w:val="24"/>
                <w:szCs w:val="24"/>
              </w:rPr>
              <w:t>Указать материальные носители, на которых выполнялись работы.</w:t>
            </w:r>
          </w:p>
        </w:tc>
      </w:tr>
      <w:tr w:rsidR="00493A43" w:rsidRPr="00776A61" w14:paraId="4989124F" w14:textId="77777777" w:rsidTr="0043765D">
        <w:tc>
          <w:tcPr>
            <w:tcW w:w="851" w:type="dxa"/>
            <w:shd w:val="clear" w:color="auto" w:fill="auto"/>
          </w:tcPr>
          <w:p w14:paraId="7206E383" w14:textId="77777777" w:rsidR="00493A43" w:rsidRPr="00776A61" w:rsidRDefault="00493A43" w:rsidP="00776A61">
            <w:pPr>
              <w:shd w:val="clear" w:color="auto" w:fill="FFFFFF" w:themeFill="background1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4756" w:type="dxa"/>
            <w:shd w:val="clear" w:color="auto" w:fill="auto"/>
          </w:tcPr>
          <w:p w14:paraId="0D5308E9" w14:textId="77777777" w:rsidR="00493A43" w:rsidRPr="00776A61" w:rsidRDefault="00493A43" w:rsidP="00776A61">
            <w:pPr>
              <w:shd w:val="clear" w:color="auto" w:fill="FFFFFF" w:themeFill="background1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4757" w:type="dxa"/>
            <w:shd w:val="clear" w:color="auto" w:fill="auto"/>
          </w:tcPr>
          <w:p w14:paraId="458990E9" w14:textId="77777777" w:rsidR="00493A43" w:rsidRPr="00776A61" w:rsidRDefault="00493A43" w:rsidP="00776A61">
            <w:pPr>
              <w:shd w:val="clear" w:color="auto" w:fill="FFFFFF" w:themeFill="background1"/>
              <w:jc w:val="both"/>
              <w:rPr>
                <w:rFonts w:eastAsia="Calibri"/>
                <w:sz w:val="24"/>
                <w:szCs w:val="24"/>
              </w:rPr>
            </w:pPr>
          </w:p>
        </w:tc>
      </w:tr>
      <w:tr w:rsidR="00493A43" w:rsidRPr="00776A61" w14:paraId="7DC3864E" w14:textId="77777777" w:rsidTr="0043765D">
        <w:tc>
          <w:tcPr>
            <w:tcW w:w="851" w:type="dxa"/>
            <w:shd w:val="clear" w:color="auto" w:fill="auto"/>
          </w:tcPr>
          <w:p w14:paraId="2A904E79" w14:textId="77777777" w:rsidR="00493A43" w:rsidRPr="00776A61" w:rsidRDefault="00493A43" w:rsidP="00776A61">
            <w:pPr>
              <w:shd w:val="clear" w:color="auto" w:fill="FFFFFF" w:themeFill="background1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4756" w:type="dxa"/>
            <w:shd w:val="clear" w:color="auto" w:fill="auto"/>
          </w:tcPr>
          <w:p w14:paraId="7D1F2F67" w14:textId="77777777" w:rsidR="00493A43" w:rsidRPr="00776A61" w:rsidRDefault="00493A43" w:rsidP="00776A61">
            <w:pPr>
              <w:shd w:val="clear" w:color="auto" w:fill="FFFFFF" w:themeFill="background1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4757" w:type="dxa"/>
            <w:shd w:val="clear" w:color="auto" w:fill="auto"/>
          </w:tcPr>
          <w:p w14:paraId="306A6C25" w14:textId="77777777" w:rsidR="00493A43" w:rsidRPr="00776A61" w:rsidRDefault="00493A43" w:rsidP="00776A61">
            <w:pPr>
              <w:shd w:val="clear" w:color="auto" w:fill="FFFFFF" w:themeFill="background1"/>
              <w:jc w:val="both"/>
              <w:rPr>
                <w:rFonts w:eastAsia="Calibri"/>
                <w:sz w:val="24"/>
                <w:szCs w:val="24"/>
              </w:rPr>
            </w:pPr>
          </w:p>
        </w:tc>
      </w:tr>
    </w:tbl>
    <w:p w14:paraId="2C336DEB" w14:textId="77777777" w:rsidR="00493A43" w:rsidRPr="00776A61" w:rsidRDefault="00493A43" w:rsidP="00776A61">
      <w:pPr>
        <w:shd w:val="clear" w:color="auto" w:fill="FFFFFF" w:themeFill="background1"/>
        <w:tabs>
          <w:tab w:val="left" w:pos="709"/>
          <w:tab w:val="left" w:pos="1134"/>
        </w:tabs>
        <w:jc w:val="both"/>
        <w:rPr>
          <w:rFonts w:eastAsia="MS Mincho"/>
          <w:color w:val="000000"/>
          <w:sz w:val="24"/>
          <w:szCs w:val="24"/>
        </w:rPr>
      </w:pPr>
    </w:p>
    <w:p w14:paraId="4C0C98C0" w14:textId="77777777" w:rsidR="00493A43" w:rsidRPr="00776A61" w:rsidRDefault="00493A43" w:rsidP="00776A61">
      <w:pPr>
        <w:shd w:val="clear" w:color="auto" w:fill="FFFFFF" w:themeFill="background1"/>
        <w:tabs>
          <w:tab w:val="left" w:pos="709"/>
          <w:tab w:val="left" w:pos="1134"/>
        </w:tabs>
        <w:jc w:val="both"/>
        <w:rPr>
          <w:b/>
          <w:sz w:val="24"/>
          <w:szCs w:val="24"/>
        </w:rPr>
      </w:pPr>
      <w:r w:rsidRPr="00776A61">
        <w:rPr>
          <w:b/>
          <w:sz w:val="24"/>
          <w:szCs w:val="24"/>
        </w:rPr>
        <w:t>СОГЛАСОВАНО:</w:t>
      </w:r>
    </w:p>
    <w:p w14:paraId="1A4CE96D" w14:textId="386D3660" w:rsidR="00493A43" w:rsidRPr="00776A61" w:rsidRDefault="00493A43" w:rsidP="00776A61">
      <w:pPr>
        <w:shd w:val="clear" w:color="auto" w:fill="FFFFFF" w:themeFill="background1"/>
        <w:tabs>
          <w:tab w:val="left" w:pos="709"/>
          <w:tab w:val="left" w:pos="1134"/>
        </w:tabs>
        <w:jc w:val="both"/>
        <w:rPr>
          <w:rFonts w:eastAsia="MS Mincho"/>
          <w:color w:val="000000"/>
          <w:sz w:val="24"/>
          <w:szCs w:val="24"/>
        </w:rPr>
      </w:pPr>
      <w:r w:rsidRPr="00776A61">
        <w:rPr>
          <w:rFonts w:eastAsia="MS Mincho"/>
          <w:color w:val="000000"/>
          <w:sz w:val="24"/>
          <w:szCs w:val="24"/>
        </w:rPr>
        <w:t xml:space="preserve">Руководитель </w:t>
      </w:r>
      <w:r w:rsidR="009E1C87" w:rsidRPr="00776A61">
        <w:rPr>
          <w:rFonts w:eastAsia="MS Mincho"/>
          <w:color w:val="000000"/>
          <w:sz w:val="24"/>
          <w:szCs w:val="24"/>
        </w:rPr>
        <w:t>У</w:t>
      </w:r>
      <w:r w:rsidRPr="00776A61">
        <w:rPr>
          <w:rFonts w:eastAsia="MS Mincho"/>
          <w:color w:val="000000"/>
          <w:sz w:val="24"/>
          <w:szCs w:val="24"/>
        </w:rPr>
        <w:t xml:space="preserve">чебного ассистента, </w:t>
      </w:r>
      <w:r w:rsidR="009E1C87" w:rsidRPr="00776A61">
        <w:rPr>
          <w:sz w:val="24"/>
          <w:szCs w:val="24"/>
        </w:rPr>
        <w:t>Цифрово</w:t>
      </w:r>
      <w:r w:rsidR="00F56822">
        <w:rPr>
          <w:sz w:val="24"/>
          <w:szCs w:val="24"/>
        </w:rPr>
        <w:t>го</w:t>
      </w:r>
      <w:r w:rsidR="009E1C87" w:rsidRPr="00776A61">
        <w:rPr>
          <w:sz w:val="24"/>
          <w:szCs w:val="24"/>
        </w:rPr>
        <w:t xml:space="preserve"> ассистент</w:t>
      </w:r>
      <w:r w:rsidR="00F56822">
        <w:rPr>
          <w:sz w:val="24"/>
          <w:szCs w:val="24"/>
        </w:rPr>
        <w:t>а</w:t>
      </w:r>
      <w:r w:rsidR="009E1C87" w:rsidRPr="00776A61">
        <w:rPr>
          <w:sz w:val="24"/>
          <w:szCs w:val="24"/>
        </w:rPr>
        <w:t xml:space="preserve"> факультета</w:t>
      </w:r>
      <w:r w:rsidRPr="00776A61">
        <w:rPr>
          <w:rFonts w:eastAsia="MS Mincho"/>
          <w:color w:val="000000"/>
          <w:sz w:val="24"/>
          <w:szCs w:val="24"/>
        </w:rPr>
        <w:t xml:space="preserve">, </w:t>
      </w:r>
      <w:r w:rsidR="009E1C87" w:rsidRPr="00776A61">
        <w:rPr>
          <w:rFonts w:eastAsia="MS Mincho"/>
          <w:color w:val="000000"/>
          <w:sz w:val="24"/>
          <w:szCs w:val="24"/>
        </w:rPr>
        <w:t>У</w:t>
      </w:r>
      <w:r w:rsidRPr="00776A61">
        <w:rPr>
          <w:rFonts w:eastAsia="MS Mincho"/>
          <w:color w:val="000000"/>
          <w:sz w:val="24"/>
          <w:szCs w:val="24"/>
        </w:rPr>
        <w:t xml:space="preserve">чебного консультанта </w:t>
      </w:r>
    </w:p>
    <w:p w14:paraId="13A3AEC0" w14:textId="77777777" w:rsidR="00493A43" w:rsidRPr="00776A61" w:rsidRDefault="00493A43" w:rsidP="00776A61">
      <w:pPr>
        <w:pStyle w:val="aff"/>
        <w:shd w:val="clear" w:color="auto" w:fill="FFFFFF" w:themeFill="background1"/>
        <w:suppressAutoHyphens/>
        <w:spacing w:after="0"/>
        <w:ind w:left="0"/>
        <w:jc w:val="both"/>
        <w:rPr>
          <w:bCs/>
          <w:sz w:val="24"/>
          <w:szCs w:val="24"/>
        </w:rPr>
      </w:pPr>
      <w:r w:rsidRPr="00776A61">
        <w:rPr>
          <w:bCs/>
          <w:sz w:val="24"/>
          <w:szCs w:val="24"/>
        </w:rPr>
        <w:t>_________________/______________/</w:t>
      </w:r>
    </w:p>
    <w:p w14:paraId="0973BF6A" w14:textId="77777777" w:rsidR="00493A43" w:rsidRPr="00776A61" w:rsidRDefault="00493A43" w:rsidP="00776A61">
      <w:pPr>
        <w:shd w:val="clear" w:color="auto" w:fill="FFFFFF" w:themeFill="background1"/>
        <w:tabs>
          <w:tab w:val="left" w:pos="709"/>
          <w:tab w:val="left" w:pos="1134"/>
        </w:tabs>
        <w:jc w:val="both"/>
        <w:rPr>
          <w:rFonts w:eastAsia="MS Mincho"/>
          <w:color w:val="000000"/>
          <w:sz w:val="24"/>
          <w:szCs w:val="24"/>
          <w:lang w:val="en-US"/>
        </w:rPr>
      </w:pPr>
    </w:p>
    <w:p w14:paraId="3882F9CF" w14:textId="77777777" w:rsidR="00854C37" w:rsidRPr="00776A61" w:rsidRDefault="00854C37" w:rsidP="00776A61">
      <w:pPr>
        <w:shd w:val="clear" w:color="auto" w:fill="FFFFFF" w:themeFill="background1"/>
        <w:tabs>
          <w:tab w:val="left" w:pos="709"/>
          <w:tab w:val="left" w:pos="1134"/>
        </w:tabs>
        <w:jc w:val="both"/>
        <w:rPr>
          <w:rFonts w:eastAsia="MS Mincho"/>
          <w:color w:val="000000"/>
          <w:sz w:val="24"/>
          <w:szCs w:val="24"/>
        </w:rPr>
      </w:pPr>
      <w:r w:rsidRPr="00776A61">
        <w:rPr>
          <w:rFonts w:eastAsia="MS Mincho"/>
          <w:color w:val="000000"/>
          <w:sz w:val="24"/>
          <w:szCs w:val="24"/>
        </w:rPr>
        <w:t>Работа оценивается _____ З.Е.</w:t>
      </w:r>
    </w:p>
    <w:bookmarkEnd w:id="2"/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854"/>
        <w:gridCol w:w="4502"/>
      </w:tblGrid>
      <w:tr w:rsidR="00493A43" w:rsidRPr="00776A61" w14:paraId="6F3C6AC0" w14:textId="77777777" w:rsidTr="00931F6E">
        <w:trPr>
          <w:trHeight w:val="80"/>
        </w:trPr>
        <w:tc>
          <w:tcPr>
            <w:tcW w:w="4854" w:type="dxa"/>
          </w:tcPr>
          <w:p w14:paraId="13B64BCD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1276"/>
              </w:tabs>
              <w:suppressAutoHyphens/>
              <w:jc w:val="both"/>
              <w:rPr>
                <w:sz w:val="24"/>
                <w:szCs w:val="24"/>
              </w:rPr>
            </w:pPr>
          </w:p>
        </w:tc>
        <w:tc>
          <w:tcPr>
            <w:tcW w:w="4502" w:type="dxa"/>
          </w:tcPr>
          <w:p w14:paraId="5386A388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1276"/>
                <w:tab w:val="left" w:pos="1769"/>
                <w:tab w:val="left" w:pos="3470"/>
              </w:tabs>
              <w:suppressAutoHyphens/>
              <w:jc w:val="both"/>
              <w:rPr>
                <w:sz w:val="24"/>
                <w:szCs w:val="24"/>
              </w:rPr>
            </w:pPr>
          </w:p>
        </w:tc>
      </w:tr>
      <w:tr w:rsidR="00493A43" w:rsidRPr="00776A61" w14:paraId="30BB4FE5" w14:textId="77777777" w:rsidTr="00931F6E">
        <w:trPr>
          <w:trHeight w:val="284"/>
        </w:trPr>
        <w:tc>
          <w:tcPr>
            <w:tcW w:w="4854" w:type="dxa"/>
          </w:tcPr>
          <w:p w14:paraId="7BD8397D" w14:textId="77777777" w:rsidR="00493A43" w:rsidRPr="00776A61" w:rsidRDefault="00493A43" w:rsidP="00776A61">
            <w:pPr>
              <w:shd w:val="clear" w:color="auto" w:fill="FFFFFF" w:themeFill="background1"/>
              <w:suppressAutoHyphens/>
              <w:jc w:val="both"/>
              <w:rPr>
                <w:b/>
                <w:sz w:val="24"/>
                <w:szCs w:val="24"/>
              </w:rPr>
            </w:pPr>
            <w:r w:rsidRPr="00776A61">
              <w:rPr>
                <w:b/>
                <w:sz w:val="24"/>
                <w:szCs w:val="24"/>
              </w:rPr>
              <w:t>ИСПОЛНИТЕЛЬ:</w:t>
            </w:r>
          </w:p>
          <w:p w14:paraId="3122666C" w14:textId="77777777" w:rsidR="00493A43" w:rsidRPr="00776A61" w:rsidRDefault="00493A43" w:rsidP="00776A61">
            <w:pPr>
              <w:shd w:val="clear" w:color="auto" w:fill="FFFFFF" w:themeFill="background1"/>
              <w:suppressAutoHyphens/>
              <w:jc w:val="both"/>
              <w:rPr>
                <w:sz w:val="24"/>
                <w:szCs w:val="24"/>
              </w:rPr>
            </w:pPr>
          </w:p>
        </w:tc>
        <w:tc>
          <w:tcPr>
            <w:tcW w:w="4502" w:type="dxa"/>
          </w:tcPr>
          <w:p w14:paraId="0FC01A60" w14:textId="77777777" w:rsidR="00493A43" w:rsidRPr="00776A61" w:rsidRDefault="00493A43" w:rsidP="00931F6E">
            <w:pPr>
              <w:shd w:val="clear" w:color="auto" w:fill="FFFFFF" w:themeFill="background1"/>
              <w:suppressAutoHyphens/>
              <w:rPr>
                <w:b/>
                <w:sz w:val="24"/>
                <w:szCs w:val="24"/>
              </w:rPr>
            </w:pPr>
            <w:r w:rsidRPr="00776A61">
              <w:rPr>
                <w:b/>
                <w:sz w:val="24"/>
                <w:szCs w:val="24"/>
              </w:rPr>
              <w:t>ЗАКАЗЧИК:</w:t>
            </w:r>
          </w:p>
          <w:p w14:paraId="57C07FE2" w14:textId="77777777" w:rsidR="00493A43" w:rsidRPr="00776A61" w:rsidRDefault="00493A43" w:rsidP="00931F6E">
            <w:pPr>
              <w:shd w:val="clear" w:color="auto" w:fill="FFFFFF" w:themeFill="background1"/>
              <w:suppressAutoHyphens/>
              <w:rPr>
                <w:sz w:val="24"/>
                <w:szCs w:val="24"/>
              </w:rPr>
            </w:pPr>
            <w:r w:rsidRPr="00776A61">
              <w:rPr>
                <w:sz w:val="24"/>
                <w:szCs w:val="24"/>
              </w:rPr>
              <w:t>Национальный исследовательский университет</w:t>
            </w:r>
          </w:p>
          <w:p w14:paraId="0EF6E4FC" w14:textId="77777777" w:rsidR="00493A43" w:rsidRPr="00776A61" w:rsidRDefault="00493A43" w:rsidP="00931F6E">
            <w:pPr>
              <w:shd w:val="clear" w:color="auto" w:fill="FFFFFF" w:themeFill="background1"/>
              <w:suppressAutoHyphens/>
              <w:rPr>
                <w:sz w:val="24"/>
                <w:szCs w:val="24"/>
              </w:rPr>
            </w:pPr>
            <w:r w:rsidRPr="00776A61">
              <w:rPr>
                <w:sz w:val="24"/>
                <w:szCs w:val="24"/>
              </w:rPr>
              <w:t>«Высшая школа экономики»</w:t>
            </w:r>
          </w:p>
        </w:tc>
      </w:tr>
      <w:tr w:rsidR="00493A43" w:rsidRPr="00776A61" w14:paraId="6702A7A7" w14:textId="77777777" w:rsidTr="00931F6E">
        <w:trPr>
          <w:trHeight w:val="80"/>
        </w:trPr>
        <w:tc>
          <w:tcPr>
            <w:tcW w:w="4854" w:type="dxa"/>
          </w:tcPr>
          <w:p w14:paraId="1CF4CE73" w14:textId="77777777" w:rsidR="00493A43" w:rsidRPr="00776A61" w:rsidRDefault="00493A43" w:rsidP="00776A61">
            <w:pPr>
              <w:pStyle w:val="aff"/>
              <w:shd w:val="clear" w:color="auto" w:fill="FFFFFF" w:themeFill="background1"/>
              <w:suppressAutoHyphens/>
              <w:spacing w:after="0"/>
              <w:ind w:left="0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4502" w:type="dxa"/>
            <w:vAlign w:val="bottom"/>
          </w:tcPr>
          <w:p w14:paraId="20376854" w14:textId="77777777" w:rsidR="00493A43" w:rsidRDefault="00931F6E" w:rsidP="00F56822">
            <w:pPr>
              <w:pStyle w:val="aff"/>
              <w:shd w:val="clear" w:color="auto" w:fill="FFFFFF" w:themeFill="background1"/>
              <w:suppressAutoHyphens/>
              <w:spacing w:after="0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Декан факультета социальных наук</w:t>
            </w:r>
          </w:p>
          <w:p w14:paraId="10C4BFE6" w14:textId="43AEB3E0" w:rsidR="00F56822" w:rsidRPr="00776A61" w:rsidRDefault="00F56822" w:rsidP="00F56822">
            <w:pPr>
              <w:pStyle w:val="aff"/>
              <w:shd w:val="clear" w:color="auto" w:fill="FFFFFF" w:themeFill="background1"/>
              <w:suppressAutoHyphens/>
              <w:spacing w:after="0"/>
              <w:ind w:left="0"/>
              <w:rPr>
                <w:bCs/>
                <w:sz w:val="24"/>
                <w:szCs w:val="24"/>
              </w:rPr>
            </w:pPr>
          </w:p>
        </w:tc>
      </w:tr>
      <w:tr w:rsidR="00493A43" w:rsidRPr="00776A61" w14:paraId="69A66C0D" w14:textId="77777777" w:rsidTr="00931F6E">
        <w:trPr>
          <w:trHeight w:val="80"/>
        </w:trPr>
        <w:tc>
          <w:tcPr>
            <w:tcW w:w="4854" w:type="dxa"/>
          </w:tcPr>
          <w:p w14:paraId="6BE6AE59" w14:textId="77777777" w:rsidR="00493A43" w:rsidRPr="00776A61" w:rsidRDefault="00493A43" w:rsidP="00776A61">
            <w:pPr>
              <w:pStyle w:val="aff"/>
              <w:shd w:val="clear" w:color="auto" w:fill="FFFFFF" w:themeFill="background1"/>
              <w:suppressAutoHyphens/>
              <w:spacing w:after="0"/>
              <w:ind w:left="0"/>
              <w:jc w:val="both"/>
              <w:rPr>
                <w:bCs/>
                <w:sz w:val="24"/>
                <w:szCs w:val="24"/>
              </w:rPr>
            </w:pPr>
            <w:r w:rsidRPr="00776A61">
              <w:rPr>
                <w:bCs/>
                <w:sz w:val="24"/>
                <w:szCs w:val="24"/>
              </w:rPr>
              <w:t>_________________/______________/</w:t>
            </w:r>
          </w:p>
          <w:p w14:paraId="0BBB6FC4" w14:textId="77777777" w:rsidR="00493A43" w:rsidRPr="00776A61" w:rsidRDefault="00493A43" w:rsidP="00776A61">
            <w:pPr>
              <w:pStyle w:val="aff"/>
              <w:shd w:val="clear" w:color="auto" w:fill="FFFFFF" w:themeFill="background1"/>
              <w:suppressAutoHyphens/>
              <w:spacing w:after="0"/>
              <w:ind w:left="0"/>
              <w:jc w:val="both"/>
              <w:rPr>
                <w:bCs/>
                <w:sz w:val="24"/>
                <w:szCs w:val="24"/>
              </w:rPr>
            </w:pPr>
            <w:proofErr w:type="spellStart"/>
            <w:r w:rsidRPr="00776A61">
              <w:rPr>
                <w:bCs/>
                <w:color w:val="FFFFFF"/>
                <w:sz w:val="24"/>
                <w:szCs w:val="24"/>
              </w:rPr>
              <w:t>ВставитьЭПКонтрагент</w:t>
            </w:r>
            <w:proofErr w:type="spellEnd"/>
          </w:p>
        </w:tc>
        <w:tc>
          <w:tcPr>
            <w:tcW w:w="4502" w:type="dxa"/>
          </w:tcPr>
          <w:p w14:paraId="30BB672E" w14:textId="179552CD" w:rsidR="00493A43" w:rsidRPr="00776A61" w:rsidRDefault="00493A43" w:rsidP="00931F6E">
            <w:pPr>
              <w:pStyle w:val="aff"/>
              <w:shd w:val="clear" w:color="auto" w:fill="FFFFFF" w:themeFill="background1"/>
              <w:suppressAutoHyphens/>
              <w:spacing w:after="0"/>
              <w:ind w:left="0"/>
              <w:rPr>
                <w:bCs/>
                <w:sz w:val="24"/>
                <w:szCs w:val="24"/>
              </w:rPr>
            </w:pPr>
            <w:r w:rsidRPr="00776A61">
              <w:rPr>
                <w:bCs/>
                <w:sz w:val="24"/>
                <w:szCs w:val="24"/>
              </w:rPr>
              <w:t>______________</w:t>
            </w:r>
            <w:r w:rsidRPr="00776A61">
              <w:rPr>
                <w:rStyle w:val="10"/>
                <w:bCs/>
                <w:sz w:val="24"/>
                <w:szCs w:val="24"/>
              </w:rPr>
              <w:t xml:space="preserve"> /</w:t>
            </w:r>
            <w:r w:rsidR="00F56822">
              <w:rPr>
                <w:rStyle w:val="10"/>
                <w:bCs/>
                <w:sz w:val="24"/>
                <w:szCs w:val="24"/>
              </w:rPr>
              <w:t>А.Ю. Мельвиль</w:t>
            </w:r>
            <w:r w:rsidR="00F56822" w:rsidRPr="00776A61">
              <w:rPr>
                <w:bCs/>
                <w:sz w:val="24"/>
                <w:szCs w:val="24"/>
              </w:rPr>
              <w:t xml:space="preserve"> </w:t>
            </w:r>
            <w:r w:rsidRPr="00776A61">
              <w:rPr>
                <w:bCs/>
                <w:sz w:val="24"/>
                <w:szCs w:val="24"/>
              </w:rPr>
              <w:t>/</w:t>
            </w:r>
          </w:p>
          <w:p w14:paraId="2072134C" w14:textId="77777777" w:rsidR="00493A43" w:rsidRPr="00776A61" w:rsidRDefault="00493A43" w:rsidP="00931F6E">
            <w:pPr>
              <w:shd w:val="clear" w:color="auto" w:fill="FFFFFF" w:themeFill="background1"/>
              <w:rPr>
                <w:bCs/>
                <w:color w:val="FFFFFF"/>
                <w:sz w:val="24"/>
                <w:szCs w:val="24"/>
              </w:rPr>
            </w:pPr>
            <w:proofErr w:type="spellStart"/>
            <w:r w:rsidRPr="00776A61">
              <w:rPr>
                <w:bCs/>
                <w:color w:val="FFFFFF"/>
                <w:sz w:val="24"/>
                <w:szCs w:val="24"/>
              </w:rPr>
              <w:t>ВставитьЭПОрганизация</w:t>
            </w:r>
            <w:proofErr w:type="spellEnd"/>
          </w:p>
          <w:p w14:paraId="535B1E4E" w14:textId="77777777" w:rsidR="00493A43" w:rsidRPr="00776A61" w:rsidRDefault="00493A43" w:rsidP="00931F6E">
            <w:pPr>
              <w:pStyle w:val="aff"/>
              <w:shd w:val="clear" w:color="auto" w:fill="FFFFFF" w:themeFill="background1"/>
              <w:suppressAutoHyphens/>
              <w:spacing w:after="0"/>
              <w:ind w:left="0"/>
              <w:rPr>
                <w:bCs/>
                <w:sz w:val="24"/>
                <w:szCs w:val="24"/>
              </w:rPr>
            </w:pPr>
            <w:r w:rsidRPr="00776A61">
              <w:rPr>
                <w:bCs/>
                <w:sz w:val="24"/>
                <w:szCs w:val="24"/>
              </w:rPr>
              <w:t>М.П.</w:t>
            </w:r>
          </w:p>
        </w:tc>
      </w:tr>
    </w:tbl>
    <w:p w14:paraId="308C2722" w14:textId="77777777" w:rsidR="00493A43" w:rsidRPr="00776A61" w:rsidRDefault="00493A43" w:rsidP="00776A61">
      <w:pPr>
        <w:shd w:val="clear" w:color="auto" w:fill="FFFFFF" w:themeFill="background1"/>
        <w:ind w:firstLine="709"/>
        <w:jc w:val="both"/>
        <w:rPr>
          <w:color w:val="FFFFFF"/>
          <w:sz w:val="24"/>
          <w:szCs w:val="24"/>
        </w:rPr>
      </w:pPr>
    </w:p>
    <w:p w14:paraId="0BC61939" w14:textId="77777777" w:rsidR="00493A43" w:rsidRPr="00776A61" w:rsidRDefault="00493A43" w:rsidP="00776A61">
      <w:pPr>
        <w:shd w:val="clear" w:color="auto" w:fill="FFFFFF" w:themeFill="background1"/>
        <w:spacing w:after="200" w:line="276" w:lineRule="auto"/>
        <w:rPr>
          <w:color w:val="FFFFFF"/>
          <w:sz w:val="24"/>
          <w:szCs w:val="24"/>
        </w:rPr>
      </w:pPr>
      <w:r w:rsidRPr="00776A61">
        <w:rPr>
          <w:color w:val="FFFFFF"/>
          <w:sz w:val="24"/>
          <w:szCs w:val="24"/>
        </w:rPr>
        <w:br w:type="page"/>
      </w:r>
    </w:p>
    <w:p w14:paraId="49C25954" w14:textId="77777777" w:rsidR="00493A43" w:rsidRPr="00776A61" w:rsidRDefault="00493A43" w:rsidP="00776A61">
      <w:pPr>
        <w:shd w:val="clear" w:color="auto" w:fill="FFFFFF" w:themeFill="background1"/>
        <w:jc w:val="right"/>
        <w:rPr>
          <w:rFonts w:eastAsia="Calibri"/>
          <w:sz w:val="24"/>
          <w:szCs w:val="24"/>
        </w:rPr>
      </w:pPr>
      <w:r w:rsidRPr="00776A61">
        <w:rPr>
          <w:rFonts w:eastAsia="Calibri"/>
          <w:sz w:val="24"/>
          <w:szCs w:val="24"/>
        </w:rPr>
        <w:lastRenderedPageBreak/>
        <w:t>СОГЛАСОВАНО:</w:t>
      </w:r>
    </w:p>
    <w:p w14:paraId="3FE9B924" w14:textId="785A1329" w:rsidR="00493A43" w:rsidRPr="00776A61" w:rsidRDefault="00493A43" w:rsidP="00776A61">
      <w:pPr>
        <w:shd w:val="clear" w:color="auto" w:fill="FFFFFF" w:themeFill="background1"/>
        <w:tabs>
          <w:tab w:val="left" w:pos="709"/>
          <w:tab w:val="left" w:pos="1134"/>
        </w:tabs>
        <w:jc w:val="right"/>
        <w:rPr>
          <w:rFonts w:eastAsia="Calibri"/>
          <w:sz w:val="24"/>
          <w:szCs w:val="24"/>
        </w:rPr>
      </w:pPr>
      <w:r w:rsidRPr="00776A61">
        <w:rPr>
          <w:rFonts w:eastAsia="Calibri"/>
          <w:sz w:val="24"/>
          <w:szCs w:val="24"/>
        </w:rPr>
        <w:t xml:space="preserve">Руководитель </w:t>
      </w:r>
      <w:r w:rsidR="009E1C87" w:rsidRPr="00776A61">
        <w:rPr>
          <w:rFonts w:eastAsia="Calibri"/>
          <w:sz w:val="24"/>
          <w:szCs w:val="24"/>
        </w:rPr>
        <w:t>У</w:t>
      </w:r>
      <w:r w:rsidRPr="00776A61">
        <w:rPr>
          <w:rFonts w:eastAsia="Calibri"/>
          <w:sz w:val="24"/>
          <w:szCs w:val="24"/>
        </w:rPr>
        <w:t xml:space="preserve">чебного ассистента, </w:t>
      </w:r>
    </w:p>
    <w:p w14:paraId="04707AD1" w14:textId="116F691E" w:rsidR="00493A43" w:rsidRPr="00776A61" w:rsidRDefault="00545C93" w:rsidP="00776A61">
      <w:pPr>
        <w:shd w:val="clear" w:color="auto" w:fill="FFFFFF" w:themeFill="background1"/>
        <w:tabs>
          <w:tab w:val="left" w:pos="709"/>
          <w:tab w:val="left" w:pos="1134"/>
        </w:tabs>
        <w:jc w:val="right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Цифрового</w:t>
      </w:r>
      <w:r w:rsidR="009E1C87" w:rsidRPr="00776A61">
        <w:rPr>
          <w:rFonts w:eastAsia="Calibri"/>
          <w:sz w:val="24"/>
          <w:szCs w:val="24"/>
        </w:rPr>
        <w:t xml:space="preserve"> ассистент</w:t>
      </w:r>
      <w:r>
        <w:rPr>
          <w:rFonts w:eastAsia="Calibri"/>
          <w:sz w:val="24"/>
          <w:szCs w:val="24"/>
        </w:rPr>
        <w:t>а</w:t>
      </w:r>
      <w:r w:rsidR="009E1C87" w:rsidRPr="00776A61">
        <w:rPr>
          <w:rFonts w:eastAsia="Calibri"/>
          <w:sz w:val="24"/>
          <w:szCs w:val="24"/>
        </w:rPr>
        <w:t xml:space="preserve"> факультета</w:t>
      </w:r>
      <w:r w:rsidR="00493A43" w:rsidRPr="00776A61">
        <w:rPr>
          <w:rFonts w:eastAsia="Calibri"/>
          <w:sz w:val="24"/>
          <w:szCs w:val="24"/>
        </w:rPr>
        <w:t xml:space="preserve">, </w:t>
      </w:r>
    </w:p>
    <w:p w14:paraId="6A244425" w14:textId="71E4680A" w:rsidR="00493A43" w:rsidRPr="00776A61" w:rsidRDefault="009E1C87" w:rsidP="00776A61">
      <w:pPr>
        <w:shd w:val="clear" w:color="auto" w:fill="FFFFFF" w:themeFill="background1"/>
        <w:tabs>
          <w:tab w:val="left" w:pos="709"/>
          <w:tab w:val="left" w:pos="1134"/>
        </w:tabs>
        <w:jc w:val="right"/>
        <w:rPr>
          <w:rFonts w:eastAsia="Calibri"/>
          <w:sz w:val="24"/>
          <w:szCs w:val="24"/>
        </w:rPr>
      </w:pPr>
      <w:r w:rsidRPr="00776A61">
        <w:rPr>
          <w:rFonts w:eastAsia="Calibri"/>
          <w:sz w:val="24"/>
          <w:szCs w:val="24"/>
        </w:rPr>
        <w:t>У</w:t>
      </w:r>
      <w:r w:rsidR="00493A43" w:rsidRPr="00776A61">
        <w:rPr>
          <w:rFonts w:eastAsia="Calibri"/>
          <w:sz w:val="24"/>
          <w:szCs w:val="24"/>
        </w:rPr>
        <w:t xml:space="preserve">чебного консультанта </w:t>
      </w:r>
    </w:p>
    <w:p w14:paraId="0C571D54" w14:textId="77777777" w:rsidR="00493A43" w:rsidRPr="00776A61" w:rsidRDefault="00493A43" w:rsidP="00776A61">
      <w:pPr>
        <w:shd w:val="clear" w:color="auto" w:fill="FFFFFF" w:themeFill="background1"/>
        <w:tabs>
          <w:tab w:val="left" w:pos="709"/>
          <w:tab w:val="left" w:pos="1134"/>
        </w:tabs>
        <w:jc w:val="right"/>
        <w:rPr>
          <w:rFonts w:eastAsia="Calibri"/>
          <w:sz w:val="24"/>
          <w:szCs w:val="24"/>
        </w:rPr>
      </w:pPr>
    </w:p>
    <w:p w14:paraId="050CE9D9" w14:textId="77777777" w:rsidR="00493A43" w:rsidRPr="00776A61" w:rsidRDefault="00493A43" w:rsidP="00776A61">
      <w:pPr>
        <w:shd w:val="clear" w:color="auto" w:fill="FFFFFF" w:themeFill="background1"/>
        <w:jc w:val="right"/>
        <w:rPr>
          <w:rFonts w:eastAsia="Calibri"/>
          <w:sz w:val="24"/>
          <w:szCs w:val="24"/>
        </w:rPr>
      </w:pPr>
      <w:r w:rsidRPr="00776A61">
        <w:rPr>
          <w:rFonts w:eastAsia="Calibri"/>
          <w:sz w:val="24"/>
          <w:szCs w:val="24"/>
        </w:rPr>
        <w:t>_________________/______________/</w:t>
      </w:r>
    </w:p>
    <w:p w14:paraId="5B73E480" w14:textId="77777777" w:rsidR="00493A43" w:rsidRPr="00776A61" w:rsidRDefault="00493A43" w:rsidP="00776A61">
      <w:pPr>
        <w:shd w:val="clear" w:color="auto" w:fill="FFFFFF" w:themeFill="background1"/>
        <w:jc w:val="right"/>
        <w:rPr>
          <w:rFonts w:eastAsia="Calibri"/>
          <w:sz w:val="24"/>
          <w:szCs w:val="24"/>
        </w:rPr>
      </w:pPr>
    </w:p>
    <w:p w14:paraId="0811E4F6" w14:textId="4AA45D25" w:rsidR="00493A43" w:rsidRPr="00776A61" w:rsidRDefault="00493A43" w:rsidP="00776A61">
      <w:pPr>
        <w:shd w:val="clear" w:color="auto" w:fill="FFFFFF" w:themeFill="background1"/>
        <w:tabs>
          <w:tab w:val="left" w:pos="6417"/>
        </w:tabs>
        <w:jc w:val="right"/>
        <w:rPr>
          <w:sz w:val="24"/>
          <w:szCs w:val="24"/>
        </w:rPr>
      </w:pPr>
      <w:r w:rsidRPr="00776A61">
        <w:rPr>
          <w:rFonts w:eastAsia="Calibri"/>
          <w:sz w:val="24"/>
          <w:szCs w:val="24"/>
        </w:rPr>
        <w:tab/>
        <w:t xml:space="preserve">Дата: </w:t>
      </w:r>
      <w:r w:rsidR="00545C93">
        <w:rPr>
          <w:sz w:val="24"/>
          <w:szCs w:val="24"/>
        </w:rPr>
        <w:t>______________</w:t>
      </w:r>
    </w:p>
    <w:p w14:paraId="31895868" w14:textId="77777777" w:rsidR="00493A43" w:rsidRPr="00776A61" w:rsidRDefault="00493A43" w:rsidP="00776A61">
      <w:pPr>
        <w:shd w:val="clear" w:color="auto" w:fill="FFFFFF" w:themeFill="background1"/>
        <w:tabs>
          <w:tab w:val="left" w:pos="6417"/>
        </w:tabs>
        <w:jc w:val="right"/>
        <w:rPr>
          <w:rFonts w:eastAsia="Calibri"/>
          <w:sz w:val="24"/>
          <w:szCs w:val="24"/>
        </w:rPr>
      </w:pPr>
    </w:p>
    <w:p w14:paraId="7D11599B" w14:textId="77777777" w:rsidR="00493A43" w:rsidRPr="00776A61" w:rsidRDefault="00493A43" w:rsidP="00776A61">
      <w:pPr>
        <w:shd w:val="clear" w:color="auto" w:fill="FFFFFF" w:themeFill="background1"/>
        <w:jc w:val="center"/>
        <w:rPr>
          <w:rFonts w:eastAsia="Calibri"/>
          <w:b/>
          <w:sz w:val="24"/>
          <w:szCs w:val="24"/>
        </w:rPr>
      </w:pPr>
      <w:r w:rsidRPr="00776A61">
        <w:rPr>
          <w:rFonts w:eastAsia="Calibri"/>
          <w:b/>
          <w:sz w:val="24"/>
          <w:szCs w:val="24"/>
        </w:rPr>
        <w:t>Отчет</w:t>
      </w:r>
    </w:p>
    <w:p w14:paraId="1DA7889F" w14:textId="77777777" w:rsidR="00493A43" w:rsidRPr="00776A61" w:rsidRDefault="00493A43" w:rsidP="00776A61">
      <w:pPr>
        <w:shd w:val="clear" w:color="auto" w:fill="FFFFFF" w:themeFill="background1"/>
        <w:jc w:val="center"/>
        <w:rPr>
          <w:rFonts w:eastAsia="Calibri"/>
          <w:sz w:val="24"/>
          <w:szCs w:val="24"/>
        </w:rPr>
      </w:pPr>
      <w:r w:rsidRPr="00776A61">
        <w:rPr>
          <w:rFonts w:eastAsia="Calibri"/>
          <w:sz w:val="24"/>
          <w:szCs w:val="24"/>
        </w:rPr>
        <w:t xml:space="preserve">о выполнении работ/оказании услуг физическим лицом </w:t>
      </w:r>
    </w:p>
    <w:p w14:paraId="3F30F23C" w14:textId="77777777" w:rsidR="00493A43" w:rsidRPr="00776A61" w:rsidRDefault="00493A43" w:rsidP="00776A61">
      <w:pPr>
        <w:shd w:val="clear" w:color="auto" w:fill="FFFFFF" w:themeFill="background1"/>
        <w:tabs>
          <w:tab w:val="left" w:pos="993"/>
        </w:tabs>
        <w:ind w:left="360"/>
        <w:contextualSpacing/>
        <w:jc w:val="center"/>
        <w:rPr>
          <w:rFonts w:eastAsia="MS Mincho"/>
          <w:color w:val="000000"/>
          <w:sz w:val="24"/>
          <w:szCs w:val="24"/>
        </w:rPr>
      </w:pPr>
      <w:r w:rsidRPr="00776A61">
        <w:rPr>
          <w:rFonts w:eastAsia="Calibri"/>
          <w:sz w:val="24"/>
          <w:szCs w:val="24"/>
        </w:rPr>
        <w:t>за период с</w:t>
      </w:r>
      <w:r w:rsidRPr="00776A61">
        <w:rPr>
          <w:rFonts w:eastAsia="Calibri"/>
          <w:sz w:val="24"/>
          <w:szCs w:val="24"/>
          <w:lang w:val="en-US"/>
        </w:rPr>
        <w:t xml:space="preserve"> </w:t>
      </w:r>
      <w:r w:rsidRPr="00776A61">
        <w:rPr>
          <w:rFonts w:eastAsia="Calibri"/>
          <w:sz w:val="24"/>
          <w:szCs w:val="24"/>
        </w:rPr>
        <w:t>_____________</w:t>
      </w:r>
      <w:r w:rsidRPr="00776A61">
        <w:rPr>
          <w:rFonts w:eastAsia="MS Mincho"/>
          <w:color w:val="000000"/>
          <w:sz w:val="24"/>
          <w:szCs w:val="24"/>
        </w:rPr>
        <w:t xml:space="preserve">по </w:t>
      </w:r>
      <w:r w:rsidRPr="00776A61">
        <w:rPr>
          <w:rFonts w:eastAsia="Calibri"/>
          <w:sz w:val="24"/>
          <w:szCs w:val="24"/>
        </w:rPr>
        <w:t>_____________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3"/>
        <w:gridCol w:w="2025"/>
        <w:gridCol w:w="2044"/>
        <w:gridCol w:w="2044"/>
        <w:gridCol w:w="2619"/>
      </w:tblGrid>
      <w:tr w:rsidR="00D4192E" w:rsidRPr="00776A61" w14:paraId="3BEAFB62" w14:textId="77777777" w:rsidTr="0043765D">
        <w:tc>
          <w:tcPr>
            <w:tcW w:w="353" w:type="pct"/>
            <w:shd w:val="clear" w:color="auto" w:fill="7F7F7F"/>
            <w:vAlign w:val="center"/>
          </w:tcPr>
          <w:p w14:paraId="53C9C3A8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1134"/>
              </w:tabs>
              <w:jc w:val="center"/>
              <w:rPr>
                <w:rFonts w:eastAsia="Calibri"/>
                <w:b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>№</w:t>
            </w:r>
            <w:r w:rsidRPr="00776A61">
              <w:rPr>
                <w:rFonts w:eastAsia="Calibri"/>
                <w:b/>
                <w:sz w:val="24"/>
                <w:szCs w:val="24"/>
              </w:rPr>
              <w:br/>
            </w:r>
            <w:proofErr w:type="spellStart"/>
            <w:r w:rsidRPr="00776A61">
              <w:rPr>
                <w:rFonts w:eastAsia="Calibri"/>
                <w:b/>
                <w:sz w:val="24"/>
                <w:szCs w:val="24"/>
              </w:rPr>
              <w:t>п.п</w:t>
            </w:r>
            <w:proofErr w:type="spellEnd"/>
            <w:r w:rsidRPr="00776A61">
              <w:rPr>
                <w:rFonts w:eastAsia="Calibri"/>
                <w:b/>
                <w:sz w:val="24"/>
                <w:szCs w:val="24"/>
              </w:rPr>
              <w:t>.</w:t>
            </w:r>
          </w:p>
        </w:tc>
        <w:tc>
          <w:tcPr>
            <w:tcW w:w="1127" w:type="pct"/>
            <w:shd w:val="clear" w:color="auto" w:fill="7F7F7F"/>
            <w:vAlign w:val="center"/>
          </w:tcPr>
          <w:p w14:paraId="7E63F864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1134"/>
              </w:tabs>
              <w:jc w:val="center"/>
              <w:rPr>
                <w:rFonts w:eastAsia="Calibri"/>
                <w:b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>Дата и время выполнения Работ/Оказания Услуг</w:t>
            </w:r>
          </w:p>
        </w:tc>
        <w:tc>
          <w:tcPr>
            <w:tcW w:w="1128" w:type="pct"/>
            <w:shd w:val="clear" w:color="auto" w:fill="7F7F7F"/>
            <w:vAlign w:val="center"/>
          </w:tcPr>
          <w:p w14:paraId="5C3D17E7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1134"/>
              </w:tabs>
              <w:jc w:val="center"/>
              <w:rPr>
                <w:rFonts w:eastAsia="Calibri"/>
                <w:b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>Наименование Работ/Услуг (этапа Работ/Услуг)</w:t>
            </w:r>
          </w:p>
        </w:tc>
        <w:tc>
          <w:tcPr>
            <w:tcW w:w="1128" w:type="pct"/>
            <w:shd w:val="clear" w:color="auto" w:fill="7F7F7F"/>
            <w:vAlign w:val="center"/>
          </w:tcPr>
          <w:p w14:paraId="2ECAD143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1134"/>
              </w:tabs>
              <w:jc w:val="center"/>
              <w:rPr>
                <w:rFonts w:eastAsia="Calibri"/>
                <w:b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>Содержание Работ/Услуг</w:t>
            </w:r>
          </w:p>
        </w:tc>
        <w:tc>
          <w:tcPr>
            <w:tcW w:w="1264" w:type="pct"/>
            <w:shd w:val="clear" w:color="auto" w:fill="7F7F7F"/>
            <w:vAlign w:val="center"/>
          </w:tcPr>
          <w:p w14:paraId="35CAB0BC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1134"/>
              </w:tabs>
              <w:jc w:val="center"/>
              <w:rPr>
                <w:rFonts w:eastAsia="Calibri"/>
                <w:b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>Место выполнения Работ/ оказания Услуг (этапа Работ/Услуг) с указанием корпоративного аккаунта, платформы видеоконференцсвязи</w:t>
            </w:r>
          </w:p>
        </w:tc>
      </w:tr>
      <w:tr w:rsidR="00D4192E" w:rsidRPr="00776A61" w14:paraId="673AF4C9" w14:textId="77777777" w:rsidTr="0043765D">
        <w:tc>
          <w:tcPr>
            <w:tcW w:w="353" w:type="pct"/>
            <w:shd w:val="clear" w:color="auto" w:fill="auto"/>
            <w:vAlign w:val="center"/>
          </w:tcPr>
          <w:p w14:paraId="40BAA556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1134"/>
              </w:tabs>
              <w:contextualSpacing/>
              <w:jc w:val="center"/>
              <w:rPr>
                <w:rFonts w:eastAsia="MS Mincho"/>
                <w:sz w:val="24"/>
                <w:szCs w:val="24"/>
              </w:rPr>
            </w:pPr>
            <w:r w:rsidRPr="00776A61">
              <w:rPr>
                <w:rFonts w:eastAsia="MS Mincho"/>
                <w:sz w:val="24"/>
                <w:szCs w:val="24"/>
              </w:rPr>
              <w:t>1.</w:t>
            </w:r>
          </w:p>
        </w:tc>
        <w:tc>
          <w:tcPr>
            <w:tcW w:w="1127" w:type="pct"/>
            <w:shd w:val="clear" w:color="auto" w:fill="auto"/>
            <w:vAlign w:val="center"/>
          </w:tcPr>
          <w:p w14:paraId="536599B3" w14:textId="06EE119F" w:rsidR="00493A43" w:rsidRPr="00776A61" w:rsidRDefault="00D4192E" w:rsidP="00776A61">
            <w:pPr>
              <w:shd w:val="clear" w:color="auto" w:fill="FFFFFF" w:themeFill="background1"/>
              <w:tabs>
                <w:tab w:val="left" w:pos="1134"/>
              </w:tabs>
              <w:jc w:val="center"/>
              <w:rPr>
                <w:rFonts w:eastAsia="Calibri"/>
                <w:i/>
                <w:sz w:val="24"/>
                <w:szCs w:val="24"/>
              </w:rPr>
            </w:pPr>
            <w:r>
              <w:rPr>
                <w:rFonts w:eastAsia="Calibri"/>
                <w:i/>
                <w:sz w:val="24"/>
                <w:szCs w:val="24"/>
              </w:rPr>
              <w:t>Указать д</w:t>
            </w:r>
            <w:r w:rsidR="00493A43" w:rsidRPr="00776A61">
              <w:rPr>
                <w:rFonts w:eastAsia="Calibri"/>
                <w:i/>
                <w:sz w:val="24"/>
                <w:szCs w:val="24"/>
              </w:rPr>
              <w:t xml:space="preserve">аты </w:t>
            </w:r>
            <w:r>
              <w:rPr>
                <w:rFonts w:eastAsia="Calibri"/>
                <w:i/>
                <w:sz w:val="24"/>
                <w:szCs w:val="24"/>
              </w:rPr>
              <w:t>в соответствии с соглашением</w:t>
            </w:r>
          </w:p>
          <w:p w14:paraId="4B124AEB" w14:textId="77777777" w:rsidR="00D4192E" w:rsidRDefault="00493A43" w:rsidP="00776A61">
            <w:pPr>
              <w:shd w:val="clear" w:color="auto" w:fill="FFFFFF" w:themeFill="background1"/>
              <w:tabs>
                <w:tab w:val="left" w:pos="1134"/>
              </w:tabs>
              <w:jc w:val="center"/>
              <w:rPr>
                <w:rFonts w:eastAsia="Calibri"/>
                <w:i/>
                <w:sz w:val="24"/>
                <w:szCs w:val="24"/>
              </w:rPr>
            </w:pPr>
            <w:r w:rsidRPr="00776A61">
              <w:rPr>
                <w:rFonts w:eastAsia="Calibri"/>
                <w:i/>
                <w:sz w:val="24"/>
                <w:szCs w:val="24"/>
              </w:rPr>
              <w:t xml:space="preserve">с _____ </w:t>
            </w:r>
          </w:p>
          <w:p w14:paraId="7BC65079" w14:textId="7991024D" w:rsidR="00493A43" w:rsidRPr="00776A61" w:rsidRDefault="00493A43" w:rsidP="00776A61">
            <w:pPr>
              <w:shd w:val="clear" w:color="auto" w:fill="FFFFFF" w:themeFill="background1"/>
              <w:tabs>
                <w:tab w:val="left" w:pos="1134"/>
              </w:tabs>
              <w:jc w:val="center"/>
              <w:rPr>
                <w:rFonts w:eastAsia="Calibri"/>
                <w:i/>
                <w:sz w:val="24"/>
                <w:szCs w:val="24"/>
              </w:rPr>
            </w:pPr>
            <w:r w:rsidRPr="00776A61">
              <w:rPr>
                <w:rFonts w:eastAsia="Calibri"/>
                <w:i/>
                <w:sz w:val="24"/>
                <w:szCs w:val="24"/>
              </w:rPr>
              <w:t>по _______</w:t>
            </w:r>
          </w:p>
        </w:tc>
        <w:tc>
          <w:tcPr>
            <w:tcW w:w="1128" w:type="pct"/>
            <w:shd w:val="clear" w:color="auto" w:fill="auto"/>
          </w:tcPr>
          <w:p w14:paraId="020A3A1B" w14:textId="1A7CC1C4" w:rsidR="00493A43" w:rsidRPr="00776A61" w:rsidRDefault="00D4192E" w:rsidP="00D4192E">
            <w:pPr>
              <w:shd w:val="clear" w:color="auto" w:fill="FFFFFF" w:themeFill="background1"/>
              <w:tabs>
                <w:tab w:val="left" w:pos="1134"/>
              </w:tabs>
              <w:jc w:val="center"/>
              <w:rPr>
                <w:rFonts w:eastAsia="Calibri"/>
                <w:i/>
                <w:sz w:val="24"/>
                <w:szCs w:val="24"/>
              </w:rPr>
            </w:pPr>
            <w:r>
              <w:rPr>
                <w:rFonts w:eastAsia="Calibri"/>
                <w:i/>
                <w:sz w:val="24"/>
                <w:szCs w:val="24"/>
              </w:rPr>
              <w:t>Указать в</w:t>
            </w:r>
            <w:r w:rsidR="00493A43" w:rsidRPr="00776A61">
              <w:rPr>
                <w:rFonts w:eastAsia="Calibri"/>
                <w:i/>
                <w:sz w:val="24"/>
                <w:szCs w:val="24"/>
              </w:rPr>
              <w:t>иды выполненных работ</w:t>
            </w:r>
            <w:r>
              <w:rPr>
                <w:rFonts w:eastAsia="Calibri"/>
                <w:i/>
                <w:sz w:val="24"/>
                <w:szCs w:val="24"/>
              </w:rPr>
              <w:t>.</w:t>
            </w:r>
          </w:p>
        </w:tc>
        <w:tc>
          <w:tcPr>
            <w:tcW w:w="1128" w:type="pct"/>
            <w:shd w:val="clear" w:color="auto" w:fill="auto"/>
          </w:tcPr>
          <w:p w14:paraId="5D63D2EE" w14:textId="5609EBBC" w:rsidR="00493A43" w:rsidRPr="00776A61" w:rsidRDefault="00D4192E" w:rsidP="00D4192E">
            <w:pPr>
              <w:shd w:val="clear" w:color="auto" w:fill="FFFFFF" w:themeFill="background1"/>
              <w:tabs>
                <w:tab w:val="left" w:pos="1134"/>
              </w:tabs>
              <w:jc w:val="center"/>
              <w:rPr>
                <w:rFonts w:eastAsia="Calibri"/>
                <w:i/>
                <w:sz w:val="24"/>
                <w:szCs w:val="24"/>
              </w:rPr>
            </w:pPr>
            <w:r>
              <w:rPr>
                <w:rFonts w:eastAsia="Calibri"/>
                <w:i/>
                <w:sz w:val="24"/>
                <w:szCs w:val="24"/>
              </w:rPr>
              <w:t>Указать, ч</w:t>
            </w:r>
            <w:r w:rsidR="00493A43" w:rsidRPr="00776A61">
              <w:rPr>
                <w:rFonts w:eastAsia="Calibri"/>
                <w:i/>
                <w:sz w:val="24"/>
                <w:szCs w:val="24"/>
              </w:rPr>
              <w:t>то сделано во время работы</w:t>
            </w:r>
            <w:r>
              <w:rPr>
                <w:rFonts w:eastAsia="Calibri"/>
                <w:i/>
                <w:sz w:val="24"/>
                <w:szCs w:val="24"/>
              </w:rPr>
              <w:t xml:space="preserve"> ассистентом или консультантом</w:t>
            </w:r>
          </w:p>
        </w:tc>
        <w:tc>
          <w:tcPr>
            <w:tcW w:w="1264" w:type="pct"/>
            <w:shd w:val="clear" w:color="auto" w:fill="auto"/>
            <w:vAlign w:val="center"/>
          </w:tcPr>
          <w:p w14:paraId="599FEC59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1134"/>
              </w:tabs>
              <w:jc w:val="center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sz w:val="24"/>
                <w:szCs w:val="24"/>
              </w:rPr>
              <w:t>НИУ ВШЭ, г. Москва</w:t>
            </w:r>
          </w:p>
        </w:tc>
      </w:tr>
    </w:tbl>
    <w:p w14:paraId="5BCDB6C8" w14:textId="4FD2D71F" w:rsidR="00493A43" w:rsidRPr="00776A61" w:rsidRDefault="007104CE" w:rsidP="00776A61">
      <w:pPr>
        <w:shd w:val="clear" w:color="auto" w:fill="FFFFFF" w:themeFill="background1"/>
        <w:tabs>
          <w:tab w:val="left" w:pos="993"/>
        </w:tabs>
        <w:ind w:firstLine="567"/>
        <w:contextualSpacing/>
        <w:jc w:val="both"/>
        <w:rPr>
          <w:rFonts w:eastAsia="Calibri"/>
          <w:sz w:val="24"/>
          <w:szCs w:val="24"/>
        </w:rPr>
      </w:pPr>
      <w:r w:rsidRPr="00776A61">
        <w:rPr>
          <w:rFonts w:eastAsia="Calibri"/>
          <w:sz w:val="24"/>
          <w:szCs w:val="24"/>
        </w:rPr>
        <w:t>.</w:t>
      </w:r>
    </w:p>
    <w:p w14:paraId="7DEA08D8" w14:textId="77777777" w:rsidR="00493A43" w:rsidRPr="00776A61" w:rsidRDefault="00493A43" w:rsidP="00776A61">
      <w:pPr>
        <w:shd w:val="clear" w:color="auto" w:fill="FFFFFF" w:themeFill="background1"/>
        <w:tabs>
          <w:tab w:val="left" w:pos="993"/>
        </w:tabs>
        <w:ind w:firstLine="567"/>
        <w:contextualSpacing/>
        <w:jc w:val="both"/>
        <w:rPr>
          <w:rFonts w:eastAsia="Calibri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536"/>
        <w:gridCol w:w="4820"/>
      </w:tblGrid>
      <w:tr w:rsidR="00493A43" w:rsidRPr="00776A61" w14:paraId="5DFE1F73" w14:textId="77777777" w:rsidTr="0043765D">
        <w:trPr>
          <w:trHeight w:val="1255"/>
        </w:trPr>
        <w:tc>
          <w:tcPr>
            <w:tcW w:w="4536" w:type="dxa"/>
          </w:tcPr>
          <w:p w14:paraId="16623FC8" w14:textId="77777777" w:rsidR="00493A43" w:rsidRPr="00776A61" w:rsidRDefault="00493A43" w:rsidP="00776A61">
            <w:pPr>
              <w:shd w:val="clear" w:color="auto" w:fill="FFFFFF" w:themeFill="background1"/>
              <w:suppressAutoHyphens/>
              <w:ind w:right="-816"/>
              <w:jc w:val="both"/>
              <w:rPr>
                <w:b/>
                <w:sz w:val="24"/>
                <w:szCs w:val="24"/>
              </w:rPr>
            </w:pPr>
            <w:r w:rsidRPr="00776A61">
              <w:rPr>
                <w:b/>
                <w:sz w:val="24"/>
                <w:szCs w:val="24"/>
              </w:rPr>
              <w:t>ИСПОЛНИТЕЛЬ:</w:t>
            </w:r>
          </w:p>
          <w:p w14:paraId="52359221" w14:textId="77777777" w:rsidR="00493A43" w:rsidRPr="00776A61" w:rsidRDefault="00493A43" w:rsidP="00776A61">
            <w:pPr>
              <w:shd w:val="clear" w:color="auto" w:fill="FFFFFF" w:themeFill="background1"/>
              <w:suppressAutoHyphens/>
              <w:ind w:right="-68"/>
              <w:rPr>
                <w:sz w:val="24"/>
                <w:szCs w:val="24"/>
              </w:rPr>
            </w:pPr>
          </w:p>
          <w:p w14:paraId="6C33D7D9" w14:textId="77777777" w:rsidR="00493A43" w:rsidRPr="00776A61" w:rsidRDefault="00493A43" w:rsidP="00776A61">
            <w:pPr>
              <w:shd w:val="clear" w:color="auto" w:fill="FFFFFF" w:themeFill="background1"/>
              <w:suppressAutoHyphens/>
              <w:ind w:right="-68"/>
              <w:rPr>
                <w:sz w:val="24"/>
                <w:szCs w:val="24"/>
              </w:rPr>
            </w:pPr>
            <w:r w:rsidRPr="00776A61">
              <w:rPr>
                <w:sz w:val="24"/>
                <w:szCs w:val="24"/>
              </w:rPr>
              <w:t>_______________ / ______________/</w:t>
            </w:r>
          </w:p>
        </w:tc>
        <w:tc>
          <w:tcPr>
            <w:tcW w:w="4820" w:type="dxa"/>
            <w:vMerge w:val="restart"/>
          </w:tcPr>
          <w:p w14:paraId="1BEC9433" w14:textId="77777777" w:rsidR="00493A43" w:rsidRPr="00776A61" w:rsidRDefault="00493A43" w:rsidP="00776A61">
            <w:pPr>
              <w:shd w:val="clear" w:color="auto" w:fill="FFFFFF" w:themeFill="background1"/>
              <w:tabs>
                <w:tab w:val="left" w:pos="1769"/>
                <w:tab w:val="left" w:pos="3470"/>
              </w:tabs>
              <w:suppressAutoHyphens/>
              <w:ind w:right="-816"/>
              <w:jc w:val="center"/>
              <w:rPr>
                <w:sz w:val="24"/>
                <w:szCs w:val="24"/>
              </w:rPr>
            </w:pPr>
          </w:p>
        </w:tc>
      </w:tr>
      <w:tr w:rsidR="00493A43" w:rsidRPr="00776A61" w14:paraId="6397256F" w14:textId="77777777" w:rsidTr="0043765D">
        <w:trPr>
          <w:trHeight w:val="491"/>
        </w:trPr>
        <w:tc>
          <w:tcPr>
            <w:tcW w:w="4536" w:type="dxa"/>
          </w:tcPr>
          <w:p w14:paraId="79095E15" w14:textId="02538CEA" w:rsidR="00493A43" w:rsidRPr="00776A61" w:rsidRDefault="00493A43" w:rsidP="00776A61">
            <w:pPr>
              <w:shd w:val="clear" w:color="auto" w:fill="FFFFFF" w:themeFill="background1"/>
              <w:rPr>
                <w:sz w:val="24"/>
                <w:szCs w:val="24"/>
              </w:rPr>
            </w:pPr>
            <w:r w:rsidRPr="00776A61">
              <w:rPr>
                <w:sz w:val="24"/>
                <w:szCs w:val="24"/>
              </w:rPr>
              <w:t xml:space="preserve">Дата составления отчета: </w:t>
            </w:r>
            <w:r w:rsidR="00545C93">
              <w:rPr>
                <w:sz w:val="24"/>
                <w:szCs w:val="24"/>
              </w:rPr>
              <w:t>____________.20__</w:t>
            </w:r>
          </w:p>
          <w:p w14:paraId="776B4DA0" w14:textId="77777777" w:rsidR="00493A43" w:rsidRPr="00776A61" w:rsidRDefault="00493A43" w:rsidP="00776A61">
            <w:pPr>
              <w:shd w:val="clear" w:color="auto" w:fill="FFFFFF" w:themeFill="background1"/>
              <w:suppressAutoHyphens/>
              <w:ind w:right="-816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4820" w:type="dxa"/>
            <w:vMerge/>
          </w:tcPr>
          <w:p w14:paraId="6A8DF905" w14:textId="77777777" w:rsidR="00493A43" w:rsidRPr="00776A61" w:rsidRDefault="00493A43" w:rsidP="00776A61">
            <w:pPr>
              <w:shd w:val="clear" w:color="auto" w:fill="FFFFFF" w:themeFill="background1"/>
              <w:suppressAutoHyphens/>
              <w:ind w:right="-816"/>
              <w:jc w:val="both"/>
              <w:rPr>
                <w:b/>
                <w:sz w:val="24"/>
                <w:szCs w:val="24"/>
              </w:rPr>
            </w:pPr>
          </w:p>
        </w:tc>
      </w:tr>
    </w:tbl>
    <w:p w14:paraId="3883ED64" w14:textId="77777777" w:rsidR="00493A43" w:rsidRPr="00776A61" w:rsidRDefault="00493A43" w:rsidP="00776A61">
      <w:pPr>
        <w:shd w:val="clear" w:color="auto" w:fill="FFFFFF" w:themeFill="background1"/>
        <w:rPr>
          <w:sz w:val="24"/>
          <w:szCs w:val="24"/>
        </w:rPr>
      </w:pPr>
    </w:p>
    <w:p w14:paraId="3836D58B" w14:textId="77777777" w:rsidR="00493A43" w:rsidRPr="00776A61" w:rsidRDefault="00493A43" w:rsidP="00776A61">
      <w:pPr>
        <w:shd w:val="clear" w:color="auto" w:fill="FFFFFF" w:themeFill="background1"/>
        <w:ind w:firstLine="709"/>
        <w:jc w:val="both"/>
        <w:rPr>
          <w:color w:val="FFFFFF"/>
          <w:sz w:val="24"/>
          <w:szCs w:val="24"/>
        </w:rPr>
      </w:pPr>
    </w:p>
    <w:p w14:paraId="2AAB0286" w14:textId="77777777" w:rsidR="00627225" w:rsidRPr="00776A61" w:rsidRDefault="00627225" w:rsidP="00776A61">
      <w:pPr>
        <w:pStyle w:val="Default"/>
        <w:shd w:val="clear" w:color="auto" w:fill="FFFFFF" w:themeFill="background1"/>
        <w:jc w:val="center"/>
        <w:rPr>
          <w:sz w:val="26"/>
          <w:szCs w:val="26"/>
        </w:rPr>
      </w:pPr>
    </w:p>
    <w:p w14:paraId="7D8C9E06" w14:textId="5F7464FB" w:rsidR="00627225" w:rsidRDefault="00627225" w:rsidP="00776A61">
      <w:pPr>
        <w:pStyle w:val="Default"/>
        <w:shd w:val="clear" w:color="auto" w:fill="FFFFFF" w:themeFill="background1"/>
        <w:jc w:val="right"/>
        <w:rPr>
          <w:sz w:val="26"/>
          <w:szCs w:val="26"/>
        </w:rPr>
      </w:pPr>
      <w:r w:rsidRPr="00776A61">
        <w:rPr>
          <w:sz w:val="26"/>
          <w:szCs w:val="26"/>
        </w:rPr>
        <w:br w:type="page"/>
      </w:r>
      <w:r w:rsidRPr="00776A61">
        <w:rPr>
          <w:sz w:val="26"/>
          <w:szCs w:val="26"/>
        </w:rPr>
        <w:lastRenderedPageBreak/>
        <w:t>Приложение 2</w:t>
      </w:r>
    </w:p>
    <w:p w14:paraId="0F52CF5F" w14:textId="77777777" w:rsidR="00B67A47" w:rsidRDefault="00B67A47" w:rsidP="00776A61">
      <w:pPr>
        <w:pStyle w:val="Default"/>
        <w:shd w:val="clear" w:color="auto" w:fill="FFFFFF" w:themeFill="background1"/>
        <w:jc w:val="right"/>
        <w:rPr>
          <w:sz w:val="26"/>
          <w:szCs w:val="26"/>
        </w:rPr>
      </w:pPr>
    </w:p>
    <w:p w14:paraId="41366959" w14:textId="77777777" w:rsidR="00B67A47" w:rsidRDefault="00B67A47" w:rsidP="00B67A47">
      <w:pPr>
        <w:pStyle w:val="Default"/>
        <w:shd w:val="clear" w:color="auto" w:fill="FFFFFF" w:themeFill="background1"/>
        <w:ind w:left="2124"/>
        <w:jc w:val="right"/>
        <w:rPr>
          <w:sz w:val="26"/>
          <w:szCs w:val="26"/>
        </w:rPr>
      </w:pPr>
      <w:r>
        <w:rPr>
          <w:sz w:val="26"/>
          <w:szCs w:val="26"/>
        </w:rPr>
        <w:t>к Правилам реализации проектов «Учебный ассистент», «Цифровой ассистент факультета» и «Учебный консультант» на факультете социальных наук Национального исследовательского университета «Высшая школа экономики»</w:t>
      </w:r>
    </w:p>
    <w:p w14:paraId="2258BC24" w14:textId="77777777" w:rsidR="00B67A47" w:rsidRPr="00776A61" w:rsidRDefault="00B67A47" w:rsidP="00776A61">
      <w:pPr>
        <w:pStyle w:val="Default"/>
        <w:shd w:val="clear" w:color="auto" w:fill="FFFFFF" w:themeFill="background1"/>
        <w:jc w:val="right"/>
        <w:rPr>
          <w:sz w:val="26"/>
          <w:szCs w:val="26"/>
        </w:rPr>
      </w:pPr>
    </w:p>
    <w:p w14:paraId="16975A19" w14:textId="77777777" w:rsidR="00627225" w:rsidRPr="00776A61" w:rsidRDefault="00627225" w:rsidP="00776A61">
      <w:pPr>
        <w:pStyle w:val="Default"/>
        <w:shd w:val="clear" w:color="auto" w:fill="FFFFFF" w:themeFill="background1"/>
        <w:jc w:val="right"/>
        <w:rPr>
          <w:sz w:val="26"/>
          <w:szCs w:val="26"/>
        </w:rPr>
      </w:pPr>
    </w:p>
    <w:p w14:paraId="476825C2" w14:textId="77777777" w:rsidR="00627225" w:rsidRPr="00776A61" w:rsidRDefault="00627225" w:rsidP="00776A61">
      <w:pPr>
        <w:shd w:val="clear" w:color="auto" w:fill="FFFFFF" w:themeFill="background1"/>
        <w:jc w:val="center"/>
        <w:rPr>
          <w:b/>
          <w:sz w:val="28"/>
          <w:szCs w:val="28"/>
        </w:rPr>
      </w:pPr>
      <w:r w:rsidRPr="00776A61">
        <w:rPr>
          <w:b/>
          <w:sz w:val="28"/>
          <w:szCs w:val="28"/>
        </w:rPr>
        <w:t>Оценочный лист по проекту</w:t>
      </w:r>
    </w:p>
    <w:p w14:paraId="017D518E" w14:textId="0037D104" w:rsidR="00627225" w:rsidRPr="00776A61" w:rsidRDefault="00627225" w:rsidP="00776A61">
      <w:pPr>
        <w:shd w:val="clear" w:color="auto" w:fill="FFFFFF" w:themeFill="background1"/>
        <w:rPr>
          <w:sz w:val="28"/>
          <w:szCs w:val="28"/>
        </w:rPr>
      </w:pPr>
      <w:r w:rsidRPr="00776A61">
        <w:rPr>
          <w:sz w:val="28"/>
          <w:szCs w:val="28"/>
        </w:rPr>
        <w:t>«</w:t>
      </w:r>
      <w:r w:rsidRPr="00776A61">
        <w:rPr>
          <w:i/>
          <w:sz w:val="28"/>
          <w:szCs w:val="28"/>
        </w:rPr>
        <w:t>Название проекта</w:t>
      </w:r>
      <w:r w:rsidR="009E1C87" w:rsidRPr="00776A61">
        <w:rPr>
          <w:i/>
          <w:sz w:val="28"/>
          <w:szCs w:val="28"/>
        </w:rPr>
        <w:t xml:space="preserve"> (дисциплины)</w:t>
      </w:r>
      <w:r w:rsidRPr="00776A61">
        <w:rPr>
          <w:sz w:val="28"/>
          <w:szCs w:val="28"/>
        </w:rPr>
        <w:t xml:space="preserve">» </w:t>
      </w:r>
    </w:p>
    <w:p w14:paraId="3FAE7267" w14:textId="77777777" w:rsidR="00627225" w:rsidRPr="00776A61" w:rsidRDefault="00627225" w:rsidP="00776A61">
      <w:pPr>
        <w:shd w:val="clear" w:color="auto" w:fill="FFFFFF" w:themeFill="background1"/>
        <w:rPr>
          <w:sz w:val="28"/>
          <w:szCs w:val="28"/>
        </w:rPr>
      </w:pPr>
      <w:r w:rsidRPr="00776A61">
        <w:rPr>
          <w:sz w:val="28"/>
          <w:szCs w:val="28"/>
        </w:rPr>
        <w:t xml:space="preserve">Тип проекта: </w:t>
      </w:r>
      <w:r w:rsidRPr="00776A61">
        <w:rPr>
          <w:i/>
          <w:sz w:val="28"/>
          <w:szCs w:val="28"/>
        </w:rPr>
        <w:t>исследовательский /прикладной /сервисный</w:t>
      </w:r>
    </w:p>
    <w:p w14:paraId="2267ADA4" w14:textId="77777777" w:rsidR="00627225" w:rsidRPr="00776A61" w:rsidRDefault="00627225" w:rsidP="00776A61">
      <w:pPr>
        <w:shd w:val="clear" w:color="auto" w:fill="FFFFFF" w:themeFill="background1"/>
        <w:rPr>
          <w:sz w:val="28"/>
          <w:szCs w:val="28"/>
        </w:rPr>
      </w:pPr>
      <w:r w:rsidRPr="00776A61">
        <w:rPr>
          <w:sz w:val="28"/>
          <w:szCs w:val="28"/>
        </w:rPr>
        <w:t xml:space="preserve">Срок выполнения проекта: _____________ </w:t>
      </w:r>
    </w:p>
    <w:tbl>
      <w:tblPr>
        <w:tblW w:w="0" w:type="auto"/>
        <w:tblInd w:w="26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6"/>
        <w:gridCol w:w="3680"/>
      </w:tblGrid>
      <w:tr w:rsidR="00627225" w:rsidRPr="00776A61" w14:paraId="30DCEBCD" w14:textId="77777777" w:rsidTr="0043765D">
        <w:tc>
          <w:tcPr>
            <w:tcW w:w="2976" w:type="dxa"/>
            <w:shd w:val="clear" w:color="auto" w:fill="auto"/>
          </w:tcPr>
          <w:p w14:paraId="7E7D31CF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>Руководитель проекта</w:t>
            </w:r>
            <w:r w:rsidRPr="00776A61">
              <w:rPr>
                <w:rFonts w:eastAsia="Calibri"/>
                <w:sz w:val="24"/>
                <w:szCs w:val="24"/>
              </w:rPr>
              <w:t>:</w:t>
            </w:r>
          </w:p>
          <w:p w14:paraId="23ECCC1C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3680" w:type="dxa"/>
            <w:shd w:val="clear" w:color="auto" w:fill="auto"/>
          </w:tcPr>
          <w:p w14:paraId="4E5F1607" w14:textId="77777777" w:rsidR="00627225" w:rsidRPr="00776A61" w:rsidRDefault="00627225" w:rsidP="00776A61">
            <w:pPr>
              <w:shd w:val="clear" w:color="auto" w:fill="FFFFFF" w:themeFill="background1"/>
              <w:jc w:val="right"/>
              <w:rPr>
                <w:rFonts w:eastAsia="Calibri"/>
                <w:b/>
                <w:sz w:val="28"/>
                <w:szCs w:val="28"/>
              </w:rPr>
            </w:pPr>
          </w:p>
        </w:tc>
      </w:tr>
      <w:tr w:rsidR="00627225" w:rsidRPr="00776A61" w14:paraId="78334596" w14:textId="77777777" w:rsidTr="0043765D">
        <w:tc>
          <w:tcPr>
            <w:tcW w:w="2976" w:type="dxa"/>
            <w:shd w:val="clear" w:color="auto" w:fill="auto"/>
          </w:tcPr>
          <w:p w14:paraId="264EE879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b/>
                <w:sz w:val="28"/>
                <w:szCs w:val="28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>Участник проекта</w:t>
            </w:r>
            <w:r w:rsidRPr="00776A61">
              <w:rPr>
                <w:rFonts w:eastAsia="Calibri"/>
                <w:sz w:val="24"/>
                <w:szCs w:val="24"/>
              </w:rPr>
              <w:t>:</w:t>
            </w:r>
          </w:p>
        </w:tc>
        <w:tc>
          <w:tcPr>
            <w:tcW w:w="3680" w:type="dxa"/>
            <w:shd w:val="clear" w:color="auto" w:fill="auto"/>
          </w:tcPr>
          <w:p w14:paraId="3C392AFF" w14:textId="77777777" w:rsidR="00627225" w:rsidRPr="00776A61" w:rsidRDefault="00627225" w:rsidP="00776A61">
            <w:pPr>
              <w:shd w:val="clear" w:color="auto" w:fill="FFFFFF" w:themeFill="background1"/>
              <w:jc w:val="right"/>
              <w:rPr>
                <w:rFonts w:eastAsia="Calibri"/>
                <w:b/>
                <w:sz w:val="24"/>
                <w:szCs w:val="24"/>
              </w:rPr>
            </w:pPr>
          </w:p>
        </w:tc>
      </w:tr>
      <w:tr w:rsidR="00627225" w:rsidRPr="00776A61" w14:paraId="42EB04D9" w14:textId="77777777" w:rsidTr="0043765D">
        <w:tc>
          <w:tcPr>
            <w:tcW w:w="2976" w:type="dxa"/>
            <w:shd w:val="clear" w:color="auto" w:fill="auto"/>
          </w:tcPr>
          <w:p w14:paraId="62017A3C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8"/>
              </w:rPr>
            </w:pPr>
            <w:r w:rsidRPr="00776A61">
              <w:rPr>
                <w:rFonts w:eastAsia="Calibri"/>
                <w:sz w:val="24"/>
                <w:szCs w:val="28"/>
              </w:rPr>
              <w:t>Образовательная программа</w:t>
            </w:r>
          </w:p>
        </w:tc>
        <w:tc>
          <w:tcPr>
            <w:tcW w:w="3680" w:type="dxa"/>
            <w:shd w:val="clear" w:color="auto" w:fill="auto"/>
          </w:tcPr>
          <w:p w14:paraId="6DBB3B9E" w14:textId="77777777" w:rsidR="00627225" w:rsidRPr="00776A61" w:rsidRDefault="00627225" w:rsidP="00776A61">
            <w:pPr>
              <w:shd w:val="clear" w:color="auto" w:fill="FFFFFF" w:themeFill="background1"/>
              <w:jc w:val="right"/>
              <w:rPr>
                <w:rFonts w:eastAsia="Calibri"/>
                <w:sz w:val="24"/>
                <w:szCs w:val="24"/>
              </w:rPr>
            </w:pPr>
          </w:p>
        </w:tc>
      </w:tr>
      <w:tr w:rsidR="00627225" w:rsidRPr="00776A61" w14:paraId="65189E1C" w14:textId="77777777" w:rsidTr="0043765D">
        <w:tc>
          <w:tcPr>
            <w:tcW w:w="2976" w:type="dxa"/>
            <w:shd w:val="clear" w:color="auto" w:fill="auto"/>
          </w:tcPr>
          <w:p w14:paraId="4D25DAC3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8"/>
              </w:rPr>
            </w:pPr>
            <w:r w:rsidRPr="00776A61">
              <w:rPr>
                <w:rFonts w:eastAsia="Calibri"/>
                <w:sz w:val="24"/>
                <w:szCs w:val="28"/>
              </w:rPr>
              <w:t>Группа №</w:t>
            </w:r>
          </w:p>
        </w:tc>
        <w:tc>
          <w:tcPr>
            <w:tcW w:w="3680" w:type="dxa"/>
            <w:shd w:val="clear" w:color="auto" w:fill="auto"/>
          </w:tcPr>
          <w:p w14:paraId="40465430" w14:textId="77777777" w:rsidR="00627225" w:rsidRPr="00776A61" w:rsidRDefault="00627225" w:rsidP="00776A61">
            <w:pPr>
              <w:shd w:val="clear" w:color="auto" w:fill="FFFFFF" w:themeFill="background1"/>
              <w:jc w:val="right"/>
              <w:rPr>
                <w:rFonts w:eastAsia="Calibri"/>
                <w:sz w:val="24"/>
                <w:szCs w:val="24"/>
              </w:rPr>
            </w:pPr>
          </w:p>
        </w:tc>
      </w:tr>
    </w:tbl>
    <w:p w14:paraId="7C768EDB" w14:textId="77777777" w:rsidR="00627225" w:rsidRPr="00776A61" w:rsidRDefault="00627225" w:rsidP="00776A61">
      <w:pPr>
        <w:shd w:val="clear" w:color="auto" w:fill="FFFFFF" w:themeFill="background1"/>
        <w:rPr>
          <w:sz w:val="24"/>
          <w:szCs w:val="24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2977"/>
        <w:gridCol w:w="2693"/>
      </w:tblGrid>
      <w:tr w:rsidR="00627225" w:rsidRPr="00776A61" w14:paraId="54F3C70C" w14:textId="77777777" w:rsidTr="0043765D">
        <w:tc>
          <w:tcPr>
            <w:tcW w:w="3681" w:type="dxa"/>
            <w:shd w:val="clear" w:color="auto" w:fill="auto"/>
          </w:tcPr>
          <w:p w14:paraId="6B535CF8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sz w:val="24"/>
                <w:szCs w:val="24"/>
              </w:rPr>
              <w:t>Элементы результирующей оценки</w:t>
            </w:r>
          </w:p>
        </w:tc>
        <w:tc>
          <w:tcPr>
            <w:tcW w:w="2977" w:type="dxa"/>
            <w:shd w:val="clear" w:color="auto" w:fill="auto"/>
          </w:tcPr>
          <w:p w14:paraId="78228835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sz w:val="24"/>
                <w:szCs w:val="24"/>
              </w:rPr>
              <w:t>Оценка по 10-балльной шкале</w:t>
            </w:r>
          </w:p>
        </w:tc>
        <w:tc>
          <w:tcPr>
            <w:tcW w:w="2693" w:type="dxa"/>
            <w:shd w:val="clear" w:color="auto" w:fill="auto"/>
          </w:tcPr>
          <w:p w14:paraId="5FD04BAB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sz w:val="24"/>
                <w:szCs w:val="24"/>
              </w:rPr>
              <w:t>Примечания (при необходимости)</w:t>
            </w:r>
          </w:p>
        </w:tc>
      </w:tr>
      <w:tr w:rsidR="00627225" w:rsidRPr="00776A61" w14:paraId="129772E8" w14:textId="77777777" w:rsidTr="0043765D">
        <w:tc>
          <w:tcPr>
            <w:tcW w:w="3681" w:type="dxa"/>
            <w:shd w:val="clear" w:color="auto" w:fill="auto"/>
          </w:tcPr>
          <w:p w14:paraId="2727EEBA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 xml:space="preserve">О </w:t>
            </w:r>
            <w:proofErr w:type="spellStart"/>
            <w:r w:rsidRPr="00776A61">
              <w:rPr>
                <w:rFonts w:eastAsia="Calibri"/>
                <w:b/>
                <w:sz w:val="24"/>
                <w:szCs w:val="24"/>
              </w:rPr>
              <w:t>пр</w:t>
            </w:r>
            <w:proofErr w:type="spellEnd"/>
            <w:r w:rsidRPr="00776A61">
              <w:rPr>
                <w:rFonts w:eastAsia="Calibri"/>
                <w:sz w:val="24"/>
                <w:szCs w:val="24"/>
              </w:rPr>
              <w:t xml:space="preserve"> - Оценка результата/продукта проекта</w:t>
            </w:r>
          </w:p>
        </w:tc>
        <w:tc>
          <w:tcPr>
            <w:tcW w:w="2977" w:type="dxa"/>
            <w:shd w:val="clear" w:color="auto" w:fill="auto"/>
          </w:tcPr>
          <w:p w14:paraId="41FE2778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uto"/>
          </w:tcPr>
          <w:p w14:paraId="4E3CEE86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</w:tr>
      <w:tr w:rsidR="00627225" w:rsidRPr="00776A61" w14:paraId="7B206920" w14:textId="77777777" w:rsidTr="0043765D">
        <w:tc>
          <w:tcPr>
            <w:tcW w:w="3681" w:type="dxa"/>
            <w:shd w:val="clear" w:color="auto" w:fill="auto"/>
          </w:tcPr>
          <w:p w14:paraId="571FFB28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 xml:space="preserve">О </w:t>
            </w:r>
            <w:proofErr w:type="spellStart"/>
            <w:r w:rsidRPr="00776A61">
              <w:rPr>
                <w:rFonts w:eastAsia="Calibri"/>
                <w:b/>
                <w:sz w:val="24"/>
                <w:szCs w:val="24"/>
              </w:rPr>
              <w:t>сп</w:t>
            </w:r>
            <w:proofErr w:type="spellEnd"/>
            <w:r w:rsidRPr="00776A61">
              <w:rPr>
                <w:rFonts w:eastAsia="Calibri"/>
                <w:b/>
                <w:sz w:val="24"/>
                <w:szCs w:val="24"/>
              </w:rPr>
              <w:t xml:space="preserve"> </w:t>
            </w:r>
            <w:r w:rsidRPr="00776A61">
              <w:rPr>
                <w:rFonts w:eastAsia="Calibri"/>
                <w:sz w:val="24"/>
                <w:szCs w:val="24"/>
              </w:rPr>
              <w:t>Оценка использованных в проекте способов и технологий</w:t>
            </w:r>
          </w:p>
        </w:tc>
        <w:tc>
          <w:tcPr>
            <w:tcW w:w="2977" w:type="dxa"/>
            <w:shd w:val="clear" w:color="auto" w:fill="auto"/>
          </w:tcPr>
          <w:p w14:paraId="00F31550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uto"/>
          </w:tcPr>
          <w:p w14:paraId="08854122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</w:tr>
      <w:tr w:rsidR="00627225" w:rsidRPr="00776A61" w14:paraId="205FD953" w14:textId="77777777" w:rsidTr="0043765D">
        <w:tc>
          <w:tcPr>
            <w:tcW w:w="3681" w:type="dxa"/>
            <w:shd w:val="clear" w:color="auto" w:fill="auto"/>
          </w:tcPr>
          <w:p w14:paraId="256DE9AC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b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 xml:space="preserve">О р </w:t>
            </w:r>
            <w:r w:rsidRPr="00776A61">
              <w:rPr>
                <w:rFonts w:eastAsia="Calibri"/>
                <w:sz w:val="24"/>
                <w:szCs w:val="24"/>
              </w:rPr>
              <w:t>Оценка хода реализации проекта</w:t>
            </w:r>
          </w:p>
        </w:tc>
        <w:tc>
          <w:tcPr>
            <w:tcW w:w="2977" w:type="dxa"/>
            <w:shd w:val="clear" w:color="auto" w:fill="auto"/>
          </w:tcPr>
          <w:p w14:paraId="04AA4314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uto"/>
          </w:tcPr>
          <w:p w14:paraId="12DC16B5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</w:tr>
      <w:tr w:rsidR="00627225" w:rsidRPr="00776A61" w14:paraId="3477B8B8" w14:textId="77777777" w:rsidTr="0043765D">
        <w:tc>
          <w:tcPr>
            <w:tcW w:w="3681" w:type="dxa"/>
            <w:shd w:val="clear" w:color="auto" w:fill="auto"/>
          </w:tcPr>
          <w:p w14:paraId="18210824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b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 xml:space="preserve">О к </w:t>
            </w:r>
            <w:r w:rsidRPr="00776A61">
              <w:rPr>
                <w:rFonts w:eastAsia="Calibri"/>
                <w:sz w:val="24"/>
                <w:szCs w:val="24"/>
              </w:rPr>
              <w:t>Оценка сформированности планируемых компетенций</w:t>
            </w:r>
          </w:p>
        </w:tc>
        <w:tc>
          <w:tcPr>
            <w:tcW w:w="2977" w:type="dxa"/>
            <w:shd w:val="clear" w:color="auto" w:fill="auto"/>
          </w:tcPr>
          <w:p w14:paraId="46420F64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uto"/>
          </w:tcPr>
          <w:p w14:paraId="6F553FA6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</w:tr>
      <w:tr w:rsidR="00627225" w:rsidRPr="00776A61" w14:paraId="4FDD24A4" w14:textId="77777777" w:rsidTr="0043765D">
        <w:tc>
          <w:tcPr>
            <w:tcW w:w="3681" w:type="dxa"/>
            <w:shd w:val="clear" w:color="auto" w:fill="auto"/>
          </w:tcPr>
          <w:p w14:paraId="6FF63698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 xml:space="preserve">О </w:t>
            </w:r>
            <w:proofErr w:type="spellStart"/>
            <w:r w:rsidRPr="00776A61">
              <w:rPr>
                <w:rFonts w:eastAsia="Calibri"/>
                <w:b/>
                <w:sz w:val="24"/>
                <w:szCs w:val="24"/>
              </w:rPr>
              <w:t>гр</w:t>
            </w:r>
            <w:proofErr w:type="spellEnd"/>
            <w:r w:rsidRPr="00776A61">
              <w:rPr>
                <w:rFonts w:eastAsia="Calibri"/>
                <w:b/>
                <w:sz w:val="24"/>
                <w:szCs w:val="24"/>
              </w:rPr>
              <w:t xml:space="preserve"> </w:t>
            </w:r>
            <w:r w:rsidRPr="00776A61">
              <w:rPr>
                <w:rFonts w:eastAsia="Calibri"/>
                <w:sz w:val="24"/>
                <w:szCs w:val="24"/>
              </w:rPr>
              <w:t>Оценка индивидуального вклада участника в групповую работу</w:t>
            </w:r>
          </w:p>
        </w:tc>
        <w:tc>
          <w:tcPr>
            <w:tcW w:w="2977" w:type="dxa"/>
            <w:shd w:val="clear" w:color="auto" w:fill="auto"/>
          </w:tcPr>
          <w:p w14:paraId="5399578F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uto"/>
          </w:tcPr>
          <w:p w14:paraId="3CC0E9FB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</w:tr>
      <w:tr w:rsidR="00627225" w:rsidRPr="00776A61" w14:paraId="581F5908" w14:textId="77777777" w:rsidTr="0043765D">
        <w:tc>
          <w:tcPr>
            <w:tcW w:w="3681" w:type="dxa"/>
            <w:shd w:val="clear" w:color="auto" w:fill="auto"/>
          </w:tcPr>
          <w:p w14:paraId="71D374FA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>О з</w:t>
            </w:r>
            <w:r w:rsidRPr="00776A61">
              <w:rPr>
                <w:rFonts w:eastAsia="Calibri"/>
                <w:sz w:val="24"/>
                <w:szCs w:val="24"/>
              </w:rPr>
              <w:t xml:space="preserve"> Оценка презентации/защиты проекта</w:t>
            </w:r>
          </w:p>
        </w:tc>
        <w:tc>
          <w:tcPr>
            <w:tcW w:w="2977" w:type="dxa"/>
            <w:shd w:val="clear" w:color="auto" w:fill="auto"/>
          </w:tcPr>
          <w:p w14:paraId="583B8D03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uto"/>
          </w:tcPr>
          <w:p w14:paraId="7F9D7F08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</w:tr>
      <w:tr w:rsidR="00627225" w:rsidRPr="00776A61" w14:paraId="28284F5B" w14:textId="77777777" w:rsidTr="0043765D">
        <w:tc>
          <w:tcPr>
            <w:tcW w:w="3681" w:type="dxa"/>
            <w:shd w:val="clear" w:color="auto" w:fill="auto"/>
          </w:tcPr>
          <w:p w14:paraId="45A75CF3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 xml:space="preserve">О </w:t>
            </w:r>
            <w:proofErr w:type="spellStart"/>
            <w:r w:rsidRPr="00776A61">
              <w:rPr>
                <w:rFonts w:eastAsia="Calibri"/>
                <w:b/>
                <w:sz w:val="24"/>
                <w:szCs w:val="24"/>
              </w:rPr>
              <w:t>вз</w:t>
            </w:r>
            <w:proofErr w:type="spellEnd"/>
            <w:r w:rsidRPr="00776A61">
              <w:rPr>
                <w:rFonts w:eastAsia="Calibri"/>
                <w:b/>
                <w:sz w:val="24"/>
                <w:szCs w:val="24"/>
              </w:rPr>
              <w:t xml:space="preserve"> </w:t>
            </w:r>
            <w:r w:rsidRPr="00776A61">
              <w:rPr>
                <w:rFonts w:eastAsia="Calibri"/>
                <w:sz w:val="24"/>
                <w:szCs w:val="24"/>
              </w:rPr>
              <w:t>Оценка от других участников группового проекта (</w:t>
            </w:r>
            <w:proofErr w:type="spellStart"/>
            <w:r w:rsidRPr="00776A61">
              <w:rPr>
                <w:rFonts w:eastAsia="Calibri"/>
                <w:sz w:val="24"/>
                <w:szCs w:val="24"/>
              </w:rPr>
              <w:t>взаимооценка</w:t>
            </w:r>
            <w:proofErr w:type="spellEnd"/>
            <w:r w:rsidRPr="00776A61">
              <w:rPr>
                <w:rFonts w:eastAsia="Calibri"/>
                <w:sz w:val="24"/>
                <w:szCs w:val="24"/>
              </w:rPr>
              <w:t>)</w:t>
            </w:r>
          </w:p>
        </w:tc>
        <w:tc>
          <w:tcPr>
            <w:tcW w:w="2977" w:type="dxa"/>
            <w:shd w:val="clear" w:color="auto" w:fill="auto"/>
          </w:tcPr>
          <w:p w14:paraId="40A5B656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uto"/>
          </w:tcPr>
          <w:p w14:paraId="3050D5D6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</w:tr>
      <w:tr w:rsidR="00627225" w:rsidRPr="00776A61" w14:paraId="6A69E7FE" w14:textId="77777777" w:rsidTr="0043765D">
        <w:tc>
          <w:tcPr>
            <w:tcW w:w="3681" w:type="dxa"/>
            <w:shd w:val="clear" w:color="auto" w:fill="auto"/>
          </w:tcPr>
          <w:p w14:paraId="2D791D04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 xml:space="preserve">О с </w:t>
            </w:r>
            <w:r w:rsidRPr="00776A61">
              <w:rPr>
                <w:rFonts w:eastAsia="Calibri"/>
                <w:sz w:val="24"/>
                <w:szCs w:val="24"/>
              </w:rPr>
              <w:t>Самооценка участника проекта</w:t>
            </w:r>
          </w:p>
        </w:tc>
        <w:tc>
          <w:tcPr>
            <w:tcW w:w="2977" w:type="dxa"/>
            <w:shd w:val="clear" w:color="auto" w:fill="auto"/>
          </w:tcPr>
          <w:p w14:paraId="1A5AFCD2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uto"/>
          </w:tcPr>
          <w:p w14:paraId="2FA1BA04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</w:tr>
      <w:tr w:rsidR="00627225" w:rsidRPr="00776A61" w14:paraId="15A46EF0" w14:textId="77777777" w:rsidTr="0043765D">
        <w:tc>
          <w:tcPr>
            <w:tcW w:w="3681" w:type="dxa"/>
            <w:shd w:val="clear" w:color="auto" w:fill="auto"/>
          </w:tcPr>
          <w:p w14:paraId="7BF5F27B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sz w:val="24"/>
                <w:szCs w:val="24"/>
              </w:rPr>
              <w:t>Формула расчета результирующей оценки (с указанием элементов и их весов)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25645883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</w:tr>
      <w:tr w:rsidR="00627225" w:rsidRPr="00776A61" w14:paraId="5D15535C" w14:textId="77777777" w:rsidTr="0043765D">
        <w:tc>
          <w:tcPr>
            <w:tcW w:w="3681" w:type="dxa"/>
            <w:shd w:val="clear" w:color="auto" w:fill="auto"/>
          </w:tcPr>
          <w:p w14:paraId="60409C64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b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>Результирующая оценка за проект</w:t>
            </w:r>
          </w:p>
        </w:tc>
        <w:tc>
          <w:tcPr>
            <w:tcW w:w="2977" w:type="dxa"/>
            <w:shd w:val="clear" w:color="auto" w:fill="auto"/>
          </w:tcPr>
          <w:p w14:paraId="29BC92CE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  <w:shd w:val="clear" w:color="auto" w:fill="auto"/>
          </w:tcPr>
          <w:p w14:paraId="4258A095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  <w:r w:rsidRPr="00776A61">
              <w:rPr>
                <w:rFonts w:eastAsia="Calibri"/>
                <w:sz w:val="24"/>
                <w:szCs w:val="24"/>
              </w:rPr>
              <w:t>Подпись руководителя</w:t>
            </w:r>
          </w:p>
        </w:tc>
      </w:tr>
      <w:tr w:rsidR="00627225" w:rsidRPr="00776A61" w14:paraId="095450BD" w14:textId="77777777" w:rsidTr="0043765D">
        <w:tc>
          <w:tcPr>
            <w:tcW w:w="3681" w:type="dxa"/>
            <w:shd w:val="clear" w:color="auto" w:fill="auto"/>
          </w:tcPr>
          <w:p w14:paraId="162BEB75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b/>
                <w:sz w:val="24"/>
                <w:szCs w:val="24"/>
              </w:rPr>
            </w:pPr>
            <w:r w:rsidRPr="00776A61">
              <w:rPr>
                <w:rFonts w:eastAsia="Calibri"/>
                <w:b/>
                <w:sz w:val="24"/>
                <w:szCs w:val="24"/>
              </w:rPr>
              <w:t>Количество ЗЕ за проект</w:t>
            </w:r>
          </w:p>
        </w:tc>
        <w:tc>
          <w:tcPr>
            <w:tcW w:w="2977" w:type="dxa"/>
            <w:shd w:val="clear" w:color="auto" w:fill="auto"/>
          </w:tcPr>
          <w:p w14:paraId="2DF4A4B9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693" w:type="dxa"/>
            <w:vMerge/>
            <w:shd w:val="clear" w:color="auto" w:fill="auto"/>
          </w:tcPr>
          <w:p w14:paraId="1D60100C" w14:textId="77777777" w:rsidR="00627225" w:rsidRPr="00776A61" w:rsidRDefault="00627225" w:rsidP="00776A61">
            <w:pPr>
              <w:shd w:val="clear" w:color="auto" w:fill="FFFFFF" w:themeFill="background1"/>
              <w:rPr>
                <w:rFonts w:eastAsia="Calibri"/>
                <w:sz w:val="24"/>
                <w:szCs w:val="24"/>
              </w:rPr>
            </w:pPr>
          </w:p>
        </w:tc>
      </w:tr>
    </w:tbl>
    <w:p w14:paraId="04BE1398" w14:textId="77777777" w:rsidR="007104CE" w:rsidRPr="00776A61" w:rsidRDefault="007104CE" w:rsidP="00776A61">
      <w:pPr>
        <w:shd w:val="clear" w:color="auto" w:fill="FFFFFF" w:themeFill="background1"/>
        <w:rPr>
          <w:sz w:val="24"/>
          <w:szCs w:val="24"/>
        </w:rPr>
      </w:pPr>
    </w:p>
    <w:p w14:paraId="51EF3096" w14:textId="77777777" w:rsidR="00627225" w:rsidRDefault="00627225" w:rsidP="00776A61">
      <w:pPr>
        <w:shd w:val="clear" w:color="auto" w:fill="FFFFFF" w:themeFill="background1"/>
        <w:rPr>
          <w:sz w:val="24"/>
          <w:szCs w:val="24"/>
        </w:rPr>
      </w:pPr>
      <w:r w:rsidRPr="00776A61">
        <w:rPr>
          <w:sz w:val="24"/>
          <w:szCs w:val="24"/>
        </w:rPr>
        <w:t>Дата заполнения оценочного листа</w:t>
      </w:r>
      <w:r>
        <w:rPr>
          <w:sz w:val="24"/>
          <w:szCs w:val="24"/>
        </w:rPr>
        <w:t xml:space="preserve"> </w:t>
      </w:r>
    </w:p>
    <w:p w14:paraId="6027BD37" w14:textId="77777777" w:rsidR="00627225" w:rsidRPr="001D143F" w:rsidRDefault="00627225" w:rsidP="00776A61">
      <w:pPr>
        <w:shd w:val="clear" w:color="auto" w:fill="FFFFFF" w:themeFill="background1"/>
        <w:rPr>
          <w:sz w:val="24"/>
          <w:szCs w:val="24"/>
        </w:rPr>
      </w:pPr>
    </w:p>
    <w:p w14:paraId="6F92C5D6" w14:textId="77777777" w:rsidR="00627225" w:rsidRPr="0020264A" w:rsidRDefault="00627225" w:rsidP="00776A61">
      <w:pPr>
        <w:pStyle w:val="Default"/>
        <w:shd w:val="clear" w:color="auto" w:fill="FFFFFF" w:themeFill="background1"/>
        <w:jc w:val="center"/>
        <w:rPr>
          <w:sz w:val="26"/>
          <w:szCs w:val="26"/>
        </w:rPr>
      </w:pPr>
    </w:p>
    <w:sectPr w:rsidR="00627225" w:rsidRPr="0020264A" w:rsidSect="0020406F">
      <w:headerReference w:type="default" r:id="rId8"/>
      <w:pgSz w:w="11906" w:h="16838"/>
      <w:pgMar w:top="1134" w:right="850" w:bottom="851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DAF663" w14:textId="77777777" w:rsidR="00D61B91" w:rsidRDefault="00D61B91" w:rsidP="003F4A8F">
      <w:r>
        <w:separator/>
      </w:r>
    </w:p>
  </w:endnote>
  <w:endnote w:type="continuationSeparator" w:id="0">
    <w:p w14:paraId="68F48994" w14:textId="77777777" w:rsidR="00D61B91" w:rsidRDefault="00D61B91" w:rsidP="003F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44E032" w14:textId="77777777" w:rsidR="00D61B91" w:rsidRDefault="00D61B91" w:rsidP="003F4A8F">
      <w:r>
        <w:separator/>
      </w:r>
    </w:p>
  </w:footnote>
  <w:footnote w:type="continuationSeparator" w:id="0">
    <w:p w14:paraId="0D703EF8" w14:textId="77777777" w:rsidR="00D61B91" w:rsidRDefault="00D61B91" w:rsidP="003F4A8F">
      <w:r>
        <w:continuationSeparator/>
      </w:r>
    </w:p>
  </w:footnote>
  <w:footnote w:id="1">
    <w:p w14:paraId="74EFDED3" w14:textId="019E3425" w:rsidR="009E38A9" w:rsidRPr="0020406F" w:rsidRDefault="009E38A9" w:rsidP="00FE2D73">
      <w:pPr>
        <w:pStyle w:val="af4"/>
        <w:jc w:val="both"/>
        <w:rPr>
          <w:sz w:val="18"/>
          <w:szCs w:val="18"/>
        </w:rPr>
      </w:pPr>
      <w:r w:rsidRPr="00C80833">
        <w:rPr>
          <w:rStyle w:val="af6"/>
          <w:sz w:val="22"/>
          <w:szCs w:val="22"/>
        </w:rPr>
        <w:footnoteRef/>
      </w:r>
      <w:r w:rsidRPr="00C80833">
        <w:rPr>
          <w:sz w:val="22"/>
          <w:szCs w:val="22"/>
        </w:rPr>
        <w:t xml:space="preserve"> </w:t>
      </w:r>
      <w:r w:rsidRPr="0020406F">
        <w:rPr>
          <w:sz w:val="18"/>
          <w:szCs w:val="18"/>
        </w:rPr>
        <w:t>Например, по причине отсутствия дисциплины в учебных планах прошлых лет или в связи с</w:t>
      </w:r>
      <w:r w:rsidRPr="00C80833">
        <w:rPr>
          <w:sz w:val="22"/>
          <w:szCs w:val="22"/>
        </w:rPr>
        <w:t xml:space="preserve"> </w:t>
      </w:r>
      <w:r w:rsidR="0020406F" w:rsidRPr="0020406F">
        <w:rPr>
          <w:sz w:val="18"/>
          <w:szCs w:val="18"/>
        </w:rPr>
        <w:t xml:space="preserve">обучением студента ранее на другой образовательной программе или в </w:t>
      </w:r>
      <w:r w:rsidR="00FE2D73" w:rsidRPr="0020406F">
        <w:rPr>
          <w:sz w:val="18"/>
          <w:szCs w:val="18"/>
        </w:rPr>
        <w:t>друго</w:t>
      </w:r>
      <w:r w:rsidR="00FE2D73">
        <w:rPr>
          <w:sz w:val="18"/>
          <w:szCs w:val="18"/>
        </w:rPr>
        <w:t xml:space="preserve">й </w:t>
      </w:r>
      <w:r w:rsidR="00FE2D73" w:rsidRPr="0020406F">
        <w:rPr>
          <w:sz w:val="18"/>
          <w:szCs w:val="18"/>
        </w:rPr>
        <w:t>образовательно</w:t>
      </w:r>
      <w:r w:rsidR="00FE2D73">
        <w:rPr>
          <w:sz w:val="18"/>
          <w:szCs w:val="18"/>
        </w:rPr>
        <w:t>й организации</w:t>
      </w:r>
      <w:r w:rsidR="0020406F" w:rsidRPr="0020406F">
        <w:rPr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741C26" w14:textId="6F266739" w:rsidR="0033593B" w:rsidRDefault="0033593B" w:rsidP="00B54A49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C52EE">
      <w:rPr>
        <w:noProof/>
      </w:rPr>
      <w:t>8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4E4AD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9C74B1"/>
    <w:multiLevelType w:val="multilevel"/>
    <w:tmpl w:val="0FACA92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russianLower"/>
      <w:lvlText w:val="%3)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1551D01"/>
    <w:multiLevelType w:val="multilevel"/>
    <w:tmpl w:val="0FACA92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russianLower"/>
      <w:lvlText w:val="%3)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21859DC"/>
    <w:multiLevelType w:val="multilevel"/>
    <w:tmpl w:val="0FACA92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russianLower"/>
      <w:lvlText w:val="%3)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49F5918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7844E59"/>
    <w:multiLevelType w:val="multilevel"/>
    <w:tmpl w:val="44886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0" w:hanging="432"/>
      </w:pPr>
      <w:rPr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8900CB4"/>
    <w:multiLevelType w:val="multilevel"/>
    <w:tmpl w:val="F0AEE9F0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4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00" w:hanging="1800"/>
      </w:pPr>
      <w:rPr>
        <w:rFonts w:hint="default"/>
      </w:rPr>
    </w:lvl>
  </w:abstractNum>
  <w:abstractNum w:abstractNumId="7" w15:restartNumberingAfterBreak="0">
    <w:nsid w:val="20231776"/>
    <w:multiLevelType w:val="hybridMultilevel"/>
    <w:tmpl w:val="5642A682"/>
    <w:lvl w:ilvl="0" w:tplc="04190001">
      <w:start w:val="6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45C13"/>
    <w:multiLevelType w:val="multilevel"/>
    <w:tmpl w:val="0FACA92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russianLower"/>
      <w:lvlText w:val="%3)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0A2010E"/>
    <w:multiLevelType w:val="hybridMultilevel"/>
    <w:tmpl w:val="CBDC6776"/>
    <w:lvl w:ilvl="0" w:tplc="A2FE8E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B81E54"/>
    <w:multiLevelType w:val="multilevel"/>
    <w:tmpl w:val="E3B088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32" w:hanging="432"/>
      </w:pPr>
      <w:rPr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2535EE7"/>
    <w:multiLevelType w:val="multilevel"/>
    <w:tmpl w:val="0FACA92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russianLower"/>
      <w:lvlText w:val="%3)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4DC2BAB"/>
    <w:multiLevelType w:val="multilevel"/>
    <w:tmpl w:val="31A61A2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935687"/>
    <w:multiLevelType w:val="multilevel"/>
    <w:tmpl w:val="D3C60C1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1000" w:hanging="432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F2F7DE7"/>
    <w:multiLevelType w:val="multilevel"/>
    <w:tmpl w:val="E594EE0E"/>
    <w:lvl w:ilvl="0">
      <w:start w:val="6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00" w:hanging="432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356" w:hanging="504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1172B22"/>
    <w:multiLevelType w:val="multilevel"/>
    <w:tmpl w:val="F992DA08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16" w15:restartNumberingAfterBreak="0">
    <w:nsid w:val="52735CC0"/>
    <w:multiLevelType w:val="hybridMultilevel"/>
    <w:tmpl w:val="906291F6"/>
    <w:lvl w:ilvl="0" w:tplc="FF725AF8">
      <w:start w:val="1"/>
      <w:numFmt w:val="decimal"/>
      <w:lvlText w:val="%1."/>
      <w:lvlJc w:val="left"/>
      <w:pPr>
        <w:ind w:left="1715" w:hanging="10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54FF0918"/>
    <w:multiLevelType w:val="hybridMultilevel"/>
    <w:tmpl w:val="17BC083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824CD7"/>
    <w:multiLevelType w:val="hybridMultilevel"/>
    <w:tmpl w:val="2CE23850"/>
    <w:lvl w:ilvl="0" w:tplc="45D2FD56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9" w15:restartNumberingAfterBreak="0">
    <w:nsid w:val="5D781F0E"/>
    <w:multiLevelType w:val="multilevel"/>
    <w:tmpl w:val="18CCD332"/>
    <w:lvl w:ilvl="0">
      <w:start w:val="6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356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6B27A9A"/>
    <w:multiLevelType w:val="hybridMultilevel"/>
    <w:tmpl w:val="1E446F88"/>
    <w:lvl w:ilvl="0" w:tplc="5964AF6C">
      <w:start w:val="1"/>
      <w:numFmt w:val="bullet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697C1829"/>
    <w:multiLevelType w:val="multilevel"/>
    <w:tmpl w:val="D5C68FB6"/>
    <w:lvl w:ilvl="0">
      <w:start w:val="1"/>
      <w:numFmt w:val="decimal"/>
      <w:lvlText w:val="%1."/>
      <w:lvlJc w:val="left"/>
      <w:pPr>
        <w:ind w:left="6173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7013" w:hanging="1200"/>
      </w:pPr>
    </w:lvl>
    <w:lvl w:ilvl="2">
      <w:start w:val="1"/>
      <w:numFmt w:val="decimal"/>
      <w:isLgl/>
      <w:lvlText w:val="%1.%2.%3."/>
      <w:lvlJc w:val="left"/>
      <w:pPr>
        <w:ind w:left="7013" w:hanging="1200"/>
      </w:pPr>
    </w:lvl>
    <w:lvl w:ilvl="3">
      <w:start w:val="1"/>
      <w:numFmt w:val="decimal"/>
      <w:isLgl/>
      <w:lvlText w:val="%1.%2.%3.%4."/>
      <w:lvlJc w:val="left"/>
      <w:pPr>
        <w:ind w:left="7013" w:hanging="1200"/>
      </w:pPr>
    </w:lvl>
    <w:lvl w:ilvl="4">
      <w:start w:val="1"/>
      <w:numFmt w:val="decimal"/>
      <w:isLgl/>
      <w:lvlText w:val="%1.%2.%3.%4.%5."/>
      <w:lvlJc w:val="left"/>
      <w:pPr>
        <w:ind w:left="7013" w:hanging="1200"/>
      </w:pPr>
    </w:lvl>
    <w:lvl w:ilvl="5">
      <w:start w:val="1"/>
      <w:numFmt w:val="decimal"/>
      <w:isLgl/>
      <w:lvlText w:val="%1.%2.%3.%4.%5.%6."/>
      <w:lvlJc w:val="left"/>
      <w:pPr>
        <w:ind w:left="7253" w:hanging="1440"/>
      </w:pPr>
    </w:lvl>
    <w:lvl w:ilvl="6">
      <w:start w:val="1"/>
      <w:numFmt w:val="decimal"/>
      <w:isLgl/>
      <w:lvlText w:val="%1.%2.%3.%4.%5.%6.%7."/>
      <w:lvlJc w:val="left"/>
      <w:pPr>
        <w:ind w:left="7253" w:hanging="1440"/>
      </w:pPr>
    </w:lvl>
    <w:lvl w:ilvl="7">
      <w:start w:val="1"/>
      <w:numFmt w:val="decimal"/>
      <w:isLgl/>
      <w:lvlText w:val="%1.%2.%3.%4.%5.%6.%7.%8."/>
      <w:lvlJc w:val="left"/>
      <w:pPr>
        <w:ind w:left="7613" w:hanging="1800"/>
      </w:pPr>
    </w:lvl>
    <w:lvl w:ilvl="8">
      <w:start w:val="1"/>
      <w:numFmt w:val="decimal"/>
      <w:isLgl/>
      <w:lvlText w:val="%1.%2.%3.%4.%5.%6.%7.%8.%9."/>
      <w:lvlJc w:val="left"/>
      <w:pPr>
        <w:ind w:left="7613" w:hanging="1800"/>
      </w:pPr>
    </w:lvl>
  </w:abstractNum>
  <w:abstractNum w:abstractNumId="22" w15:restartNumberingAfterBreak="0">
    <w:nsid w:val="6A377CEA"/>
    <w:multiLevelType w:val="multilevel"/>
    <w:tmpl w:val="F606DF5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russianLower"/>
      <w:lvlText w:val="%3)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russianLower"/>
      <w:lvlText w:val="%5)"/>
      <w:lvlJc w:val="left"/>
      <w:pPr>
        <w:ind w:left="1800" w:hanging="360"/>
      </w:pPr>
      <w:rPr>
        <w:rFonts w:hint="default"/>
        <w:b w:val="0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A825958"/>
    <w:multiLevelType w:val="multilevel"/>
    <w:tmpl w:val="5D10A1CE"/>
    <w:lvl w:ilvl="0">
      <w:start w:val="7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356" w:hanging="504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B3F2DF7"/>
    <w:multiLevelType w:val="multilevel"/>
    <w:tmpl w:val="31A61A2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B77764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F0F5BD3"/>
    <w:multiLevelType w:val="hybridMultilevel"/>
    <w:tmpl w:val="6F826942"/>
    <w:lvl w:ilvl="0" w:tplc="1FD6B90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F8D35EE"/>
    <w:multiLevelType w:val="multilevel"/>
    <w:tmpl w:val="0FACA92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russianLower"/>
      <w:lvlText w:val="%3)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71564483"/>
    <w:multiLevelType w:val="multilevel"/>
    <w:tmpl w:val="397A6DD8"/>
    <w:lvl w:ilvl="0">
      <w:start w:val="6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356" w:hanging="504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5CC5F18"/>
    <w:multiLevelType w:val="multilevel"/>
    <w:tmpl w:val="0FACA92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russianLower"/>
      <w:lvlText w:val="%3)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7F3058D"/>
    <w:multiLevelType w:val="multilevel"/>
    <w:tmpl w:val="31A61A2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ABC45AA"/>
    <w:multiLevelType w:val="hybridMultilevel"/>
    <w:tmpl w:val="89A26C3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4"/>
  </w:num>
  <w:num w:numId="4">
    <w:abstractNumId w:val="8"/>
  </w:num>
  <w:num w:numId="5">
    <w:abstractNumId w:val="29"/>
  </w:num>
  <w:num w:numId="6">
    <w:abstractNumId w:val="3"/>
  </w:num>
  <w:num w:numId="7">
    <w:abstractNumId w:val="2"/>
  </w:num>
  <w:num w:numId="8">
    <w:abstractNumId w:val="27"/>
  </w:num>
  <w:num w:numId="9">
    <w:abstractNumId w:val="13"/>
  </w:num>
  <w:num w:numId="10">
    <w:abstractNumId w:val="9"/>
  </w:num>
  <w:num w:numId="11">
    <w:abstractNumId w:val="18"/>
  </w:num>
  <w:num w:numId="12">
    <w:abstractNumId w:val="11"/>
  </w:num>
  <w:num w:numId="13">
    <w:abstractNumId w:val="1"/>
  </w:num>
  <w:num w:numId="14">
    <w:abstractNumId w:val="22"/>
  </w:num>
  <w:num w:numId="15">
    <w:abstractNumId w:val="10"/>
  </w:num>
  <w:num w:numId="16">
    <w:abstractNumId w:val="6"/>
  </w:num>
  <w:num w:numId="17">
    <w:abstractNumId w:val="15"/>
  </w:num>
  <w:num w:numId="18">
    <w:abstractNumId w:val="25"/>
  </w:num>
  <w:num w:numId="19">
    <w:abstractNumId w:val="0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17"/>
  </w:num>
  <w:num w:numId="23">
    <w:abstractNumId w:val="31"/>
  </w:num>
  <w:num w:numId="24">
    <w:abstractNumId w:val="14"/>
  </w:num>
  <w:num w:numId="25">
    <w:abstractNumId w:val="5"/>
  </w:num>
  <w:num w:numId="26">
    <w:abstractNumId w:val="19"/>
  </w:num>
  <w:num w:numId="27">
    <w:abstractNumId w:val="12"/>
  </w:num>
  <w:num w:numId="28">
    <w:abstractNumId w:val="23"/>
  </w:num>
  <w:num w:numId="29">
    <w:abstractNumId w:val="30"/>
  </w:num>
  <w:num w:numId="30">
    <w:abstractNumId w:val="24"/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6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TC0tDA2NDc1NDJX0lEKTi0uzszPAykwrwUAFX/HgiwAAAA="/>
  </w:docVars>
  <w:rsids>
    <w:rsidRoot w:val="00F77E1A"/>
    <w:rsid w:val="00006757"/>
    <w:rsid w:val="00007EBB"/>
    <w:rsid w:val="00011ABC"/>
    <w:rsid w:val="0001479E"/>
    <w:rsid w:val="00014E26"/>
    <w:rsid w:val="0001645B"/>
    <w:rsid w:val="00016689"/>
    <w:rsid w:val="00016E29"/>
    <w:rsid w:val="000176D2"/>
    <w:rsid w:val="00017893"/>
    <w:rsid w:val="00020075"/>
    <w:rsid w:val="00021182"/>
    <w:rsid w:val="00026841"/>
    <w:rsid w:val="00032003"/>
    <w:rsid w:val="0003493C"/>
    <w:rsid w:val="0004068D"/>
    <w:rsid w:val="00040CE2"/>
    <w:rsid w:val="00050404"/>
    <w:rsid w:val="000536D7"/>
    <w:rsid w:val="00057FE8"/>
    <w:rsid w:val="00062600"/>
    <w:rsid w:val="000674F3"/>
    <w:rsid w:val="00070223"/>
    <w:rsid w:val="00075802"/>
    <w:rsid w:val="00077A5A"/>
    <w:rsid w:val="0008125F"/>
    <w:rsid w:val="000838E1"/>
    <w:rsid w:val="00084646"/>
    <w:rsid w:val="00086940"/>
    <w:rsid w:val="000953A5"/>
    <w:rsid w:val="000A092A"/>
    <w:rsid w:val="000B1EAF"/>
    <w:rsid w:val="000B3842"/>
    <w:rsid w:val="000D2371"/>
    <w:rsid w:val="000D4019"/>
    <w:rsid w:val="000E036E"/>
    <w:rsid w:val="000E1ADB"/>
    <w:rsid w:val="000E1AE9"/>
    <w:rsid w:val="000E244B"/>
    <w:rsid w:val="000E32CA"/>
    <w:rsid w:val="000E394F"/>
    <w:rsid w:val="000E58A5"/>
    <w:rsid w:val="000F5158"/>
    <w:rsid w:val="00103234"/>
    <w:rsid w:val="00104D54"/>
    <w:rsid w:val="00107F8E"/>
    <w:rsid w:val="001108CD"/>
    <w:rsid w:val="00113991"/>
    <w:rsid w:val="00114B39"/>
    <w:rsid w:val="00114DE8"/>
    <w:rsid w:val="00120376"/>
    <w:rsid w:val="00121581"/>
    <w:rsid w:val="00125208"/>
    <w:rsid w:val="00125230"/>
    <w:rsid w:val="001272E8"/>
    <w:rsid w:val="00130432"/>
    <w:rsid w:val="001324EB"/>
    <w:rsid w:val="00132D5B"/>
    <w:rsid w:val="00136D01"/>
    <w:rsid w:val="00137C54"/>
    <w:rsid w:val="00144318"/>
    <w:rsid w:val="001445FC"/>
    <w:rsid w:val="00146B23"/>
    <w:rsid w:val="00147BA6"/>
    <w:rsid w:val="00152728"/>
    <w:rsid w:val="00164558"/>
    <w:rsid w:val="00170F41"/>
    <w:rsid w:val="00175039"/>
    <w:rsid w:val="00175986"/>
    <w:rsid w:val="001805B5"/>
    <w:rsid w:val="00186604"/>
    <w:rsid w:val="0019032A"/>
    <w:rsid w:val="00193366"/>
    <w:rsid w:val="001946B4"/>
    <w:rsid w:val="001A33EB"/>
    <w:rsid w:val="001A5658"/>
    <w:rsid w:val="001A5E9E"/>
    <w:rsid w:val="001A7FAB"/>
    <w:rsid w:val="001B04AE"/>
    <w:rsid w:val="001B1B7E"/>
    <w:rsid w:val="001B26CA"/>
    <w:rsid w:val="001B2C5C"/>
    <w:rsid w:val="001C016E"/>
    <w:rsid w:val="001C0F49"/>
    <w:rsid w:val="001C1FF2"/>
    <w:rsid w:val="001C4BF3"/>
    <w:rsid w:val="001D1CA6"/>
    <w:rsid w:val="001D2552"/>
    <w:rsid w:val="001D3A2B"/>
    <w:rsid w:val="001D55E7"/>
    <w:rsid w:val="001E2132"/>
    <w:rsid w:val="001E241A"/>
    <w:rsid w:val="001E3F96"/>
    <w:rsid w:val="001E6C2C"/>
    <w:rsid w:val="001F1181"/>
    <w:rsid w:val="001F1DE0"/>
    <w:rsid w:val="001F37F5"/>
    <w:rsid w:val="001F45A6"/>
    <w:rsid w:val="0020264A"/>
    <w:rsid w:val="0020406F"/>
    <w:rsid w:val="00205299"/>
    <w:rsid w:val="00212507"/>
    <w:rsid w:val="002154ED"/>
    <w:rsid w:val="002178AF"/>
    <w:rsid w:val="002205E0"/>
    <w:rsid w:val="00222DE5"/>
    <w:rsid w:val="00223C53"/>
    <w:rsid w:val="00223FCE"/>
    <w:rsid w:val="00224C0E"/>
    <w:rsid w:val="0022721B"/>
    <w:rsid w:val="002355EB"/>
    <w:rsid w:val="002363AF"/>
    <w:rsid w:val="00240CD2"/>
    <w:rsid w:val="002411B9"/>
    <w:rsid w:val="00241929"/>
    <w:rsid w:val="00243BD2"/>
    <w:rsid w:val="00244D71"/>
    <w:rsid w:val="002461F3"/>
    <w:rsid w:val="00247F29"/>
    <w:rsid w:val="00251BE5"/>
    <w:rsid w:val="00255105"/>
    <w:rsid w:val="002574F4"/>
    <w:rsid w:val="00272AA5"/>
    <w:rsid w:val="00283F7A"/>
    <w:rsid w:val="00285AEB"/>
    <w:rsid w:val="00285FFB"/>
    <w:rsid w:val="00291B62"/>
    <w:rsid w:val="002A116E"/>
    <w:rsid w:val="002A18FB"/>
    <w:rsid w:val="002A60D4"/>
    <w:rsid w:val="002B62C2"/>
    <w:rsid w:val="002B686D"/>
    <w:rsid w:val="002C0FE4"/>
    <w:rsid w:val="002C425A"/>
    <w:rsid w:val="002D791D"/>
    <w:rsid w:val="002E630F"/>
    <w:rsid w:val="002E74CB"/>
    <w:rsid w:val="002F24DE"/>
    <w:rsid w:val="002F423C"/>
    <w:rsid w:val="002F718A"/>
    <w:rsid w:val="00300491"/>
    <w:rsid w:val="0030241A"/>
    <w:rsid w:val="00302676"/>
    <w:rsid w:val="00305717"/>
    <w:rsid w:val="0031012C"/>
    <w:rsid w:val="00313E11"/>
    <w:rsid w:val="003179F9"/>
    <w:rsid w:val="00321A79"/>
    <w:rsid w:val="00323C04"/>
    <w:rsid w:val="0032648A"/>
    <w:rsid w:val="00327160"/>
    <w:rsid w:val="00330E80"/>
    <w:rsid w:val="00333326"/>
    <w:rsid w:val="0033593B"/>
    <w:rsid w:val="003412FC"/>
    <w:rsid w:val="003419EA"/>
    <w:rsid w:val="00342068"/>
    <w:rsid w:val="003431DE"/>
    <w:rsid w:val="003475C6"/>
    <w:rsid w:val="00347862"/>
    <w:rsid w:val="003550D8"/>
    <w:rsid w:val="0035684B"/>
    <w:rsid w:val="00360E31"/>
    <w:rsid w:val="003612B5"/>
    <w:rsid w:val="00362C88"/>
    <w:rsid w:val="003649A3"/>
    <w:rsid w:val="00365286"/>
    <w:rsid w:val="00372371"/>
    <w:rsid w:val="00373DF5"/>
    <w:rsid w:val="00374F5B"/>
    <w:rsid w:val="003752E8"/>
    <w:rsid w:val="00381DE2"/>
    <w:rsid w:val="00387363"/>
    <w:rsid w:val="00393514"/>
    <w:rsid w:val="003A3299"/>
    <w:rsid w:val="003A4F22"/>
    <w:rsid w:val="003A63A6"/>
    <w:rsid w:val="003B1C99"/>
    <w:rsid w:val="003B6A7F"/>
    <w:rsid w:val="003B6FDB"/>
    <w:rsid w:val="003C09CC"/>
    <w:rsid w:val="003C1C69"/>
    <w:rsid w:val="003C52EE"/>
    <w:rsid w:val="003C7C57"/>
    <w:rsid w:val="003D0F07"/>
    <w:rsid w:val="003E0A43"/>
    <w:rsid w:val="003E1C32"/>
    <w:rsid w:val="003E26D3"/>
    <w:rsid w:val="003E2F13"/>
    <w:rsid w:val="003E3E59"/>
    <w:rsid w:val="003F35CD"/>
    <w:rsid w:val="003F4A8F"/>
    <w:rsid w:val="003F4BA3"/>
    <w:rsid w:val="003F6795"/>
    <w:rsid w:val="003F7E6A"/>
    <w:rsid w:val="004017AF"/>
    <w:rsid w:val="004017E0"/>
    <w:rsid w:val="004033AF"/>
    <w:rsid w:val="004053AF"/>
    <w:rsid w:val="004063D0"/>
    <w:rsid w:val="00406D86"/>
    <w:rsid w:val="004108B2"/>
    <w:rsid w:val="00412787"/>
    <w:rsid w:val="0041519E"/>
    <w:rsid w:val="00421A0E"/>
    <w:rsid w:val="00425158"/>
    <w:rsid w:val="004303A8"/>
    <w:rsid w:val="00430F5C"/>
    <w:rsid w:val="00433096"/>
    <w:rsid w:val="0043765D"/>
    <w:rsid w:val="004376DF"/>
    <w:rsid w:val="00442B6A"/>
    <w:rsid w:val="00442D80"/>
    <w:rsid w:val="00446163"/>
    <w:rsid w:val="004560A5"/>
    <w:rsid w:val="004565D9"/>
    <w:rsid w:val="00456EF5"/>
    <w:rsid w:val="00472132"/>
    <w:rsid w:val="00472C12"/>
    <w:rsid w:val="00473EDA"/>
    <w:rsid w:val="00475C4C"/>
    <w:rsid w:val="004817AE"/>
    <w:rsid w:val="00482092"/>
    <w:rsid w:val="00482BD1"/>
    <w:rsid w:val="00483421"/>
    <w:rsid w:val="0049169B"/>
    <w:rsid w:val="00492B1E"/>
    <w:rsid w:val="00493A43"/>
    <w:rsid w:val="004A6B88"/>
    <w:rsid w:val="004B30C8"/>
    <w:rsid w:val="004B5D2E"/>
    <w:rsid w:val="004B6870"/>
    <w:rsid w:val="004C2E40"/>
    <w:rsid w:val="004C2FD5"/>
    <w:rsid w:val="004C5E37"/>
    <w:rsid w:val="004C5F06"/>
    <w:rsid w:val="004C6EBF"/>
    <w:rsid w:val="004D26EA"/>
    <w:rsid w:val="004D6E78"/>
    <w:rsid w:val="004E1382"/>
    <w:rsid w:val="004F0ABD"/>
    <w:rsid w:val="004F2411"/>
    <w:rsid w:val="004F3325"/>
    <w:rsid w:val="004F3578"/>
    <w:rsid w:val="0050021A"/>
    <w:rsid w:val="0050738A"/>
    <w:rsid w:val="005075AE"/>
    <w:rsid w:val="005118E9"/>
    <w:rsid w:val="00517DC1"/>
    <w:rsid w:val="00522B90"/>
    <w:rsid w:val="00523873"/>
    <w:rsid w:val="00524C8B"/>
    <w:rsid w:val="00530D48"/>
    <w:rsid w:val="005328C4"/>
    <w:rsid w:val="005353D5"/>
    <w:rsid w:val="005367C2"/>
    <w:rsid w:val="00541C22"/>
    <w:rsid w:val="00545C93"/>
    <w:rsid w:val="00551A62"/>
    <w:rsid w:val="00552729"/>
    <w:rsid w:val="00553711"/>
    <w:rsid w:val="00555E30"/>
    <w:rsid w:val="00556BFF"/>
    <w:rsid w:val="0056163C"/>
    <w:rsid w:val="00562DAF"/>
    <w:rsid w:val="005660C2"/>
    <w:rsid w:val="00567117"/>
    <w:rsid w:val="005672C0"/>
    <w:rsid w:val="005747BC"/>
    <w:rsid w:val="00576215"/>
    <w:rsid w:val="00580BDB"/>
    <w:rsid w:val="00584AB0"/>
    <w:rsid w:val="00587005"/>
    <w:rsid w:val="005913CA"/>
    <w:rsid w:val="0059463D"/>
    <w:rsid w:val="00595821"/>
    <w:rsid w:val="0059737B"/>
    <w:rsid w:val="005A6D7A"/>
    <w:rsid w:val="005A77E9"/>
    <w:rsid w:val="005B1C2A"/>
    <w:rsid w:val="005C3198"/>
    <w:rsid w:val="005C7D8C"/>
    <w:rsid w:val="005D0FD3"/>
    <w:rsid w:val="005D2BA7"/>
    <w:rsid w:val="005D3BF8"/>
    <w:rsid w:val="005D63CD"/>
    <w:rsid w:val="005D65C8"/>
    <w:rsid w:val="005E0090"/>
    <w:rsid w:val="005F4BA9"/>
    <w:rsid w:val="00601B4E"/>
    <w:rsid w:val="00604864"/>
    <w:rsid w:val="00612F04"/>
    <w:rsid w:val="00613A2B"/>
    <w:rsid w:val="00613B73"/>
    <w:rsid w:val="00623F66"/>
    <w:rsid w:val="00627225"/>
    <w:rsid w:val="00627F6C"/>
    <w:rsid w:val="00630E7A"/>
    <w:rsid w:val="00630F1C"/>
    <w:rsid w:val="00636FF6"/>
    <w:rsid w:val="00646A57"/>
    <w:rsid w:val="00647351"/>
    <w:rsid w:val="006503ED"/>
    <w:rsid w:val="006544B0"/>
    <w:rsid w:val="00660525"/>
    <w:rsid w:val="00667A6D"/>
    <w:rsid w:val="0067191F"/>
    <w:rsid w:val="00672997"/>
    <w:rsid w:val="0067721E"/>
    <w:rsid w:val="00680080"/>
    <w:rsid w:val="00680223"/>
    <w:rsid w:val="00680312"/>
    <w:rsid w:val="00681644"/>
    <w:rsid w:val="00681F56"/>
    <w:rsid w:val="00691417"/>
    <w:rsid w:val="006918C2"/>
    <w:rsid w:val="006971E0"/>
    <w:rsid w:val="006A5DBE"/>
    <w:rsid w:val="006B0995"/>
    <w:rsid w:val="006B1270"/>
    <w:rsid w:val="006B4237"/>
    <w:rsid w:val="006B42ED"/>
    <w:rsid w:val="006B6040"/>
    <w:rsid w:val="006B6537"/>
    <w:rsid w:val="006B7082"/>
    <w:rsid w:val="006B7281"/>
    <w:rsid w:val="006C36C5"/>
    <w:rsid w:val="006C3B58"/>
    <w:rsid w:val="006C47E4"/>
    <w:rsid w:val="006C5218"/>
    <w:rsid w:val="006C79C0"/>
    <w:rsid w:val="006D3D36"/>
    <w:rsid w:val="006D3DC2"/>
    <w:rsid w:val="006D5F8E"/>
    <w:rsid w:val="006D68D6"/>
    <w:rsid w:val="006E01D8"/>
    <w:rsid w:val="006E0E93"/>
    <w:rsid w:val="006E471C"/>
    <w:rsid w:val="006E51CD"/>
    <w:rsid w:val="006E560C"/>
    <w:rsid w:val="006E6677"/>
    <w:rsid w:val="006E7C4C"/>
    <w:rsid w:val="006F5C63"/>
    <w:rsid w:val="0070464E"/>
    <w:rsid w:val="007104CE"/>
    <w:rsid w:val="00711267"/>
    <w:rsid w:val="007112CA"/>
    <w:rsid w:val="00722920"/>
    <w:rsid w:val="007360B5"/>
    <w:rsid w:val="00737209"/>
    <w:rsid w:val="00741AC5"/>
    <w:rsid w:val="00746CAB"/>
    <w:rsid w:val="007541AE"/>
    <w:rsid w:val="00756D06"/>
    <w:rsid w:val="0077364C"/>
    <w:rsid w:val="007738D1"/>
    <w:rsid w:val="007762BC"/>
    <w:rsid w:val="00776A61"/>
    <w:rsid w:val="00776F39"/>
    <w:rsid w:val="00777537"/>
    <w:rsid w:val="00780C55"/>
    <w:rsid w:val="00782904"/>
    <w:rsid w:val="00787F27"/>
    <w:rsid w:val="007910F4"/>
    <w:rsid w:val="00792711"/>
    <w:rsid w:val="00794548"/>
    <w:rsid w:val="007953B1"/>
    <w:rsid w:val="00795E47"/>
    <w:rsid w:val="007A046D"/>
    <w:rsid w:val="007A2B73"/>
    <w:rsid w:val="007A56BA"/>
    <w:rsid w:val="007B1BED"/>
    <w:rsid w:val="007B2D66"/>
    <w:rsid w:val="007B587A"/>
    <w:rsid w:val="007B5E53"/>
    <w:rsid w:val="007C063E"/>
    <w:rsid w:val="007C46D8"/>
    <w:rsid w:val="007D06E9"/>
    <w:rsid w:val="007D13E2"/>
    <w:rsid w:val="007D38C4"/>
    <w:rsid w:val="007E144E"/>
    <w:rsid w:val="007E52BE"/>
    <w:rsid w:val="007E5EA8"/>
    <w:rsid w:val="007F308C"/>
    <w:rsid w:val="00801647"/>
    <w:rsid w:val="0080290A"/>
    <w:rsid w:val="00802BEF"/>
    <w:rsid w:val="00806E27"/>
    <w:rsid w:val="00811F75"/>
    <w:rsid w:val="00811F81"/>
    <w:rsid w:val="0082138F"/>
    <w:rsid w:val="00821D42"/>
    <w:rsid w:val="008273FA"/>
    <w:rsid w:val="00830EC4"/>
    <w:rsid w:val="008319C2"/>
    <w:rsid w:val="00831CC4"/>
    <w:rsid w:val="00832091"/>
    <w:rsid w:val="00841817"/>
    <w:rsid w:val="00841F93"/>
    <w:rsid w:val="00851C82"/>
    <w:rsid w:val="0085205F"/>
    <w:rsid w:val="008526F2"/>
    <w:rsid w:val="00854C37"/>
    <w:rsid w:val="00856584"/>
    <w:rsid w:val="00857563"/>
    <w:rsid w:val="008604E5"/>
    <w:rsid w:val="00862A3F"/>
    <w:rsid w:val="008644D7"/>
    <w:rsid w:val="008730E5"/>
    <w:rsid w:val="00875C64"/>
    <w:rsid w:val="00880F86"/>
    <w:rsid w:val="00882158"/>
    <w:rsid w:val="00883CF5"/>
    <w:rsid w:val="0088449F"/>
    <w:rsid w:val="0088571D"/>
    <w:rsid w:val="00885873"/>
    <w:rsid w:val="008862AD"/>
    <w:rsid w:val="008867E8"/>
    <w:rsid w:val="008916CA"/>
    <w:rsid w:val="0089322C"/>
    <w:rsid w:val="008A73A2"/>
    <w:rsid w:val="008C3B24"/>
    <w:rsid w:val="008D2042"/>
    <w:rsid w:val="008D687F"/>
    <w:rsid w:val="008E0339"/>
    <w:rsid w:val="008F0E64"/>
    <w:rsid w:val="008F50A5"/>
    <w:rsid w:val="00903164"/>
    <w:rsid w:val="009107E2"/>
    <w:rsid w:val="0091287A"/>
    <w:rsid w:val="00914FBF"/>
    <w:rsid w:val="00915254"/>
    <w:rsid w:val="0091647E"/>
    <w:rsid w:val="00922D9F"/>
    <w:rsid w:val="00922FD8"/>
    <w:rsid w:val="00924C0C"/>
    <w:rsid w:val="00926259"/>
    <w:rsid w:val="00931F6E"/>
    <w:rsid w:val="009325ED"/>
    <w:rsid w:val="00937943"/>
    <w:rsid w:val="00937B96"/>
    <w:rsid w:val="00944051"/>
    <w:rsid w:val="009603FC"/>
    <w:rsid w:val="00962EA0"/>
    <w:rsid w:val="009631AD"/>
    <w:rsid w:val="00964B40"/>
    <w:rsid w:val="0096574C"/>
    <w:rsid w:val="0097662C"/>
    <w:rsid w:val="009900A6"/>
    <w:rsid w:val="00992942"/>
    <w:rsid w:val="00994DF2"/>
    <w:rsid w:val="00997226"/>
    <w:rsid w:val="009A26CA"/>
    <w:rsid w:val="009A42DE"/>
    <w:rsid w:val="009A58A5"/>
    <w:rsid w:val="009B158F"/>
    <w:rsid w:val="009B21A8"/>
    <w:rsid w:val="009C0AB5"/>
    <w:rsid w:val="009C20B3"/>
    <w:rsid w:val="009C3C51"/>
    <w:rsid w:val="009D1B40"/>
    <w:rsid w:val="009D1C15"/>
    <w:rsid w:val="009D70F3"/>
    <w:rsid w:val="009D7ABD"/>
    <w:rsid w:val="009D7BCF"/>
    <w:rsid w:val="009E07D7"/>
    <w:rsid w:val="009E1C87"/>
    <w:rsid w:val="009E38A9"/>
    <w:rsid w:val="009E6A2B"/>
    <w:rsid w:val="00A055A2"/>
    <w:rsid w:val="00A157C7"/>
    <w:rsid w:val="00A16636"/>
    <w:rsid w:val="00A2046F"/>
    <w:rsid w:val="00A229F0"/>
    <w:rsid w:val="00A24A94"/>
    <w:rsid w:val="00A30915"/>
    <w:rsid w:val="00A31DF6"/>
    <w:rsid w:val="00A366CE"/>
    <w:rsid w:val="00A43DCE"/>
    <w:rsid w:val="00A43DEB"/>
    <w:rsid w:val="00A44AC1"/>
    <w:rsid w:val="00A45DFD"/>
    <w:rsid w:val="00A461B9"/>
    <w:rsid w:val="00A50621"/>
    <w:rsid w:val="00A51A62"/>
    <w:rsid w:val="00A52914"/>
    <w:rsid w:val="00A52B49"/>
    <w:rsid w:val="00A53ED1"/>
    <w:rsid w:val="00A55664"/>
    <w:rsid w:val="00A5692A"/>
    <w:rsid w:val="00A56A32"/>
    <w:rsid w:val="00A625AA"/>
    <w:rsid w:val="00A67703"/>
    <w:rsid w:val="00A760D6"/>
    <w:rsid w:val="00A775FC"/>
    <w:rsid w:val="00A84642"/>
    <w:rsid w:val="00A8792C"/>
    <w:rsid w:val="00A95234"/>
    <w:rsid w:val="00AA11EA"/>
    <w:rsid w:val="00AA2BD7"/>
    <w:rsid w:val="00AA45C7"/>
    <w:rsid w:val="00AA6098"/>
    <w:rsid w:val="00AC51D2"/>
    <w:rsid w:val="00AC7010"/>
    <w:rsid w:val="00AD03A4"/>
    <w:rsid w:val="00AD7AC4"/>
    <w:rsid w:val="00AE0A39"/>
    <w:rsid w:val="00AE0DB5"/>
    <w:rsid w:val="00AE3236"/>
    <w:rsid w:val="00AE4F0B"/>
    <w:rsid w:val="00AF1412"/>
    <w:rsid w:val="00AF619F"/>
    <w:rsid w:val="00B008EE"/>
    <w:rsid w:val="00B073C0"/>
    <w:rsid w:val="00B10EA2"/>
    <w:rsid w:val="00B146F1"/>
    <w:rsid w:val="00B162A1"/>
    <w:rsid w:val="00B25B12"/>
    <w:rsid w:val="00B3154E"/>
    <w:rsid w:val="00B31C6E"/>
    <w:rsid w:val="00B35521"/>
    <w:rsid w:val="00B36844"/>
    <w:rsid w:val="00B40D86"/>
    <w:rsid w:val="00B414D9"/>
    <w:rsid w:val="00B430AD"/>
    <w:rsid w:val="00B45A84"/>
    <w:rsid w:val="00B506A7"/>
    <w:rsid w:val="00B51D8D"/>
    <w:rsid w:val="00B51F23"/>
    <w:rsid w:val="00B527B7"/>
    <w:rsid w:val="00B54A49"/>
    <w:rsid w:val="00B56495"/>
    <w:rsid w:val="00B6055C"/>
    <w:rsid w:val="00B67A47"/>
    <w:rsid w:val="00B70894"/>
    <w:rsid w:val="00B72176"/>
    <w:rsid w:val="00B7504F"/>
    <w:rsid w:val="00B80F4E"/>
    <w:rsid w:val="00B84E30"/>
    <w:rsid w:val="00B901A2"/>
    <w:rsid w:val="00BA0BC0"/>
    <w:rsid w:val="00BA5FB2"/>
    <w:rsid w:val="00BC0F0C"/>
    <w:rsid w:val="00BC507F"/>
    <w:rsid w:val="00BC7C01"/>
    <w:rsid w:val="00BD2927"/>
    <w:rsid w:val="00BE2C9B"/>
    <w:rsid w:val="00BE4FC7"/>
    <w:rsid w:val="00C01E82"/>
    <w:rsid w:val="00C07CF6"/>
    <w:rsid w:val="00C10130"/>
    <w:rsid w:val="00C10303"/>
    <w:rsid w:val="00C110B0"/>
    <w:rsid w:val="00C17D4B"/>
    <w:rsid w:val="00C20AD9"/>
    <w:rsid w:val="00C20CE2"/>
    <w:rsid w:val="00C234EA"/>
    <w:rsid w:val="00C25CD7"/>
    <w:rsid w:val="00C26362"/>
    <w:rsid w:val="00C31FAA"/>
    <w:rsid w:val="00C32E53"/>
    <w:rsid w:val="00C47E98"/>
    <w:rsid w:val="00C54CF9"/>
    <w:rsid w:val="00C55D82"/>
    <w:rsid w:val="00C568E3"/>
    <w:rsid w:val="00C56DF6"/>
    <w:rsid w:val="00C67014"/>
    <w:rsid w:val="00C7175B"/>
    <w:rsid w:val="00C73171"/>
    <w:rsid w:val="00C814F2"/>
    <w:rsid w:val="00C83AD2"/>
    <w:rsid w:val="00C91031"/>
    <w:rsid w:val="00C931EC"/>
    <w:rsid w:val="00C947C8"/>
    <w:rsid w:val="00C95CE7"/>
    <w:rsid w:val="00C96308"/>
    <w:rsid w:val="00C96B86"/>
    <w:rsid w:val="00C9780E"/>
    <w:rsid w:val="00CA70CD"/>
    <w:rsid w:val="00CB202D"/>
    <w:rsid w:val="00CB2DC2"/>
    <w:rsid w:val="00CB67FE"/>
    <w:rsid w:val="00CC3017"/>
    <w:rsid w:val="00CC3E26"/>
    <w:rsid w:val="00CC46F7"/>
    <w:rsid w:val="00CD4878"/>
    <w:rsid w:val="00CE098D"/>
    <w:rsid w:val="00CE4CC8"/>
    <w:rsid w:val="00CE4D7F"/>
    <w:rsid w:val="00CF1002"/>
    <w:rsid w:val="00CF2272"/>
    <w:rsid w:val="00CF28E9"/>
    <w:rsid w:val="00D01137"/>
    <w:rsid w:val="00D01F53"/>
    <w:rsid w:val="00D05FFD"/>
    <w:rsid w:val="00D114D4"/>
    <w:rsid w:val="00D1370D"/>
    <w:rsid w:val="00D151E3"/>
    <w:rsid w:val="00D25C4F"/>
    <w:rsid w:val="00D30AE2"/>
    <w:rsid w:val="00D314BB"/>
    <w:rsid w:val="00D31AA7"/>
    <w:rsid w:val="00D31D83"/>
    <w:rsid w:val="00D4192E"/>
    <w:rsid w:val="00D41975"/>
    <w:rsid w:val="00D45A59"/>
    <w:rsid w:val="00D460D4"/>
    <w:rsid w:val="00D4725E"/>
    <w:rsid w:val="00D52837"/>
    <w:rsid w:val="00D6016D"/>
    <w:rsid w:val="00D602A8"/>
    <w:rsid w:val="00D60DA8"/>
    <w:rsid w:val="00D61B91"/>
    <w:rsid w:val="00D63A64"/>
    <w:rsid w:val="00D63CDD"/>
    <w:rsid w:val="00D6784B"/>
    <w:rsid w:val="00D70658"/>
    <w:rsid w:val="00D75E54"/>
    <w:rsid w:val="00D808AB"/>
    <w:rsid w:val="00D85EFC"/>
    <w:rsid w:val="00D91556"/>
    <w:rsid w:val="00D929B1"/>
    <w:rsid w:val="00D952B8"/>
    <w:rsid w:val="00D95391"/>
    <w:rsid w:val="00DA0768"/>
    <w:rsid w:val="00DA0FF4"/>
    <w:rsid w:val="00DA323D"/>
    <w:rsid w:val="00DA3B1E"/>
    <w:rsid w:val="00DC5243"/>
    <w:rsid w:val="00DD29AB"/>
    <w:rsid w:val="00DD320D"/>
    <w:rsid w:val="00DD32CB"/>
    <w:rsid w:val="00DD6876"/>
    <w:rsid w:val="00DD6BD1"/>
    <w:rsid w:val="00DE0955"/>
    <w:rsid w:val="00DE1954"/>
    <w:rsid w:val="00DF04B7"/>
    <w:rsid w:val="00DF0AD5"/>
    <w:rsid w:val="00DF5034"/>
    <w:rsid w:val="00E00E58"/>
    <w:rsid w:val="00E033C0"/>
    <w:rsid w:val="00E03E9D"/>
    <w:rsid w:val="00E129D8"/>
    <w:rsid w:val="00E20DC3"/>
    <w:rsid w:val="00E273D2"/>
    <w:rsid w:val="00E3260F"/>
    <w:rsid w:val="00E36C73"/>
    <w:rsid w:val="00E37F4E"/>
    <w:rsid w:val="00E40662"/>
    <w:rsid w:val="00E41155"/>
    <w:rsid w:val="00E4282C"/>
    <w:rsid w:val="00E42E17"/>
    <w:rsid w:val="00E46AB8"/>
    <w:rsid w:val="00E472D0"/>
    <w:rsid w:val="00E5017B"/>
    <w:rsid w:val="00E53987"/>
    <w:rsid w:val="00E53A62"/>
    <w:rsid w:val="00E57170"/>
    <w:rsid w:val="00E61528"/>
    <w:rsid w:val="00E64500"/>
    <w:rsid w:val="00E74150"/>
    <w:rsid w:val="00E75B38"/>
    <w:rsid w:val="00E7639C"/>
    <w:rsid w:val="00E81935"/>
    <w:rsid w:val="00E91C7B"/>
    <w:rsid w:val="00E93436"/>
    <w:rsid w:val="00E95717"/>
    <w:rsid w:val="00E97798"/>
    <w:rsid w:val="00EB1266"/>
    <w:rsid w:val="00EB6B81"/>
    <w:rsid w:val="00EB7A4C"/>
    <w:rsid w:val="00EC35BC"/>
    <w:rsid w:val="00EC3998"/>
    <w:rsid w:val="00EC3E87"/>
    <w:rsid w:val="00EE39AE"/>
    <w:rsid w:val="00EE3B55"/>
    <w:rsid w:val="00EE4A3A"/>
    <w:rsid w:val="00EE736E"/>
    <w:rsid w:val="00EF0C26"/>
    <w:rsid w:val="00EF1E8F"/>
    <w:rsid w:val="00EF4CC8"/>
    <w:rsid w:val="00F0634A"/>
    <w:rsid w:val="00F07EEA"/>
    <w:rsid w:val="00F10C29"/>
    <w:rsid w:val="00F1242A"/>
    <w:rsid w:val="00F13A27"/>
    <w:rsid w:val="00F14989"/>
    <w:rsid w:val="00F14DB1"/>
    <w:rsid w:val="00F1630D"/>
    <w:rsid w:val="00F16789"/>
    <w:rsid w:val="00F232AF"/>
    <w:rsid w:val="00F24DE2"/>
    <w:rsid w:val="00F3044F"/>
    <w:rsid w:val="00F309D1"/>
    <w:rsid w:val="00F35AA6"/>
    <w:rsid w:val="00F4386C"/>
    <w:rsid w:val="00F43DEB"/>
    <w:rsid w:val="00F465CE"/>
    <w:rsid w:val="00F46F84"/>
    <w:rsid w:val="00F51429"/>
    <w:rsid w:val="00F56822"/>
    <w:rsid w:val="00F57113"/>
    <w:rsid w:val="00F619A1"/>
    <w:rsid w:val="00F63423"/>
    <w:rsid w:val="00F70478"/>
    <w:rsid w:val="00F72298"/>
    <w:rsid w:val="00F77E1A"/>
    <w:rsid w:val="00F814B7"/>
    <w:rsid w:val="00F820CB"/>
    <w:rsid w:val="00F92436"/>
    <w:rsid w:val="00F9368B"/>
    <w:rsid w:val="00F940FB"/>
    <w:rsid w:val="00F96B8B"/>
    <w:rsid w:val="00F97E34"/>
    <w:rsid w:val="00FA242A"/>
    <w:rsid w:val="00FA578C"/>
    <w:rsid w:val="00FA7167"/>
    <w:rsid w:val="00FB4B68"/>
    <w:rsid w:val="00FB6938"/>
    <w:rsid w:val="00FB789A"/>
    <w:rsid w:val="00FB7910"/>
    <w:rsid w:val="00FC3BDD"/>
    <w:rsid w:val="00FC77EE"/>
    <w:rsid w:val="00FD39FE"/>
    <w:rsid w:val="00FD49EF"/>
    <w:rsid w:val="00FE2D73"/>
    <w:rsid w:val="00FF038C"/>
    <w:rsid w:val="00FF276C"/>
    <w:rsid w:val="00FF3900"/>
    <w:rsid w:val="00FF4A9B"/>
    <w:rsid w:val="00FF53E8"/>
    <w:rsid w:val="00FF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52D88C3"/>
  <w15:docId w15:val="{455D60E9-90A3-43B6-BF12-2BC775E45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32CA"/>
    <w:pPr>
      <w:widowControl w:val="0"/>
      <w:autoSpaceDE w:val="0"/>
      <w:autoSpaceDN w:val="0"/>
      <w:adjustRightInd w:val="0"/>
    </w:pPr>
  </w:style>
  <w:style w:type="paragraph" w:styleId="1">
    <w:name w:val="heading 1"/>
    <w:basedOn w:val="a"/>
    <w:next w:val="a"/>
    <w:qFormat/>
    <w:rsid w:val="0096574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5">
    <w:name w:val="heading 5"/>
    <w:basedOn w:val="a"/>
    <w:next w:val="a"/>
    <w:qFormat/>
    <w:rsid w:val="00F77E1A"/>
    <w:pPr>
      <w:keepNext/>
      <w:widowControl/>
      <w:autoSpaceDE/>
      <w:autoSpaceDN/>
      <w:adjustRightInd/>
      <w:outlineLvl w:val="4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F77E1A"/>
    <w:pPr>
      <w:widowControl/>
      <w:autoSpaceDE/>
      <w:autoSpaceDN/>
      <w:adjustRightInd/>
    </w:pPr>
    <w:rPr>
      <w:sz w:val="24"/>
      <w:szCs w:val="24"/>
    </w:rPr>
  </w:style>
  <w:style w:type="paragraph" w:styleId="a4">
    <w:name w:val="Body Text"/>
    <w:basedOn w:val="a"/>
    <w:rsid w:val="00F77E1A"/>
    <w:pPr>
      <w:widowControl/>
      <w:autoSpaceDE/>
      <w:autoSpaceDN/>
      <w:adjustRightInd/>
      <w:spacing w:line="360" w:lineRule="auto"/>
      <w:jc w:val="both"/>
    </w:pPr>
    <w:rPr>
      <w:sz w:val="24"/>
    </w:rPr>
  </w:style>
  <w:style w:type="paragraph" w:styleId="2">
    <w:name w:val="Body Text Indent 2"/>
    <w:basedOn w:val="a"/>
    <w:rsid w:val="00F77E1A"/>
    <w:pPr>
      <w:widowControl/>
      <w:tabs>
        <w:tab w:val="left" w:pos="993"/>
      </w:tabs>
      <w:autoSpaceDE/>
      <w:autoSpaceDN/>
      <w:adjustRightInd/>
      <w:ind w:firstLine="720"/>
      <w:jc w:val="both"/>
    </w:pPr>
    <w:rPr>
      <w:sz w:val="28"/>
    </w:rPr>
  </w:style>
  <w:style w:type="paragraph" w:styleId="a5">
    <w:name w:val="Title"/>
    <w:basedOn w:val="a"/>
    <w:qFormat/>
    <w:rsid w:val="00F16789"/>
    <w:pPr>
      <w:widowControl/>
      <w:autoSpaceDE/>
      <w:autoSpaceDN/>
      <w:adjustRightInd/>
      <w:jc w:val="center"/>
    </w:pPr>
    <w:rPr>
      <w:sz w:val="24"/>
    </w:rPr>
  </w:style>
  <w:style w:type="paragraph" w:styleId="a6">
    <w:name w:val="header"/>
    <w:basedOn w:val="a"/>
    <w:link w:val="a7"/>
    <w:uiPriority w:val="99"/>
    <w:rsid w:val="003F4A8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3F4A8F"/>
  </w:style>
  <w:style w:type="paragraph" w:styleId="a8">
    <w:name w:val="footer"/>
    <w:basedOn w:val="a"/>
    <w:link w:val="a9"/>
    <w:rsid w:val="003F4A8F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rsid w:val="003F4A8F"/>
  </w:style>
  <w:style w:type="character" w:styleId="aa">
    <w:name w:val="annotation reference"/>
    <w:rsid w:val="007360B5"/>
    <w:rPr>
      <w:sz w:val="16"/>
      <w:szCs w:val="16"/>
    </w:rPr>
  </w:style>
  <w:style w:type="paragraph" w:styleId="ab">
    <w:name w:val="annotation text"/>
    <w:basedOn w:val="a"/>
    <w:link w:val="ac"/>
    <w:rsid w:val="007360B5"/>
  </w:style>
  <w:style w:type="character" w:customStyle="1" w:styleId="ac">
    <w:name w:val="Текст примечания Знак"/>
    <w:basedOn w:val="a0"/>
    <w:link w:val="ab"/>
    <w:rsid w:val="007360B5"/>
  </w:style>
  <w:style w:type="paragraph" w:styleId="ad">
    <w:name w:val="annotation subject"/>
    <w:basedOn w:val="ab"/>
    <w:next w:val="ab"/>
    <w:link w:val="ae"/>
    <w:rsid w:val="007360B5"/>
    <w:rPr>
      <w:b/>
      <w:bCs/>
      <w:lang w:val="x-none" w:eastAsia="x-none"/>
    </w:rPr>
  </w:style>
  <w:style w:type="character" w:customStyle="1" w:styleId="ae">
    <w:name w:val="Тема примечания Знак"/>
    <w:link w:val="ad"/>
    <w:rsid w:val="007360B5"/>
    <w:rPr>
      <w:b/>
      <w:bCs/>
    </w:rPr>
  </w:style>
  <w:style w:type="paragraph" w:styleId="af">
    <w:name w:val="Balloon Text"/>
    <w:basedOn w:val="a"/>
    <w:link w:val="af0"/>
    <w:rsid w:val="007360B5"/>
    <w:rPr>
      <w:rFonts w:ascii="Tahoma" w:hAnsi="Tahoma"/>
      <w:sz w:val="16"/>
      <w:szCs w:val="16"/>
      <w:lang w:val="x-none" w:eastAsia="x-none"/>
    </w:rPr>
  </w:style>
  <w:style w:type="character" w:customStyle="1" w:styleId="af0">
    <w:name w:val="Текст выноски Знак"/>
    <w:link w:val="af"/>
    <w:rsid w:val="007360B5"/>
    <w:rPr>
      <w:rFonts w:ascii="Tahoma" w:hAnsi="Tahoma" w:cs="Tahoma"/>
      <w:sz w:val="16"/>
      <w:szCs w:val="16"/>
    </w:rPr>
  </w:style>
  <w:style w:type="paragraph" w:styleId="af1">
    <w:name w:val="Document Map"/>
    <w:basedOn w:val="a"/>
    <w:semiHidden/>
    <w:rsid w:val="00EB7A4C"/>
    <w:pPr>
      <w:shd w:val="clear" w:color="auto" w:fill="000080"/>
    </w:pPr>
    <w:rPr>
      <w:rFonts w:ascii="Tahoma" w:hAnsi="Tahoma" w:cs="Tahoma"/>
    </w:rPr>
  </w:style>
  <w:style w:type="paragraph" w:customStyle="1" w:styleId="Default">
    <w:name w:val="Default"/>
    <w:rsid w:val="00922FD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af2">
    <w:name w:val="Hyperlink"/>
    <w:uiPriority w:val="99"/>
    <w:unhideWhenUsed/>
    <w:rsid w:val="001C1FF2"/>
    <w:rPr>
      <w:color w:val="144391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AE4F0B"/>
    <w:pPr>
      <w:ind w:left="708"/>
    </w:pPr>
  </w:style>
  <w:style w:type="paragraph" w:customStyle="1" w:styleId="-110">
    <w:name w:val="Цветная заливка - Акцент 11"/>
    <w:hidden/>
    <w:uiPriority w:val="71"/>
    <w:rsid w:val="001108CD"/>
  </w:style>
  <w:style w:type="character" w:styleId="af3">
    <w:name w:val="FollowedHyperlink"/>
    <w:rsid w:val="005C7D8C"/>
    <w:rPr>
      <w:color w:val="800080"/>
      <w:u w:val="single"/>
    </w:rPr>
  </w:style>
  <w:style w:type="paragraph" w:styleId="af4">
    <w:name w:val="footnote text"/>
    <w:basedOn w:val="a"/>
    <w:link w:val="af5"/>
    <w:uiPriority w:val="99"/>
    <w:rsid w:val="00D314BB"/>
  </w:style>
  <w:style w:type="character" w:customStyle="1" w:styleId="af5">
    <w:name w:val="Текст сноски Знак"/>
    <w:basedOn w:val="a0"/>
    <w:link w:val="af4"/>
    <w:uiPriority w:val="99"/>
    <w:rsid w:val="00D314BB"/>
  </w:style>
  <w:style w:type="character" w:styleId="af6">
    <w:name w:val="footnote reference"/>
    <w:uiPriority w:val="99"/>
    <w:rsid w:val="00D314BB"/>
    <w:rPr>
      <w:vertAlign w:val="superscript"/>
    </w:rPr>
  </w:style>
  <w:style w:type="paragraph" w:styleId="af7">
    <w:name w:val="Plain Text"/>
    <w:basedOn w:val="a"/>
    <w:link w:val="af8"/>
    <w:uiPriority w:val="99"/>
    <w:unhideWhenUsed/>
    <w:rsid w:val="00AA2BD7"/>
    <w:pPr>
      <w:widowControl/>
      <w:autoSpaceDE/>
      <w:autoSpaceDN/>
      <w:adjustRightInd/>
    </w:pPr>
    <w:rPr>
      <w:rFonts w:ascii="Calibri" w:eastAsia="Calibri" w:hAnsi="Calibri"/>
      <w:sz w:val="22"/>
      <w:szCs w:val="21"/>
      <w:lang w:val="x-none" w:eastAsia="en-US"/>
    </w:rPr>
  </w:style>
  <w:style w:type="character" w:customStyle="1" w:styleId="af8">
    <w:name w:val="Текст Знак"/>
    <w:link w:val="af7"/>
    <w:uiPriority w:val="99"/>
    <w:rsid w:val="00AA2BD7"/>
    <w:rPr>
      <w:rFonts w:ascii="Calibri" w:eastAsia="Calibri" w:hAnsi="Calibri" w:cs="Consolas"/>
      <w:sz w:val="22"/>
      <w:szCs w:val="21"/>
      <w:lang w:eastAsia="en-US"/>
    </w:rPr>
  </w:style>
  <w:style w:type="paragraph" w:styleId="af9">
    <w:name w:val="List Paragraph"/>
    <w:basedOn w:val="a"/>
    <w:link w:val="afa"/>
    <w:uiPriority w:val="34"/>
    <w:qFormat/>
    <w:rsid w:val="00251BE5"/>
    <w:pPr>
      <w:widowControl/>
      <w:autoSpaceDE/>
      <w:autoSpaceDN/>
      <w:adjustRightInd/>
      <w:ind w:left="720"/>
    </w:pPr>
    <w:rPr>
      <w:rFonts w:ascii="Calibri" w:eastAsia="Calibri" w:hAnsi="Calibri" w:cs="Calibri"/>
      <w:sz w:val="22"/>
      <w:szCs w:val="22"/>
      <w:lang w:eastAsia="en-US"/>
    </w:rPr>
  </w:style>
  <w:style w:type="paragraph" w:styleId="afb">
    <w:name w:val="endnote text"/>
    <w:basedOn w:val="a"/>
    <w:link w:val="afc"/>
    <w:rsid w:val="00A44AC1"/>
  </w:style>
  <w:style w:type="character" w:customStyle="1" w:styleId="afc">
    <w:name w:val="Текст концевой сноски Знак"/>
    <w:basedOn w:val="a0"/>
    <w:link w:val="afb"/>
    <w:rsid w:val="00A44AC1"/>
  </w:style>
  <w:style w:type="character" w:styleId="afd">
    <w:name w:val="endnote reference"/>
    <w:rsid w:val="00A44AC1"/>
    <w:rPr>
      <w:vertAlign w:val="superscript"/>
    </w:rPr>
  </w:style>
  <w:style w:type="paragraph" w:customStyle="1" w:styleId="text">
    <w:name w:val="text"/>
    <w:basedOn w:val="a"/>
    <w:rsid w:val="001E3F96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table" w:styleId="afe">
    <w:name w:val="Table Grid"/>
    <w:basedOn w:val="a1"/>
    <w:uiPriority w:val="59"/>
    <w:rsid w:val="0062722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Body Text Indent"/>
    <w:basedOn w:val="a"/>
    <w:link w:val="aff0"/>
    <w:rsid w:val="00493A43"/>
    <w:pPr>
      <w:spacing w:after="120"/>
      <w:ind w:left="283"/>
    </w:pPr>
  </w:style>
  <w:style w:type="character" w:customStyle="1" w:styleId="aff0">
    <w:name w:val="Основной текст с отступом Знак"/>
    <w:basedOn w:val="a0"/>
    <w:link w:val="aff"/>
    <w:rsid w:val="00493A43"/>
  </w:style>
  <w:style w:type="character" w:customStyle="1" w:styleId="10">
    <w:name w:val="Стиль1"/>
    <w:uiPriority w:val="1"/>
    <w:rsid w:val="00493A43"/>
    <w:rPr>
      <w:rFonts w:ascii="Times New Roman" w:hAnsi="Times New Roman"/>
      <w:sz w:val="20"/>
    </w:rPr>
  </w:style>
  <w:style w:type="character" w:customStyle="1" w:styleId="afa">
    <w:name w:val="Абзац списка Знак"/>
    <w:link w:val="af9"/>
    <w:uiPriority w:val="34"/>
    <w:locked/>
    <w:rsid w:val="00493A43"/>
    <w:rPr>
      <w:rFonts w:ascii="Calibri" w:eastAsia="Calibri" w:hAnsi="Calibri" w:cs="Calibri"/>
      <w:sz w:val="22"/>
      <w:szCs w:val="22"/>
      <w:lang w:eastAsia="en-US"/>
    </w:rPr>
  </w:style>
  <w:style w:type="table" w:customStyle="1" w:styleId="11">
    <w:name w:val="Сетка таблицы1"/>
    <w:basedOn w:val="a1"/>
    <w:next w:val="afe"/>
    <w:uiPriority w:val="59"/>
    <w:rsid w:val="00493A43"/>
    <w:pPr>
      <w:jc w:val="both"/>
    </w:pPr>
    <w:rPr>
      <w:rFonts w:eastAsia="Calibri"/>
      <w:color w:val="00000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9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F50DFC-1C92-487F-9D2C-7F7DAF8BA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3</Words>
  <Characters>11704</Characters>
  <Application>Microsoft Office Word</Application>
  <DocSecurity>0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Государственный университет –</vt:lpstr>
    </vt:vector>
  </TitlesOfParts>
  <Company>НИУ ВШЭ</Company>
  <LinksUpToDate>false</LinksUpToDate>
  <CharactersWithSpaces>1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осударственный университет –</dc:title>
  <dc:creator>vagyna</dc:creator>
  <cp:lastModifiedBy>Бутенко Владислав</cp:lastModifiedBy>
  <cp:revision>5</cp:revision>
  <cp:lastPrinted>2016-09-07T09:54:00Z</cp:lastPrinted>
  <dcterms:created xsi:type="dcterms:W3CDTF">2023-11-14T13:28:00Z</dcterms:created>
  <dcterms:modified xsi:type="dcterms:W3CDTF">2023-11-15T08:30:00Z</dcterms:modified>
</cp:coreProperties>
</file>